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29353D" w14:textId="7355B58C" w:rsidR="005A3559" w:rsidRPr="00CD3BA2" w:rsidRDefault="005A3559" w:rsidP="008529F1">
      <w:pPr>
        <w:spacing w:before="240"/>
        <w:jc w:val="both"/>
        <w:rPr>
          <w:rFonts w:eastAsiaTheme="minorHAnsi"/>
          <w:b/>
          <w:bCs/>
          <w:sz w:val="28"/>
          <w:szCs w:val="28"/>
          <w:lang w:val="en-US"/>
        </w:rPr>
      </w:pPr>
      <w:r w:rsidRPr="00CD3BA2">
        <w:rPr>
          <w:rFonts w:eastAsiaTheme="minorHAnsi"/>
          <w:b/>
          <w:bCs/>
          <w:sz w:val="28"/>
          <w:szCs w:val="28"/>
          <w:lang w:val="en-US"/>
        </w:rPr>
        <w:t xml:space="preserve">Supplementary </w:t>
      </w:r>
      <w:r w:rsidR="006C344D">
        <w:rPr>
          <w:rFonts w:eastAsiaTheme="minorHAnsi"/>
          <w:b/>
          <w:bCs/>
          <w:sz w:val="28"/>
          <w:szCs w:val="28"/>
          <w:lang w:val="en-US"/>
        </w:rPr>
        <w:t>Table</w:t>
      </w:r>
      <w:r w:rsidRPr="00CD3BA2">
        <w:rPr>
          <w:rFonts w:eastAsiaTheme="minorHAnsi"/>
          <w:b/>
          <w:bCs/>
          <w:sz w:val="28"/>
          <w:szCs w:val="28"/>
          <w:lang w:val="en-US"/>
        </w:rPr>
        <w:t xml:space="preserve"> S</w:t>
      </w:r>
      <w:r w:rsidR="006C344D">
        <w:rPr>
          <w:rFonts w:eastAsiaTheme="minorHAnsi"/>
          <w:b/>
          <w:bCs/>
          <w:sz w:val="28"/>
          <w:szCs w:val="28"/>
          <w:lang w:val="en-US"/>
        </w:rPr>
        <w:t>24</w:t>
      </w:r>
    </w:p>
    <w:p w14:paraId="0E77B0A2" w14:textId="3A22A955" w:rsidR="008529F1" w:rsidRDefault="008529F1" w:rsidP="008529F1">
      <w:pPr>
        <w:spacing w:before="240"/>
        <w:jc w:val="both"/>
        <w:rPr>
          <w:iCs/>
          <w:color w:val="000000" w:themeColor="text1"/>
          <w:lang w:val="en-US"/>
        </w:rPr>
      </w:pPr>
      <w:r w:rsidRPr="00E1566E">
        <w:rPr>
          <w:b/>
          <w:color w:val="000000" w:themeColor="text1"/>
          <w:lang w:val="en-US"/>
        </w:rPr>
        <w:t>D</w:t>
      </w:r>
      <w:r w:rsidR="009A1053" w:rsidRPr="00E1566E">
        <w:rPr>
          <w:b/>
          <w:color w:val="000000" w:themeColor="text1"/>
          <w:lang w:val="en-US"/>
        </w:rPr>
        <w:t xml:space="preserve">istribution of Spelt-1 and Spelt-52 loci over chromosomes of 87 </w:t>
      </w:r>
      <w:r w:rsidR="009A1053" w:rsidRPr="00E1566E">
        <w:rPr>
          <w:b/>
          <w:i/>
          <w:color w:val="000000" w:themeColor="text1"/>
          <w:lang w:val="en-US"/>
        </w:rPr>
        <w:t>T. araraticum</w:t>
      </w:r>
      <w:r w:rsidR="00EA19F3" w:rsidRPr="00E1566E">
        <w:rPr>
          <w:b/>
          <w:i/>
          <w:color w:val="000000" w:themeColor="text1"/>
          <w:lang w:val="en-US"/>
        </w:rPr>
        <w:t xml:space="preserve">, </w:t>
      </w:r>
      <w:r w:rsidR="00891B8E" w:rsidRPr="00E1566E">
        <w:rPr>
          <w:b/>
          <w:iCs/>
          <w:color w:val="000000" w:themeColor="text1"/>
          <w:lang w:val="en-US"/>
        </w:rPr>
        <w:t xml:space="preserve">seven </w:t>
      </w:r>
      <w:r w:rsidR="00EA19F3" w:rsidRPr="00E1566E">
        <w:rPr>
          <w:b/>
          <w:i/>
          <w:color w:val="000000" w:themeColor="text1"/>
          <w:lang w:val="en-US"/>
        </w:rPr>
        <w:t xml:space="preserve">T. timopheevii </w:t>
      </w:r>
      <w:r w:rsidR="00EA19F3" w:rsidRPr="00E1566E">
        <w:rPr>
          <w:b/>
          <w:iCs/>
          <w:color w:val="000000" w:themeColor="text1"/>
          <w:lang w:val="en-US"/>
        </w:rPr>
        <w:t xml:space="preserve">and </w:t>
      </w:r>
      <w:r w:rsidRPr="00E1566E">
        <w:rPr>
          <w:b/>
          <w:iCs/>
          <w:color w:val="000000" w:themeColor="text1"/>
          <w:lang w:val="en-US"/>
        </w:rPr>
        <w:t>one</w:t>
      </w:r>
      <w:r w:rsidRPr="00E1566E">
        <w:rPr>
          <w:b/>
          <w:i/>
          <w:color w:val="000000" w:themeColor="text1"/>
          <w:lang w:val="en-US"/>
        </w:rPr>
        <w:t xml:space="preserve"> T. zhuko</w:t>
      </w:r>
      <w:bookmarkStart w:id="0" w:name="_GoBack"/>
      <w:bookmarkEnd w:id="0"/>
      <w:r w:rsidRPr="00E1566E">
        <w:rPr>
          <w:b/>
          <w:i/>
          <w:color w:val="000000" w:themeColor="text1"/>
          <w:lang w:val="en-US"/>
        </w:rPr>
        <w:t xml:space="preserve">vskyi </w:t>
      </w:r>
      <w:r w:rsidR="009A1053" w:rsidRPr="00E1566E">
        <w:rPr>
          <w:b/>
          <w:color w:val="000000" w:themeColor="text1"/>
          <w:lang w:val="en-US"/>
        </w:rPr>
        <w:t>genotypes</w:t>
      </w:r>
      <w:r w:rsidR="00397E4A" w:rsidRPr="00E1566E">
        <w:rPr>
          <w:b/>
          <w:iCs/>
          <w:color w:val="000000" w:themeColor="text1"/>
          <w:lang w:val="en-US"/>
        </w:rPr>
        <w:t>.</w:t>
      </w:r>
      <w:r w:rsidR="009A1053" w:rsidRPr="00E1566E">
        <w:rPr>
          <w:b/>
          <w:i/>
          <w:color w:val="000000" w:themeColor="text1"/>
          <w:lang w:val="en-US"/>
        </w:rPr>
        <w:t xml:space="preserve"> </w:t>
      </w:r>
      <w:r w:rsidR="009A1053" w:rsidRPr="00E1566E">
        <w:rPr>
          <w:bCs/>
          <w:color w:val="000000" w:themeColor="text1"/>
          <w:lang w:val="en-US"/>
        </w:rPr>
        <w:t>Accession number;</w:t>
      </w:r>
      <w:r w:rsidR="009A1053" w:rsidRPr="008114BD">
        <w:rPr>
          <w:bCs/>
          <w:color w:val="000000" w:themeColor="text1"/>
          <w:lang w:val="en-US"/>
        </w:rPr>
        <w:t xml:space="preserve"> </w:t>
      </w:r>
      <w:r w:rsidR="009A1053" w:rsidRPr="008114BD">
        <w:rPr>
          <w:iCs/>
          <w:color w:val="000000" w:themeColor="text1"/>
          <w:lang w:val="en-US"/>
        </w:rPr>
        <w:t>Number of Spelt-1 signals (per haploid genome); position of Spelt-1 loci</w:t>
      </w:r>
      <w:r w:rsidR="00054E5E">
        <w:rPr>
          <w:iCs/>
          <w:color w:val="000000" w:themeColor="text1"/>
          <w:lang w:val="en-US"/>
        </w:rPr>
        <w:t xml:space="preserve"> on the A</w:t>
      </w:r>
      <w:r w:rsidR="00054E5E">
        <w:rPr>
          <w:iCs/>
          <w:color w:val="000000" w:themeColor="text1"/>
          <w:vertAlign w:val="superscript"/>
          <w:lang w:val="en-US"/>
        </w:rPr>
        <w:t>t</w:t>
      </w:r>
      <w:r w:rsidR="00054E5E">
        <w:rPr>
          <w:iCs/>
          <w:color w:val="000000" w:themeColor="text1"/>
          <w:lang w:val="en-US"/>
        </w:rPr>
        <w:t xml:space="preserve"> or G-genome chromosomes</w:t>
      </w:r>
      <w:r w:rsidR="009A1053" w:rsidRPr="008114BD">
        <w:rPr>
          <w:iCs/>
          <w:color w:val="000000" w:themeColor="text1"/>
          <w:lang w:val="en-US"/>
        </w:rPr>
        <w:t>; position of Spelt-52 loci</w:t>
      </w:r>
      <w:r w:rsidR="00054E5E" w:rsidRPr="00054E5E">
        <w:rPr>
          <w:iCs/>
          <w:color w:val="000000" w:themeColor="text1"/>
          <w:lang w:val="en-US"/>
        </w:rPr>
        <w:t xml:space="preserve"> </w:t>
      </w:r>
      <w:r w:rsidR="00054E5E">
        <w:rPr>
          <w:iCs/>
          <w:color w:val="000000" w:themeColor="text1"/>
          <w:lang w:val="en-US"/>
        </w:rPr>
        <w:t>on the A</w:t>
      </w:r>
      <w:r w:rsidR="00054E5E">
        <w:rPr>
          <w:iCs/>
          <w:color w:val="000000" w:themeColor="text1"/>
          <w:vertAlign w:val="superscript"/>
          <w:lang w:val="en-US"/>
        </w:rPr>
        <w:t>t</w:t>
      </w:r>
      <w:r w:rsidR="00054E5E">
        <w:rPr>
          <w:iCs/>
          <w:color w:val="000000" w:themeColor="text1"/>
          <w:lang w:val="en-US"/>
        </w:rPr>
        <w:t xml:space="preserve"> or G-genome chromosomes</w:t>
      </w:r>
      <w:r w:rsidR="009A1053" w:rsidRPr="008114BD">
        <w:rPr>
          <w:iCs/>
          <w:color w:val="000000" w:themeColor="text1"/>
          <w:lang w:val="en-US"/>
        </w:rPr>
        <w:t>; Chromosomal group</w:t>
      </w:r>
      <w:r w:rsidR="00054E5E">
        <w:rPr>
          <w:iCs/>
          <w:color w:val="000000" w:themeColor="text1"/>
          <w:lang w:val="en-US"/>
        </w:rPr>
        <w:t>.</w:t>
      </w:r>
      <w:r w:rsidR="009A1053" w:rsidRPr="008114BD">
        <w:rPr>
          <w:iCs/>
          <w:color w:val="000000" w:themeColor="text1"/>
          <w:lang w:val="en-US"/>
        </w:rPr>
        <w:t xml:space="preserve"> The signal size at the respective chromosomal position is assessed according to signal intensity: 1 – very weak; 2 – weak, 3 – medium, 4 – large, 5 – very large. Empty boxes indicate the absence of signal at the respective position.</w:t>
      </w:r>
    </w:p>
    <w:p w14:paraId="5D95A5B8" w14:textId="77777777" w:rsidR="00F83B27" w:rsidRPr="008114BD" w:rsidRDefault="00F83B27" w:rsidP="008529F1">
      <w:pPr>
        <w:spacing w:before="240"/>
        <w:jc w:val="both"/>
        <w:rPr>
          <w:bCs/>
          <w:i/>
          <w:iCs/>
          <w:color w:val="000000" w:themeColor="text1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45"/>
        <w:gridCol w:w="1030"/>
        <w:gridCol w:w="768"/>
        <w:gridCol w:w="769"/>
        <w:gridCol w:w="769"/>
        <w:gridCol w:w="769"/>
        <w:gridCol w:w="769"/>
        <w:gridCol w:w="769"/>
        <w:gridCol w:w="769"/>
        <w:gridCol w:w="769"/>
        <w:gridCol w:w="769"/>
        <w:gridCol w:w="769"/>
        <w:gridCol w:w="769"/>
        <w:gridCol w:w="769"/>
        <w:gridCol w:w="769"/>
        <w:gridCol w:w="769"/>
        <w:gridCol w:w="769"/>
        <w:gridCol w:w="751"/>
      </w:tblGrid>
      <w:tr w:rsidR="00F83B27" w:rsidRPr="00F83B27" w14:paraId="2FC27562" w14:textId="77777777" w:rsidTr="00F83B27">
        <w:trPr>
          <w:trHeight w:val="315"/>
          <w:tblHeader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CE1CE2E" w14:textId="77777777" w:rsidR="00F83B27" w:rsidRPr="000930B1" w:rsidRDefault="00F83B27" w:rsidP="00F83B27">
            <w:pPr>
              <w:rPr>
                <w:rFonts w:asciiTheme="minorHAnsi" w:hAnsiTheme="minorHAnsi" w:cstheme="minorHAnsi"/>
                <w:color w:val="000000"/>
                <w:sz w:val="16"/>
                <w:szCs w:val="16"/>
                <w:lang w:val="en-US" w:eastAsia="ru-RU"/>
              </w:rPr>
            </w:pPr>
            <w:r w:rsidRPr="000930B1">
              <w:rPr>
                <w:rFonts w:asciiTheme="minorHAnsi" w:hAnsiTheme="minorHAnsi" w:cstheme="minorHAnsi"/>
                <w:color w:val="000000"/>
                <w:sz w:val="16"/>
                <w:szCs w:val="16"/>
                <w:lang w:val="en-US" w:eastAsia="ru-RU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DAFA8EF" w14:textId="77777777" w:rsidR="00F83B27" w:rsidRPr="000930B1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en-US" w:eastAsia="ru-RU"/>
              </w:rPr>
            </w:pPr>
          </w:p>
        </w:tc>
        <w:tc>
          <w:tcPr>
            <w:tcW w:w="2903" w:type="pct"/>
            <w:gridSpan w:val="11"/>
            <w:shd w:val="clear" w:color="auto" w:fill="auto"/>
            <w:noWrap/>
            <w:vAlign w:val="bottom"/>
            <w:hideMark/>
          </w:tcPr>
          <w:p w14:paraId="46F093C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Spelt-1</w:t>
            </w:r>
          </w:p>
        </w:tc>
        <w:tc>
          <w:tcPr>
            <w:tcW w:w="1056" w:type="pct"/>
            <w:gridSpan w:val="4"/>
            <w:shd w:val="clear" w:color="auto" w:fill="auto"/>
            <w:noWrap/>
            <w:vAlign w:val="bottom"/>
            <w:hideMark/>
          </w:tcPr>
          <w:p w14:paraId="1662AAB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Spelt-52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23BEB65" w14:textId="77777777" w:rsidR="00F83B27" w:rsidRPr="00F83B27" w:rsidRDefault="00F83B27" w:rsidP="00F83B27">
            <w:pPr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</w:tr>
      <w:tr w:rsidR="00F83B27" w:rsidRPr="00F83B27" w14:paraId="491A4B18" w14:textId="77777777" w:rsidTr="00F83B27">
        <w:trPr>
          <w:trHeight w:val="705"/>
          <w:tblHeader/>
        </w:trPr>
        <w:tc>
          <w:tcPr>
            <w:tcW w:w="428" w:type="pct"/>
            <w:shd w:val="clear" w:color="auto" w:fill="auto"/>
            <w:vAlign w:val="bottom"/>
            <w:hideMark/>
          </w:tcPr>
          <w:p w14:paraId="521DF576" w14:textId="77777777" w:rsidR="00F83B27" w:rsidRPr="00F83B27" w:rsidRDefault="00F83B27" w:rsidP="00F83B27">
            <w:pPr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Accession</w:t>
            </w:r>
            <w:proofErr w:type="spellEnd"/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#</w:t>
            </w:r>
          </w:p>
        </w:tc>
        <w:tc>
          <w:tcPr>
            <w:tcW w:w="354" w:type="pct"/>
            <w:shd w:val="clear" w:color="auto" w:fill="auto"/>
            <w:vAlign w:val="bottom"/>
            <w:hideMark/>
          </w:tcPr>
          <w:p w14:paraId="625E86EF" w14:textId="37601661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proofErr w:type="spellStart"/>
            <w: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otal</w:t>
            </w:r>
            <w:proofErr w:type="spellEnd"/>
            <w: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 xml:space="preserve"> Spelt</w:t>
            </w: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 (</w:t>
            </w:r>
            <w:proofErr w:type="spellStart"/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er</w:t>
            </w:r>
            <w:proofErr w:type="spellEnd"/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 xml:space="preserve"> 1x)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5F6B5B3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AL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3496FF0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AS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1FC2BCA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GL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0CCB6DD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GL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7340B20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GL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13FAC53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GL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166C56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GL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552FE0B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GS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28CD7C7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GL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6E2CB7D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7GS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4495D8C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7GL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43A9EEC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AS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693A5A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GS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7E9F836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GS</w:t>
            </w:r>
          </w:p>
        </w:tc>
        <w:tc>
          <w:tcPr>
            <w:tcW w:w="264" w:type="pct"/>
            <w:shd w:val="clear" w:color="auto" w:fill="auto"/>
            <w:vAlign w:val="bottom"/>
            <w:hideMark/>
          </w:tcPr>
          <w:p w14:paraId="48816FE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GL</w:t>
            </w:r>
          </w:p>
        </w:tc>
        <w:tc>
          <w:tcPr>
            <w:tcW w:w="259" w:type="pct"/>
            <w:shd w:val="clear" w:color="auto" w:fill="auto"/>
            <w:vAlign w:val="bottom"/>
            <w:hideMark/>
          </w:tcPr>
          <w:p w14:paraId="28AE7DB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proofErr w:type="spellStart"/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Chr</w:t>
            </w:r>
            <w:proofErr w:type="spellEnd"/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 xml:space="preserve">. </w:t>
            </w:r>
            <w:proofErr w:type="spellStart"/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group</w:t>
            </w:r>
            <w:proofErr w:type="spellEnd"/>
          </w:p>
        </w:tc>
      </w:tr>
      <w:tr w:rsidR="00F83B27" w:rsidRPr="00F83B27" w14:paraId="67AB1539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0BFC198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proofErr w:type="spellStart"/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Cltr</w:t>
            </w:r>
            <w:proofErr w:type="spellEnd"/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 xml:space="preserve"> 1768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772B0F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FB0DC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B4B76C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18D68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EC081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00040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A80D1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B0ADE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137A0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53E3B6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79FA3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801BD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B8F27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3B175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DFA9F4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BDFFC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E0A2E9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60618005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95A23F8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 113294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222A90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BB336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AFE9A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A3D0C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8E1FE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6B2CE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A5513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A2860A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11963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BC1C1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8D5D1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03A106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951F3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DB068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962D7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5A8EC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B239D97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5754226D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7793BA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 113298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0F318F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12842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66437F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C2CA6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DABD1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93CFC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F96CB4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012F4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3803B9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7C016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4EA09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728D7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AA610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8583B7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EEA88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C47B4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5BAB8E6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517A3F66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1B9856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944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53F265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AECFB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7637FD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F2C255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A2147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F8BFC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E1E9E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DD6BD7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22EB4A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D5366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295993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0238D8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F83C0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23617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5EC56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AC802F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625C16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343FC97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9DF0CD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RI 1150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CFD47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BB9B68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9B63E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557F0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CF7C42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2DE3D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8B763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44040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5AB8A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6C0A5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D63D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0C79F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DAF086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E299A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62CAE7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B2F256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ABA2C58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17AE6696" w14:textId="77777777" w:rsidTr="00F83B27">
        <w:trPr>
          <w:trHeight w:val="285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23E17C8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948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73230EE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00679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92455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37B441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AF0219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946562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64195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D2E070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CFCC1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D56B9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D8C720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FEE33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05F6D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0618D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CF4B9D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8B3C7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2F9C3BC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8A0E358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8A256C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824A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6E87C7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FFBCF7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52500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D53A4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292A1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B411AC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BAC8A3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3F8F5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269CB6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ACF20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CCE40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755E9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DEE8A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390BE1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2D852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FEBF2B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9CAEAD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439F61E3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F3E96B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866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F27B12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C52A5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6F65CB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50B8A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C860B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323C8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B497CF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D4BA26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A1929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80C66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5473AD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A8845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EA200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7DC64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12AF7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E1154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5FB4552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1DC8C2C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47B081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907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EF3721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6DAF1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E3803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0BA9CE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229C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4CDEB5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AC9909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BBD41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DC4E9F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4FD67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FE34CC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0534F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CD332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2F659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58005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71281F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C11CC6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59E4ED06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4FA699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42735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5B2D97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4EA3B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EBA7B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8E7B4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1B9A6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FE10F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DDC77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3B1EF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1FBCA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09615A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CAB67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3C5B4B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B1A12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380072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9EF63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A57E1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8770AC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E79B503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E65E7A1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427416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6673ED4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624B7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F6783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36F8BB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50816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080A7D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B43DD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7B4832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18104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D35A54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E133A3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AD0F2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2ADD0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B6D2BA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31AB8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A8DEA1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159D62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CEE04A1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E22374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427417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1AFEDD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43664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B6CB1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09923F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E059DE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88C68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235B1D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F45BC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72810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CC637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10FDC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E5DAC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F06990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2A474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FFCB06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07476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2E4A8C1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115C009A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2349B5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538518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738F07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6DC91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C94D1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9FCA1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219BB6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3795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626D4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075B4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B45201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EBCFE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94368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AFB94F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8E474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D51828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09E0B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FDCA1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73F458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0568201F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18FC746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RI 11508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3DC8C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EFA08E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933E04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30E32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865E2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9D7C17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526836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8C83C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A73B7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A0E81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F5D2D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A5AFE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35A4D8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A5CB2E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48C5C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D8260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238BAEE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3C3B67F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6A4E8D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713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7F85D7B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CB2B17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4E546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07F1A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1CE09B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57122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F608B9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D7A10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C4A6C5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E2AAEF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878C5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20493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A67C4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BF9B45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872DB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DF1985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86E8A7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02AA274C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63D2537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73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62C98B3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EEADD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8F404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A0FE3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4446BF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EE346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05E09B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2A6D22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D9BA0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FC2626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F46DF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CEC39D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D745A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3B1859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C5ECC2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BCA7C8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21960F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432431DD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4B2453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774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616D23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8C248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F6356D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1076E9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52A73B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A529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328FE4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AF073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B394C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5F8D0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BB328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3165B5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BBBEA8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2144E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5C9E7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237372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B4AE446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01F1DDDD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E99BC5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42738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ADBDD6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FCA8DC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AE6D8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ABAFB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3813F7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6BE03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84813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75E8E9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9064A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B72775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1593D8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9AC2E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734832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498663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95412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F0C5A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4DBDE7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100924A9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6D912F8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427381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0B989F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EE995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47DFC9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0511AF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83EF8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A884B8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C588A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19358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267B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369C91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C55277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D8CAF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CEF366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007E57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9FBC9D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7B50B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4D44FD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3756FA2B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9D02A9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lastRenderedPageBreak/>
              <w:t>PI 427386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1FF538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B34260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AA2C48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15AA33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D357BC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7DB787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A90C8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53543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D2976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207009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1AE873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85DAB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25605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DEF02F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5096A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FAFE9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4A90FD6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37D0F81E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EC8069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427392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7AB250F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D9A3D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70711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AE3E7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CA02CC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7E2D9A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C4FC8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19136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090A2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D7C14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A1DA5E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E72F0E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A90B8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CF612D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3D144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D3EAEC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48C48FE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4C9A470F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6CB6C0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427398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4FBBC7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7A8B2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0395A8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5263C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C9A8D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560510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B1211A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F3AFFE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78973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4DDF5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C7DD59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77B22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FB94F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8F4E3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B805B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4C1369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35846A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2D7EAC85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5A4E99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427403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32A2D36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B93CB3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FE7BF7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A8304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75233D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79CBE7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42B30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0DA82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D1729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324DAA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7E4090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23B81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D48C5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1829B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060C7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1995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99613B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55462FE1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FAD32C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427407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6281A23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238A1C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A3E11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6FEB18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3ED6C3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5D9AE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0D563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B1F0F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773F4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C35C1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AFA06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DA9CAB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D3926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0A40F8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F4518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7E9B88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C5934A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3DAD3089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0A7A79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538461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3AD48E4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6294B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EFA61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3C2AA7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E13BF8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6A84FE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0E15E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6C0A1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CC5B9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2E2890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AF700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6896C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76E186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AB10D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B1F7D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7D2CD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92D65F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0F7489A5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82BCB0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538516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3182AB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12BE5F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22A1C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7A6419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02F0AF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7C42F6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C5B201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EAE97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50C909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12E60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0EEB0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55BB25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9D5163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C2CDD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25FAD6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B8C7C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784747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26D9F0BD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4D129F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RI 11507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6743332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0E643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B2868C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48745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A4ADC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EABD2F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0C9D4C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F5B2B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1D5BBB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8F664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52680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36D0ED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9DFEA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38309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CAD33D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BAA023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422D1D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2624AE4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1F55A41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RI 1193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C94300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0444A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CAA40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B03162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074C05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A028C1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C6003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0302F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79688F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122D0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56143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52AED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90A49A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B8FD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5E6375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BE6E7F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45EC2C1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F0B7100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FDFF282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RI 17418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D672B7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FA22B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133ED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5FA9C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0237E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275A4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6BE587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F539EF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05971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81F36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64343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336AA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90937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76188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985DF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B58D16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96627A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4CC7DC78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4FB1691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RI 1741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F9DA56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DF031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8726D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E995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20C59A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D83CF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A900F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696E7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62EEB2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100408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1B7B96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050A02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1BC13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CF5F4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86DE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17135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A4CBBA7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58EC3336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A61C987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451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47D030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EA0C3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E390A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31BF2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77FC6A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BF52CC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C3403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83056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72F33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E98B0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B8763A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07154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C6FD5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F191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75283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94C5E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23784B4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5F7DBC41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87591B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545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163A69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6FAE6F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27B721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D4A6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0888B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B727AE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1E0B06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DC2E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0FAFCC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7BF532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1E5CD3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FFA7B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D1789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00CD8C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E6327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2B2B6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42D78BE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21DA13F4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5AC026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567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62E4D56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FDB9BD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F7907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6E89D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5AAB7B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56298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183957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0A521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FB53D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CBDD6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F8CB9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A8767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9D6A78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E695A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B0801C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3A296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B525D81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1C089C2C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63C354E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595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ED5DDF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B1CE8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94E1EC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FEFE5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71730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57B35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87963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B9AFA7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86DD6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7E97BA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39CCC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B72961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5F58E8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68DF0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A3FF1A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2711D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FE3AA4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35F39803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15BFBC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596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0D7F40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7B9F42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3D96CA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2A9B7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99DDD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1DF9BB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6611A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BF05E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3528CD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F2F69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3EAE5C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7EFF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2A3D3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37C2E5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0AB00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0EB52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2E48B27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64E571A2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D1B6C93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602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0213A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5C1334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D8F25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0D63A7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8D0BF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10F9C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4BAC4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1CD6D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6BC98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A1F39C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AF94DA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925EEB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F44C36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C08C16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6F0397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8D8D0F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0D63613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4239D945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1454212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61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69048DC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C09C1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319F3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0B5A79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3EA547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FB8586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E24BC5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25B1E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A11E0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C0ACF0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B55E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043E8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E0054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376A2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EF5F1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21EB20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EA02F0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00E68531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050F3D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62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7CA7A61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69CC86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C0184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F6FB92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1FD05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8836C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A956D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754FF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88C89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83FBE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62DB5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C84F14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28B00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AF676E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C3B6A5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6B1B9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E0D579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1D1B2A18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6905EE7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64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B957CF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0E6F14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6C3B43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CE625C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44CF1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C95FE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6FE8F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494EB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5D3CB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EEEC7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CF306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257967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3470C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D8684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42627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6B9644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147DDF7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3DFA9E8C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62A9AA2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 xml:space="preserve">KU-8682 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B7B105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2FC5F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CB143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3D42AC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79B3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0F224C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47966B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067644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9800A0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00CCA5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BC313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BA011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C8F34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2A94E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9A0650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94F724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27DF5633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4C752B6D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2A1274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427364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B6D383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811A8B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83149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7B95B5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CF1EFD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8A35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937983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4D710B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A9A9E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CE8DAB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C1A79D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C1EAB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056BA6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A3B1E8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0DD6B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F3DA0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FFF9EA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50C4FD23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60FE37E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538456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6A972C0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808E1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2D7CCC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BD74ED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F7C36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101CA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285BD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58C01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CE22E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1DA4A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7425F0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43760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134A5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21727F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6447E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28473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3409C9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2279FDFA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0301A3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538505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06A2BB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1BB16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71461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59A7E0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E1A9A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3781E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A805BC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4CE23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8F2F6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1B1B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EB784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F713E3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6C98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F302BA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084E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C52A3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1F0EB26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63986AA3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D112C3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538508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6DB513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6C78D2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7E4F9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C0C99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03AA3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2A59E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6AF260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52F1E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16DB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4E0200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53A87F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17FBE1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CAD4A2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F01CDE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344B85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6095A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A5B174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98C7AE0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93FCE5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538512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FDD069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D521D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33574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A7D06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F2CD3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B6D67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4E5FB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BB744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69B95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5F812C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8F43FE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D44F0F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DDF2D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BA5FF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A00B7E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9D3BE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3107606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12844D89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D52D42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lastRenderedPageBreak/>
              <w:t>PI 538514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DA1512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0B32A7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712D9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4EFA8B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928613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D25D0D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ECAD1B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5DBC64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533EA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968B5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6C752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D820C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66D6B0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B08A8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BEDE0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658272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EE2EBF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372F5BCE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89F47B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 117895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18F84F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EBA11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F8EAD4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F9ADE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3642B7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4E509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19D774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F5FBF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7D11C4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C35F9C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DBC0D0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24D89A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3A7CFD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7DE7AE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1E929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E98E8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30EBB2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458CC005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EE1B8FE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 117895c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482A2D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2AEFA2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DBEE23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FA09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4FA28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19F9D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938CA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1885F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D1FF0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32227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60DE1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33D37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64388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E2A49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CD00E9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4CC8E6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67EB25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39618163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3AF68C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 119456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3B53F99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9A87B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5484D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79096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56A20A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372E8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A5BD2A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AD3A3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A033D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3F0A3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1CAD49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D4B4C8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CC3811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3BB25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36420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08FA87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23F81C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5AE16967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CAD764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 117891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59E536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F3AF9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0A47E7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19454B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823D1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96E113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E983D5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76B0F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70A71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9C6D46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BD046E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3D7FB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5A2B6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3F319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B5DF8F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24484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DF4FED8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74235572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495727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-58667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454A46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34029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537E3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A1EFD3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1E622D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4D4755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A66A8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5110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CF7158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01A24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FBA52B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A04B5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1C0ADC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D79FB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617AD1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5905C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33E9D3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2D42FC22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A91F54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-6165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C7B1F7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7342C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D542E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A75633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6D707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80FD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8E758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40BCC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97D3D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A606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D6140F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70736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AD0164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F437E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12628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35AB06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92D6331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35A4F423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DCF7A11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-61654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B8AD69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8570E7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D19F4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D8304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C1B4C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C4199C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BB52C7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0772AB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AEA0B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59994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C5AF79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DA174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BCD9F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01946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A7AA9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348F61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2114CA63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46E9EAC2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436A7BA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-61657a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FCD493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17E70C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AB8C20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F7800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DF8248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9F070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DE185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157EE2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57813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05064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0CEAFD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3C304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1512F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784B13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88E987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17CDEA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E75C3E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28740996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6DFECE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-6165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78FCD8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CD9B8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4D5375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B879D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A261AC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2DDDB4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432C36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A7E59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2CED6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9C295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BE9B1F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F5C0FC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9D69CC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949B42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B90C33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B9DCB4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F8D3D43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273162F0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6A07598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1901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4CC013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15863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F8318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A91651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DFAA5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D9607D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FB8C80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EDFBD5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86EAC6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D905C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BF374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AB94B8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94647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4DF404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3B2118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5830A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F50509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13CD7CF5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CAD6B1A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RI 1659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3F29D1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D812A4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F3F1AF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F957C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A9716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96FEC2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C3AAC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7B4B8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B0CDB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5AE60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377E5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CF6F41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FE4B4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E9ABCA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143648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174421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4177AC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45FCB86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D3F8EF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-61658A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A5D141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FD7A4B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D6164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6229F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5B4F2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F866A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A870C8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F96F0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25A91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D5157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A4AFC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9F9145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38E2D1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63A86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3FB52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16900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1A07972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69ABFF30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A0FCDF7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-61658B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6B5D40F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9315F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CBE2F2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2381D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3A235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6AF74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9D58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6678E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397B0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0329DF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E279A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B60BCC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35F27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5A445A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A100F5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52AA03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4F50CBE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183B9CCB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669C83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RI 11356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3323EB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9CEBC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0E812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7D3D5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EA6DE7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2B0529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5C636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05D973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17F196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3FE915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1B437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8F7622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7C4D2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CA9926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61AE0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5E99C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E3F94C8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5E06A153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1FACD0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RI 11365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D98184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E81F0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9FA409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08C581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31C3A8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CFE348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F31A63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C34D7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580EB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CA5E8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79A658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9367E4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A97628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CAABA3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CB7AC0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D4F316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2262FD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3397C5E4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F67D2E8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193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D12DB6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7714E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6A5EC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C3B9B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CB9444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A7D2FA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F9B28F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7F3DC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72086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BB8729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0FEBC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D5400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064DC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E34B5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CD7C2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721C00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4D1E6F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6292B7FF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hideMark/>
          </w:tcPr>
          <w:p w14:paraId="608F7C0A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1986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7B967F0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93D88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DE69AA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C873F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16203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DE316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19ECF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6A4DAE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D6ED6F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0389B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A57C5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9FE68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5BA97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1817E6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FDAB0B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3B98BD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0373FAE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ED1A7F7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1A99DE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90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31BC79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C3C9E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126C1D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E85F2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B973E8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4466EF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D1C2D8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0C9E6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253B4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75F90D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4492F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C63E0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45A26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B7319F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9B6D69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65346D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3D21DE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37C423D8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C259D66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91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A1436D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886EF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11678B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21BCA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7501B8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3CEC5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43F82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59410F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C5BA5E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F958E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2D46DA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A7FBA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12CF14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3034C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65EB9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90CFC1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230DE11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2B657F65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A9FDDF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917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6214793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67C383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86212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B38A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CE275F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D40AA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A9809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B5CA4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1D3DC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D832D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224493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51A73C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D8E2E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86701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86317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42379C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0042E0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621BD352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FD5092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926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ACD6CA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5CF3E5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9704A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9ADA0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AB2A7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87FA1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92BB7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2EC66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7D7BA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FCF47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D3BEB9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CB23E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22D396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BFFC7C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A039A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3D1322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4B7EFF7A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45CD0D3F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086CF1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893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EC4CC6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EE253B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B2C4E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38FD4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59767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21AB6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B8C2B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13BB5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D066A3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A25C4F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02947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C069DC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DFC17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70EF5A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F41E9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746E69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2609173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7FB9BD52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682096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560872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5B03E6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573B9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966DA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F91F9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F3DDD1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357912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16837E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3524E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FD5B48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7B1CC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20C86B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98F4B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7F01ED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DAFCB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1DA23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0E4F87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B1DC27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0</w:t>
            </w:r>
          </w:p>
        </w:tc>
      </w:tr>
      <w:tr w:rsidR="00F83B27" w:rsidRPr="00F83B27" w14:paraId="494ECBE0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3A0E32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121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E38473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11955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D9C4FC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AD5F4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62D2CD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1E0C3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C7B18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F3A67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463C8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8D1FA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04E36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69498B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B2B9E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C93D49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4EE19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330738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4CD0BEA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5FB267BC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EF02F3B" w14:textId="77777777" w:rsidR="00F83B27" w:rsidRPr="00F83B27" w:rsidRDefault="00F83B27" w:rsidP="00F83B27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u-RU" w:eastAsia="ru-RU"/>
              </w:rPr>
              <w:t>3127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F50E8F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0703C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29E42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21AE3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2540D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35F95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AB21A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379DA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A6CA4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1AC019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C6670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C6B81E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649A7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86D61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0D125B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A1088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6D18A45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4A8792CB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A429301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lastRenderedPageBreak/>
              <w:t>263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70E62E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F62EF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87364E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F4040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4C881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0ECA7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67A938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7A300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59261B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BBF1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3993B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FE44EF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4B6F74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A3967E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7543EE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FE9F1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42996B7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3B12090C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E1744F2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631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6DBCD18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FBF0B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F1C7CC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ED0BB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E6F7E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9C1D20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BA43B3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8004B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42D87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775F9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99A0DB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60C659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A147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4DC6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CF27D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39413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4188E04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5F891F2C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DF1DCB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633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2AE0E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A620A0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E27347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114911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D102E9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0D78E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89005A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36BEC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74289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9280F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6B3BE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DE51C0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97010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26A90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3088C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FC1C7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FDC3FD2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766EBD63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A7DCA8E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634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36D06ED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3841D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A42768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2C9CD1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CEDAF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B2A16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3E7A3D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849C3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26A87A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E40EE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1C94F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8B10D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10A99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460DC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8A2BB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3BB97F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EC2E8E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2337E77E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1647162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 116164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55E7E2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1AE8A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45B140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51BF21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24046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C989E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BD573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CC8889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42CE2F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90D17D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579C3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A0FF9E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1F25D7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9F9976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32CC3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D267B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CE11D9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33F81A30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2B89FD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 116165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6FD9F25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7330CF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85F27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B4A88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B264A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0CC9FE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51E579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12954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BF53D0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A32070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C44BC8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01AC9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F45CD2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3DC3DE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3F1CC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4107E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4D895CF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648B4821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011842B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 116168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B08529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954629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555F8A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E308C9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8F1F2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AA026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D2A822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D00B7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255241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560EA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B7DBC8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B6F51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2E54FF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39A40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857611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B34651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416AA2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63F69ACC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E5AF447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 11616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25A1CE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13FDA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7F77FF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F4B6F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1CF1B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87198E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902A76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DD3F6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3D6781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5C9AED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457FE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491FF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E5CB04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E39AA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AB143C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D82D35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4EF339A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3D3352C0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69D5EA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 11617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E43E3C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D8670A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9DBB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22597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CF9D0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C6D04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03043D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A7CDC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8EEF8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C876C1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4AF08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F903D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F142DE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3325D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3F277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D98D7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4315FA62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2DA5343B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4FA5EB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IG46434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410CA4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32CF55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CDB60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4CCB15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BBD04A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67E8D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5C2AB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8E07C0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043EC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E8ADA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5AF8A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02B4E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4E1DFD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5565F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34ADC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FBCCB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40E85F8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6D9F8A35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5D176C7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195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3FC684B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DF155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242537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587EFA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B022FE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DF3FD3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461A7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0715DB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25B25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38750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EF305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1E516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A26719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FE0105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DF775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F295C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969DF11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5DE0DD01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C85F6F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196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A60F26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3FE62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26D61B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4AE43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216B3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1C06E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40F26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9F4AC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003ADF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83502F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BFA6B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76B33A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6A9C64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A28F44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0310BA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9821A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B4F579C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54A97DF4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68B4768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1982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783F24A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6E7D5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CAC4D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EDAD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190E4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C45BAD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A1CDBE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02C65F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25067A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A66B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839A4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BC17B3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A0DCD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4551F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654D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D5F496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4B8F548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3F34199A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551D01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KU-1984B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EA98D2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99CA5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F55BE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ED2978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0B4F1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CE5D86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AAF5D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A591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D5FE8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792FB6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CC28CC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9EC41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BD6A45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6B779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D7E1E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A02331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16F8AFE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07CE80E6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CC6EEEE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PI 654340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6C8ECF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53784A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DE94BC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A0D830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67E2E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77B4F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656E4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8443C6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CE5EF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1ED76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39FC1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1897D6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29D0AA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DAF470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8455F2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61324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23D39A2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19DF7C9D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833B526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A1008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2B9321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5C4956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1A41E2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024BB0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2873C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EE90E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38DDA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59D43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D266BC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600F8F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E5B455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7FE3E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B5647A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083AA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EBDB4E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ED13B1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0BD5886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ARA-1</w:t>
            </w:r>
          </w:p>
        </w:tc>
      </w:tr>
      <w:tr w:rsidR="00F83B27" w:rsidRPr="00F83B27" w14:paraId="55027572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DBC63A9" w14:textId="77777777" w:rsidR="00F83B27" w:rsidRPr="00F83B27" w:rsidRDefault="00F83B27" w:rsidP="00F83B27">
            <w:pPr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KU-107-4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F480EF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A72883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6DFD30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AFD74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BE1FAC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75DC10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2C2767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946AB8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72F827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4ADA63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CD62C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53DA0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E098C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531B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757046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51410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8399B29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IM</w:t>
            </w:r>
          </w:p>
        </w:tc>
      </w:tr>
      <w:tr w:rsidR="00F83B27" w:rsidRPr="00F83B27" w14:paraId="58F876FD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A607280" w14:textId="77777777" w:rsidR="00F83B27" w:rsidRPr="00F83B27" w:rsidRDefault="00F83B27" w:rsidP="00F83B27">
            <w:pPr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TRI 3433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1157B6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2C15A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469AF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B357F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43341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133270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26C55D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25D1F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F5387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84F72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09F0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69ADB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539389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3DCCA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E118E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68547E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2238D81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IM</w:t>
            </w:r>
          </w:p>
        </w:tc>
      </w:tr>
      <w:tr w:rsidR="00F83B27" w:rsidRPr="00F83B27" w14:paraId="61F5B0C0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EF99BC1" w14:textId="77777777" w:rsidR="00F83B27" w:rsidRPr="00F83B27" w:rsidRDefault="00F83B27" w:rsidP="00F83B27">
            <w:pPr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KU-1818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8D91EC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7E356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0D2542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FF24EE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DCACB3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7E3C7A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6EA85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3BAE5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49C696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F84121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8B70AB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123132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A3997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4418B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375092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BEE2EB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7B82BF66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IM</w:t>
            </w:r>
          </w:p>
        </w:tc>
      </w:tr>
      <w:tr w:rsidR="00F83B27" w:rsidRPr="00F83B27" w14:paraId="606012DA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98AA9F7" w14:textId="77777777" w:rsidR="00F83B27" w:rsidRPr="00F83B27" w:rsidRDefault="00F83B27" w:rsidP="00F83B27">
            <w:pPr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KU-1819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7A7380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51C5EF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C7348E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DC16BD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053C6D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900F45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4AB52B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B91733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5FE40C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606E6F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1D628D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EA1EB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A9456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FD90C2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4B374B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90FCF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C46BA26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IM</w:t>
            </w:r>
          </w:p>
        </w:tc>
      </w:tr>
      <w:tr w:rsidR="00F83B27" w:rsidRPr="00F83B27" w14:paraId="79C721D4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0C0273C" w14:textId="77777777" w:rsidR="00F83B27" w:rsidRPr="00F83B27" w:rsidRDefault="00F83B27" w:rsidP="00F83B27">
            <w:pPr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KU-1820 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46AE14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489AA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F60C04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DBCF03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458E71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1A7421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89F3E2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0212BA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9551D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27124E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A0B70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59AB24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AB7329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1D16B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3FE0D9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45BB41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3D18C194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IM</w:t>
            </w:r>
          </w:p>
        </w:tc>
      </w:tr>
      <w:tr w:rsidR="00F83B27" w:rsidRPr="00F83B27" w14:paraId="574AD24D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769C4C3" w14:textId="77777777" w:rsidR="00F83B27" w:rsidRPr="00F83B27" w:rsidRDefault="00F83B27" w:rsidP="00F83B27">
            <w:pPr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KU-1821 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5FAE6BB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16652F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D8AD77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27951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2B9D0A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B3447D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FB61B8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84B5BB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E09782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C527A3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328070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1A21FA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A47B5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81DA61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47A354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5B762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62CFC1CD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IM</w:t>
            </w:r>
          </w:p>
        </w:tc>
      </w:tr>
      <w:tr w:rsidR="00F83B27" w:rsidRPr="00F83B27" w14:paraId="36601145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C72C556" w14:textId="77777777" w:rsidR="00F83B27" w:rsidRPr="00F83B27" w:rsidRDefault="00F83B27" w:rsidP="00F83B27">
            <w:pPr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TRI 5352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0A096DA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BF76D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A3F805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12B0F6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BF9AF3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4C2B20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C35B952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41370E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DF405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B3E4B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B5AAA56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04554E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D6C31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007F4EC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C4BCB3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2C0C445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8364E2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IM</w:t>
            </w:r>
          </w:p>
        </w:tc>
      </w:tr>
      <w:tr w:rsidR="00F83B27" w:rsidRPr="00F83B27" w14:paraId="0741B93C" w14:textId="77777777" w:rsidTr="00F83B27">
        <w:trPr>
          <w:trHeight w:val="300"/>
        </w:trPr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E835045" w14:textId="77777777" w:rsidR="00F83B27" w:rsidRPr="00F83B27" w:rsidRDefault="00F83B27" w:rsidP="00F83B27">
            <w:pPr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K-43063 (Zhuk)</w:t>
            </w: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2EAB367E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95647E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124C3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F033419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8F273A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84ACB7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86B93B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20F3310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C26ED9D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C76832B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992C803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F0FE831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04B761F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9FF4054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053B1C8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5D80247" w14:textId="77777777" w:rsidR="00F83B27" w:rsidRPr="00F83B27" w:rsidRDefault="00F83B27" w:rsidP="00F83B27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 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1ADC0F40" w14:textId="77777777" w:rsidR="00F83B27" w:rsidRPr="00F83B27" w:rsidRDefault="00F83B27" w:rsidP="00F83B27">
            <w:pPr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</w:pPr>
            <w:r w:rsidRPr="00F83B27">
              <w:rPr>
                <w:rFonts w:asciiTheme="minorHAnsi" w:hAnsiTheme="minorHAnsi" w:cstheme="minorHAnsi"/>
                <w:sz w:val="16"/>
                <w:szCs w:val="16"/>
                <w:lang w:val="ru-RU" w:eastAsia="ru-RU"/>
              </w:rPr>
              <w:t>TIM</w:t>
            </w:r>
          </w:p>
        </w:tc>
      </w:tr>
    </w:tbl>
    <w:p w14:paraId="01FCFD22" w14:textId="77777777" w:rsidR="00015F3A" w:rsidRPr="008114BD" w:rsidRDefault="00015F3A" w:rsidP="00E7414B">
      <w:pPr>
        <w:spacing w:before="240"/>
        <w:jc w:val="both"/>
        <w:rPr>
          <w:bCs/>
          <w:color w:val="000000" w:themeColor="text1"/>
          <w:lang w:val="en-US"/>
        </w:rPr>
      </w:pPr>
    </w:p>
    <w:sectPr w:rsidR="00015F3A" w:rsidRPr="008114BD" w:rsidSect="00015F3A">
      <w:footerReference w:type="even" r:id="rId9"/>
      <w:footerReference w:type="default" r:id="rId10"/>
      <w:pgSz w:w="16838" w:h="11906" w:orient="landscape"/>
      <w:pgMar w:top="1134" w:right="1134" w:bottom="1134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6F503E" w14:textId="77777777" w:rsidR="00E569EA" w:rsidRDefault="00E569EA">
      <w:r>
        <w:separator/>
      </w:r>
    </w:p>
  </w:endnote>
  <w:endnote w:type="continuationSeparator" w:id="0">
    <w:p w14:paraId="2FB43CCB" w14:textId="77777777" w:rsidR="00E569EA" w:rsidRDefault="00E569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">
    <w:altName w:val="﷽﷽﷽﷽﷽﷽﷽﷽ĝ褐ఀ怀"/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HelveticaNeueLT Std">
    <w:altName w:val="Arial"/>
    <w:charset w:val="00"/>
    <w:family w:val="roman"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Cyr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3"/>
      </w:rPr>
      <w:id w:val="-1043594601"/>
      <w:docPartObj>
        <w:docPartGallery w:val="Page Numbers (Bottom of Page)"/>
        <w:docPartUnique/>
      </w:docPartObj>
    </w:sdtPr>
    <w:sdtEndPr>
      <w:rPr>
        <w:rStyle w:val="a3"/>
      </w:rPr>
    </w:sdtEndPr>
    <w:sdtContent>
      <w:p w14:paraId="02E48905" w14:textId="212343A2" w:rsidR="00AC1FF0" w:rsidRDefault="00AC1FF0" w:rsidP="00852C85">
        <w:pPr>
          <w:pStyle w:val="af5"/>
          <w:framePr w:wrap="none" w:vAnchor="text" w:hAnchor="margin" w:xAlign="right" w:y="1"/>
          <w:rPr>
            <w:rStyle w:val="a3"/>
          </w:rPr>
        </w:pPr>
        <w:r>
          <w:rPr>
            <w:rStyle w:val="a3"/>
          </w:rPr>
          <w:fldChar w:fldCharType="begin"/>
        </w:r>
        <w:r>
          <w:rPr>
            <w:rStyle w:val="a3"/>
          </w:rPr>
          <w:instrText xml:space="preserve"> PAGE </w:instrText>
        </w:r>
        <w:r>
          <w:rPr>
            <w:rStyle w:val="a3"/>
          </w:rPr>
          <w:fldChar w:fldCharType="end"/>
        </w:r>
      </w:p>
    </w:sdtContent>
  </w:sdt>
  <w:p w14:paraId="1BAE2595" w14:textId="77777777" w:rsidR="00AC1FF0" w:rsidRDefault="00AC1FF0" w:rsidP="00AC1FF0">
    <w:pPr>
      <w:pStyle w:val="af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3"/>
      </w:rPr>
      <w:id w:val="-1740318958"/>
      <w:docPartObj>
        <w:docPartGallery w:val="Page Numbers (Bottom of Page)"/>
        <w:docPartUnique/>
      </w:docPartObj>
    </w:sdtPr>
    <w:sdtEndPr>
      <w:rPr>
        <w:rStyle w:val="a3"/>
      </w:rPr>
    </w:sdtEndPr>
    <w:sdtContent>
      <w:p w14:paraId="1334AB10" w14:textId="05D73651" w:rsidR="00AC1FF0" w:rsidRDefault="00AC1FF0" w:rsidP="00852C85">
        <w:pPr>
          <w:pStyle w:val="af5"/>
          <w:framePr w:wrap="none" w:vAnchor="text" w:hAnchor="margin" w:xAlign="right" w:y="1"/>
          <w:rPr>
            <w:rStyle w:val="a3"/>
          </w:rPr>
        </w:pPr>
        <w:r>
          <w:rPr>
            <w:rStyle w:val="a3"/>
          </w:rPr>
          <w:fldChar w:fldCharType="begin"/>
        </w:r>
        <w:r>
          <w:rPr>
            <w:rStyle w:val="a3"/>
          </w:rPr>
          <w:instrText xml:space="preserve"> PAGE </w:instrText>
        </w:r>
        <w:r>
          <w:rPr>
            <w:rStyle w:val="a3"/>
          </w:rPr>
          <w:fldChar w:fldCharType="separate"/>
        </w:r>
        <w:r w:rsidR="006C344D">
          <w:rPr>
            <w:rStyle w:val="a3"/>
            <w:noProof/>
          </w:rPr>
          <w:t>4</w:t>
        </w:r>
        <w:r>
          <w:rPr>
            <w:rStyle w:val="a3"/>
          </w:rPr>
          <w:fldChar w:fldCharType="end"/>
        </w:r>
      </w:p>
    </w:sdtContent>
  </w:sdt>
  <w:p w14:paraId="2BFA7502" w14:textId="0703E7D2" w:rsidR="000D7EC8" w:rsidRDefault="000D7EC8" w:rsidP="00AC1FF0">
    <w:pPr>
      <w:pStyle w:val="af5"/>
      <w:ind w:right="360"/>
      <w:jc w:val="center"/>
    </w:pPr>
  </w:p>
  <w:p w14:paraId="4267A4B8" w14:textId="77777777" w:rsidR="000D7EC8" w:rsidRDefault="000D7EC8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98C4ED" w14:textId="77777777" w:rsidR="00E569EA" w:rsidRDefault="00E569EA">
      <w:r>
        <w:separator/>
      </w:r>
    </w:p>
  </w:footnote>
  <w:footnote w:type="continuationSeparator" w:id="0">
    <w:p w14:paraId="76CDCA18" w14:textId="77777777" w:rsidR="00E569EA" w:rsidRDefault="00E569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92698"/>
    <w:multiLevelType w:val="hybridMultilevel"/>
    <w:tmpl w:val="8F367B80"/>
    <w:lvl w:ilvl="0" w:tplc="F53A6C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874F9"/>
    <w:multiLevelType w:val="hybridMultilevel"/>
    <w:tmpl w:val="CE1EFE00"/>
    <w:lvl w:ilvl="0" w:tplc="881AB43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C91BCA"/>
    <w:multiLevelType w:val="hybridMultilevel"/>
    <w:tmpl w:val="86E2FE60"/>
    <w:lvl w:ilvl="0" w:tplc="7C728E1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631BA"/>
    <w:multiLevelType w:val="hybridMultilevel"/>
    <w:tmpl w:val="86166FB6"/>
    <w:lvl w:ilvl="0" w:tplc="6B46B5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46122F"/>
    <w:multiLevelType w:val="hybridMultilevel"/>
    <w:tmpl w:val="8AE8826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A4025"/>
    <w:multiLevelType w:val="hybridMultilevel"/>
    <w:tmpl w:val="4BFEE3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9D3878"/>
    <w:multiLevelType w:val="hybridMultilevel"/>
    <w:tmpl w:val="2C66CBB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9B53B72"/>
    <w:multiLevelType w:val="hybridMultilevel"/>
    <w:tmpl w:val="C87272F2"/>
    <w:lvl w:ilvl="0" w:tplc="98D4AC5C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40195B"/>
    <w:multiLevelType w:val="hybridMultilevel"/>
    <w:tmpl w:val="7158AA66"/>
    <w:lvl w:ilvl="0" w:tplc="0B0E70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D57415"/>
    <w:multiLevelType w:val="hybridMultilevel"/>
    <w:tmpl w:val="1B8C34CE"/>
    <w:lvl w:ilvl="0" w:tplc="51B02282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F5D11"/>
    <w:multiLevelType w:val="hybridMultilevel"/>
    <w:tmpl w:val="66322804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B05D5B"/>
    <w:multiLevelType w:val="hybridMultilevel"/>
    <w:tmpl w:val="555C0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9E28DE"/>
    <w:multiLevelType w:val="hybridMultilevel"/>
    <w:tmpl w:val="19CAE170"/>
    <w:lvl w:ilvl="0" w:tplc="11986D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F544F"/>
    <w:multiLevelType w:val="hybridMultilevel"/>
    <w:tmpl w:val="253A92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096E7A"/>
    <w:multiLevelType w:val="hybridMultilevel"/>
    <w:tmpl w:val="5366F066"/>
    <w:lvl w:ilvl="0" w:tplc="E39ED2F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430AC1"/>
    <w:multiLevelType w:val="hybridMultilevel"/>
    <w:tmpl w:val="FB00B42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1C3EC0"/>
    <w:multiLevelType w:val="hybridMultilevel"/>
    <w:tmpl w:val="2932BD3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E532AC"/>
    <w:multiLevelType w:val="hybridMultilevel"/>
    <w:tmpl w:val="8E4EC1DA"/>
    <w:lvl w:ilvl="0" w:tplc="C16264EE"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67085AA6"/>
    <w:multiLevelType w:val="hybridMultilevel"/>
    <w:tmpl w:val="1218A35C"/>
    <w:lvl w:ilvl="0" w:tplc="99DADD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14EB8"/>
    <w:multiLevelType w:val="hybridMultilevel"/>
    <w:tmpl w:val="79122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51F3D"/>
    <w:multiLevelType w:val="hybridMultilevel"/>
    <w:tmpl w:val="ECF043A6"/>
    <w:lvl w:ilvl="0" w:tplc="9F306E28">
      <w:start w:val="1"/>
      <w:numFmt w:val="lowerRoman"/>
      <w:lvlText w:val="(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1BE49C0"/>
    <w:multiLevelType w:val="multilevel"/>
    <w:tmpl w:val="08145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3E55C5F"/>
    <w:multiLevelType w:val="hybridMultilevel"/>
    <w:tmpl w:val="ECECAC7C"/>
    <w:lvl w:ilvl="0" w:tplc="6B46B57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57C703F"/>
    <w:multiLevelType w:val="hybridMultilevel"/>
    <w:tmpl w:val="703C4D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8F46EF"/>
    <w:multiLevelType w:val="hybridMultilevel"/>
    <w:tmpl w:val="5F6621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1507B9"/>
    <w:multiLevelType w:val="hybridMultilevel"/>
    <w:tmpl w:val="BD342902"/>
    <w:lvl w:ilvl="0" w:tplc="9236C47E">
      <w:start w:val="3"/>
      <w:numFmt w:val="bullet"/>
      <w:lvlText w:val="-"/>
      <w:lvlJc w:val="left"/>
      <w:pPr>
        <w:ind w:left="4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26"/>
  </w:num>
  <w:num w:numId="4">
    <w:abstractNumId w:val="12"/>
  </w:num>
  <w:num w:numId="5">
    <w:abstractNumId w:val="10"/>
  </w:num>
  <w:num w:numId="6">
    <w:abstractNumId w:val="14"/>
  </w:num>
  <w:num w:numId="7">
    <w:abstractNumId w:val="19"/>
  </w:num>
  <w:num w:numId="8">
    <w:abstractNumId w:val="0"/>
  </w:num>
  <w:num w:numId="9">
    <w:abstractNumId w:val="13"/>
  </w:num>
  <w:num w:numId="10">
    <w:abstractNumId w:val="4"/>
  </w:num>
  <w:num w:numId="11">
    <w:abstractNumId w:val="11"/>
  </w:num>
  <w:num w:numId="12">
    <w:abstractNumId w:val="22"/>
  </w:num>
  <w:num w:numId="13">
    <w:abstractNumId w:val="18"/>
  </w:num>
  <w:num w:numId="14">
    <w:abstractNumId w:val="24"/>
  </w:num>
  <w:num w:numId="15">
    <w:abstractNumId w:val="15"/>
  </w:num>
  <w:num w:numId="16">
    <w:abstractNumId w:val="2"/>
  </w:num>
  <w:num w:numId="17">
    <w:abstractNumId w:val="3"/>
  </w:num>
  <w:num w:numId="18">
    <w:abstractNumId w:val="9"/>
  </w:num>
  <w:num w:numId="19">
    <w:abstractNumId w:val="1"/>
  </w:num>
  <w:num w:numId="20">
    <w:abstractNumId w:val="8"/>
  </w:num>
  <w:num w:numId="21">
    <w:abstractNumId w:val="6"/>
  </w:num>
  <w:num w:numId="22">
    <w:abstractNumId w:val="16"/>
  </w:num>
  <w:num w:numId="23">
    <w:abstractNumId w:val="7"/>
  </w:num>
  <w:num w:numId="24">
    <w:abstractNumId w:val="17"/>
  </w:num>
  <w:num w:numId="25">
    <w:abstractNumId w:val="5"/>
  </w:num>
  <w:num w:numId="26">
    <w:abstractNumId w:val="25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c3NzQ3tTQ3MbJQ0lEKTi0uzszPAykwrgUAodUDT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4E335D"/>
    <w:rsid w:val="0000017A"/>
    <w:rsid w:val="00001129"/>
    <w:rsid w:val="000011B2"/>
    <w:rsid w:val="000022E4"/>
    <w:rsid w:val="000036E6"/>
    <w:rsid w:val="00003FDA"/>
    <w:rsid w:val="000052F9"/>
    <w:rsid w:val="000057FC"/>
    <w:rsid w:val="000108A0"/>
    <w:rsid w:val="00010BBE"/>
    <w:rsid w:val="000130B8"/>
    <w:rsid w:val="0001336A"/>
    <w:rsid w:val="00014E1C"/>
    <w:rsid w:val="00015391"/>
    <w:rsid w:val="00015F3A"/>
    <w:rsid w:val="000163B0"/>
    <w:rsid w:val="0001667B"/>
    <w:rsid w:val="00020CCF"/>
    <w:rsid w:val="000212E4"/>
    <w:rsid w:val="000214E2"/>
    <w:rsid w:val="00021D53"/>
    <w:rsid w:val="0002211B"/>
    <w:rsid w:val="00023117"/>
    <w:rsid w:val="000258F8"/>
    <w:rsid w:val="00026828"/>
    <w:rsid w:val="00026964"/>
    <w:rsid w:val="000272BF"/>
    <w:rsid w:val="00027554"/>
    <w:rsid w:val="00027842"/>
    <w:rsid w:val="00030385"/>
    <w:rsid w:val="00030F83"/>
    <w:rsid w:val="00030FEE"/>
    <w:rsid w:val="00031497"/>
    <w:rsid w:val="00031E05"/>
    <w:rsid w:val="0003319E"/>
    <w:rsid w:val="00033346"/>
    <w:rsid w:val="000335D0"/>
    <w:rsid w:val="00033944"/>
    <w:rsid w:val="00033FD2"/>
    <w:rsid w:val="00034E77"/>
    <w:rsid w:val="00036AA1"/>
    <w:rsid w:val="00037222"/>
    <w:rsid w:val="00040483"/>
    <w:rsid w:val="000425C6"/>
    <w:rsid w:val="0004456E"/>
    <w:rsid w:val="000469E3"/>
    <w:rsid w:val="00046F0C"/>
    <w:rsid w:val="000477F8"/>
    <w:rsid w:val="00050D09"/>
    <w:rsid w:val="00051036"/>
    <w:rsid w:val="000514FB"/>
    <w:rsid w:val="00051796"/>
    <w:rsid w:val="00051C4F"/>
    <w:rsid w:val="00051EF7"/>
    <w:rsid w:val="000535CB"/>
    <w:rsid w:val="00053A04"/>
    <w:rsid w:val="00054307"/>
    <w:rsid w:val="00054883"/>
    <w:rsid w:val="0005498F"/>
    <w:rsid w:val="00054CEC"/>
    <w:rsid w:val="00054E5E"/>
    <w:rsid w:val="0005630B"/>
    <w:rsid w:val="000577F5"/>
    <w:rsid w:val="00057C1E"/>
    <w:rsid w:val="0006017D"/>
    <w:rsid w:val="000602C9"/>
    <w:rsid w:val="0006047C"/>
    <w:rsid w:val="00061A91"/>
    <w:rsid w:val="00061B11"/>
    <w:rsid w:val="00061E30"/>
    <w:rsid w:val="0006266C"/>
    <w:rsid w:val="000632D2"/>
    <w:rsid w:val="000633D4"/>
    <w:rsid w:val="000642E7"/>
    <w:rsid w:val="00064650"/>
    <w:rsid w:val="00064661"/>
    <w:rsid w:val="00064B36"/>
    <w:rsid w:val="00065A7F"/>
    <w:rsid w:val="00066050"/>
    <w:rsid w:val="0006651F"/>
    <w:rsid w:val="00066594"/>
    <w:rsid w:val="00066A23"/>
    <w:rsid w:val="00066E24"/>
    <w:rsid w:val="0006778F"/>
    <w:rsid w:val="00070B6A"/>
    <w:rsid w:val="0007199D"/>
    <w:rsid w:val="00071F62"/>
    <w:rsid w:val="00073E4F"/>
    <w:rsid w:val="00074A8D"/>
    <w:rsid w:val="00076162"/>
    <w:rsid w:val="00076EA9"/>
    <w:rsid w:val="00077456"/>
    <w:rsid w:val="00080BE0"/>
    <w:rsid w:val="00081ADD"/>
    <w:rsid w:val="00083DB6"/>
    <w:rsid w:val="000845A9"/>
    <w:rsid w:val="000855C7"/>
    <w:rsid w:val="000856BE"/>
    <w:rsid w:val="000858C8"/>
    <w:rsid w:val="00085DC8"/>
    <w:rsid w:val="00085E1C"/>
    <w:rsid w:val="00086BD0"/>
    <w:rsid w:val="00087864"/>
    <w:rsid w:val="00090FBB"/>
    <w:rsid w:val="00091842"/>
    <w:rsid w:val="00091DC0"/>
    <w:rsid w:val="00091F09"/>
    <w:rsid w:val="00092F57"/>
    <w:rsid w:val="000930B1"/>
    <w:rsid w:val="00094EBE"/>
    <w:rsid w:val="000969B0"/>
    <w:rsid w:val="00096FBA"/>
    <w:rsid w:val="000A01E4"/>
    <w:rsid w:val="000A0359"/>
    <w:rsid w:val="000A1045"/>
    <w:rsid w:val="000A16DD"/>
    <w:rsid w:val="000A2BA1"/>
    <w:rsid w:val="000A2D01"/>
    <w:rsid w:val="000A35E0"/>
    <w:rsid w:val="000A605D"/>
    <w:rsid w:val="000A64FE"/>
    <w:rsid w:val="000A6C7A"/>
    <w:rsid w:val="000A7CD5"/>
    <w:rsid w:val="000A7D6F"/>
    <w:rsid w:val="000A7E3C"/>
    <w:rsid w:val="000B021B"/>
    <w:rsid w:val="000B06EA"/>
    <w:rsid w:val="000B1647"/>
    <w:rsid w:val="000B17DD"/>
    <w:rsid w:val="000B3CD5"/>
    <w:rsid w:val="000B4B4C"/>
    <w:rsid w:val="000B4E82"/>
    <w:rsid w:val="000B4FC4"/>
    <w:rsid w:val="000B4FC7"/>
    <w:rsid w:val="000B67B1"/>
    <w:rsid w:val="000B6D49"/>
    <w:rsid w:val="000C043E"/>
    <w:rsid w:val="000C1583"/>
    <w:rsid w:val="000C19C0"/>
    <w:rsid w:val="000C2C64"/>
    <w:rsid w:val="000C3320"/>
    <w:rsid w:val="000C66FB"/>
    <w:rsid w:val="000C67E0"/>
    <w:rsid w:val="000C72E1"/>
    <w:rsid w:val="000D00DD"/>
    <w:rsid w:val="000D04CD"/>
    <w:rsid w:val="000D0EBD"/>
    <w:rsid w:val="000D159F"/>
    <w:rsid w:val="000D1DD5"/>
    <w:rsid w:val="000D3CA4"/>
    <w:rsid w:val="000D6361"/>
    <w:rsid w:val="000D6EA3"/>
    <w:rsid w:val="000D7442"/>
    <w:rsid w:val="000D7EC8"/>
    <w:rsid w:val="000E033A"/>
    <w:rsid w:val="000E2701"/>
    <w:rsid w:val="000E3CE8"/>
    <w:rsid w:val="000E4175"/>
    <w:rsid w:val="000E48E8"/>
    <w:rsid w:val="000E6000"/>
    <w:rsid w:val="000E60D4"/>
    <w:rsid w:val="000E68F5"/>
    <w:rsid w:val="000E6E5C"/>
    <w:rsid w:val="000E7170"/>
    <w:rsid w:val="000F121C"/>
    <w:rsid w:val="000F1316"/>
    <w:rsid w:val="000F2F5B"/>
    <w:rsid w:val="000F391F"/>
    <w:rsid w:val="000F3B6C"/>
    <w:rsid w:val="000F57DC"/>
    <w:rsid w:val="000F5C34"/>
    <w:rsid w:val="000F647A"/>
    <w:rsid w:val="000F6BB8"/>
    <w:rsid w:val="000F6E88"/>
    <w:rsid w:val="000F7A70"/>
    <w:rsid w:val="00101823"/>
    <w:rsid w:val="00103012"/>
    <w:rsid w:val="00105F70"/>
    <w:rsid w:val="0011077B"/>
    <w:rsid w:val="00111FA9"/>
    <w:rsid w:val="00113ADD"/>
    <w:rsid w:val="0011485C"/>
    <w:rsid w:val="001151C7"/>
    <w:rsid w:val="00116B6F"/>
    <w:rsid w:val="00117710"/>
    <w:rsid w:val="001178C9"/>
    <w:rsid w:val="001202C2"/>
    <w:rsid w:val="0012156F"/>
    <w:rsid w:val="001221D7"/>
    <w:rsid w:val="00122849"/>
    <w:rsid w:val="0012329F"/>
    <w:rsid w:val="00124C37"/>
    <w:rsid w:val="001250C6"/>
    <w:rsid w:val="00125841"/>
    <w:rsid w:val="001267C2"/>
    <w:rsid w:val="00127A3D"/>
    <w:rsid w:val="001306E9"/>
    <w:rsid w:val="0013077F"/>
    <w:rsid w:val="00130C7A"/>
    <w:rsid w:val="00131534"/>
    <w:rsid w:val="001324EF"/>
    <w:rsid w:val="001330A2"/>
    <w:rsid w:val="00134546"/>
    <w:rsid w:val="00135C84"/>
    <w:rsid w:val="001366F9"/>
    <w:rsid w:val="00136730"/>
    <w:rsid w:val="00136DF4"/>
    <w:rsid w:val="00137ED2"/>
    <w:rsid w:val="001416CF"/>
    <w:rsid w:val="001421C0"/>
    <w:rsid w:val="0014566F"/>
    <w:rsid w:val="001469A5"/>
    <w:rsid w:val="00150188"/>
    <w:rsid w:val="00150C53"/>
    <w:rsid w:val="00150E8B"/>
    <w:rsid w:val="001519D1"/>
    <w:rsid w:val="00155DAA"/>
    <w:rsid w:val="001601F1"/>
    <w:rsid w:val="00160820"/>
    <w:rsid w:val="001625FF"/>
    <w:rsid w:val="00162A2A"/>
    <w:rsid w:val="001634F8"/>
    <w:rsid w:val="00163707"/>
    <w:rsid w:val="00164612"/>
    <w:rsid w:val="0016482C"/>
    <w:rsid w:val="00164A71"/>
    <w:rsid w:val="00164AE3"/>
    <w:rsid w:val="001661B0"/>
    <w:rsid w:val="001663E5"/>
    <w:rsid w:val="00166452"/>
    <w:rsid w:val="00166D72"/>
    <w:rsid w:val="001670CE"/>
    <w:rsid w:val="00167432"/>
    <w:rsid w:val="0017164E"/>
    <w:rsid w:val="00171A0D"/>
    <w:rsid w:val="00171A20"/>
    <w:rsid w:val="00171FD6"/>
    <w:rsid w:val="001725B6"/>
    <w:rsid w:val="00173826"/>
    <w:rsid w:val="00174595"/>
    <w:rsid w:val="001746D3"/>
    <w:rsid w:val="00174789"/>
    <w:rsid w:val="00174C77"/>
    <w:rsid w:val="00176069"/>
    <w:rsid w:val="001814C8"/>
    <w:rsid w:val="00182661"/>
    <w:rsid w:val="00183445"/>
    <w:rsid w:val="00184138"/>
    <w:rsid w:val="0018435D"/>
    <w:rsid w:val="00184A23"/>
    <w:rsid w:val="00185560"/>
    <w:rsid w:val="00185864"/>
    <w:rsid w:val="00187098"/>
    <w:rsid w:val="001877DE"/>
    <w:rsid w:val="00187BD9"/>
    <w:rsid w:val="00190EA3"/>
    <w:rsid w:val="001950D1"/>
    <w:rsid w:val="001967D6"/>
    <w:rsid w:val="00196BD1"/>
    <w:rsid w:val="0019731D"/>
    <w:rsid w:val="001975AC"/>
    <w:rsid w:val="001A0290"/>
    <w:rsid w:val="001A154A"/>
    <w:rsid w:val="001A232E"/>
    <w:rsid w:val="001A280D"/>
    <w:rsid w:val="001A2894"/>
    <w:rsid w:val="001A3914"/>
    <w:rsid w:val="001A4743"/>
    <w:rsid w:val="001A4854"/>
    <w:rsid w:val="001A4BB1"/>
    <w:rsid w:val="001A5CD2"/>
    <w:rsid w:val="001A5D1E"/>
    <w:rsid w:val="001A5F16"/>
    <w:rsid w:val="001A72DF"/>
    <w:rsid w:val="001A768E"/>
    <w:rsid w:val="001A7896"/>
    <w:rsid w:val="001B0B1E"/>
    <w:rsid w:val="001B0FAF"/>
    <w:rsid w:val="001B39BD"/>
    <w:rsid w:val="001B3B8A"/>
    <w:rsid w:val="001B5809"/>
    <w:rsid w:val="001B5B8F"/>
    <w:rsid w:val="001B6097"/>
    <w:rsid w:val="001B6811"/>
    <w:rsid w:val="001C0375"/>
    <w:rsid w:val="001C2E01"/>
    <w:rsid w:val="001C43CB"/>
    <w:rsid w:val="001C587A"/>
    <w:rsid w:val="001C61EA"/>
    <w:rsid w:val="001C6EA1"/>
    <w:rsid w:val="001D1D0B"/>
    <w:rsid w:val="001D2186"/>
    <w:rsid w:val="001D2E13"/>
    <w:rsid w:val="001D36C0"/>
    <w:rsid w:val="001D3B14"/>
    <w:rsid w:val="001D3DAD"/>
    <w:rsid w:val="001D4688"/>
    <w:rsid w:val="001D484E"/>
    <w:rsid w:val="001D5D84"/>
    <w:rsid w:val="001D6369"/>
    <w:rsid w:val="001D6488"/>
    <w:rsid w:val="001D6AC0"/>
    <w:rsid w:val="001D71A3"/>
    <w:rsid w:val="001D7247"/>
    <w:rsid w:val="001D75D7"/>
    <w:rsid w:val="001D79DC"/>
    <w:rsid w:val="001D7D48"/>
    <w:rsid w:val="001E1707"/>
    <w:rsid w:val="001E1752"/>
    <w:rsid w:val="001E1958"/>
    <w:rsid w:val="001E1B4E"/>
    <w:rsid w:val="001E35EA"/>
    <w:rsid w:val="001E4DA2"/>
    <w:rsid w:val="001E6EF1"/>
    <w:rsid w:val="001E73A5"/>
    <w:rsid w:val="001F0151"/>
    <w:rsid w:val="001F2875"/>
    <w:rsid w:val="001F2AAB"/>
    <w:rsid w:val="001F2B80"/>
    <w:rsid w:val="001F2F55"/>
    <w:rsid w:val="001F3B50"/>
    <w:rsid w:val="001F4DBB"/>
    <w:rsid w:val="001F4FAC"/>
    <w:rsid w:val="001F5BBA"/>
    <w:rsid w:val="001F5DE8"/>
    <w:rsid w:val="001F64EF"/>
    <w:rsid w:val="001F7867"/>
    <w:rsid w:val="0020012C"/>
    <w:rsid w:val="0020080E"/>
    <w:rsid w:val="00201FA7"/>
    <w:rsid w:val="002020E0"/>
    <w:rsid w:val="00202FFD"/>
    <w:rsid w:val="00203030"/>
    <w:rsid w:val="002051B7"/>
    <w:rsid w:val="00205E47"/>
    <w:rsid w:val="002075A6"/>
    <w:rsid w:val="00211910"/>
    <w:rsid w:val="00211F08"/>
    <w:rsid w:val="00212291"/>
    <w:rsid w:val="00212530"/>
    <w:rsid w:val="00214052"/>
    <w:rsid w:val="002141A1"/>
    <w:rsid w:val="0021499F"/>
    <w:rsid w:val="002151E4"/>
    <w:rsid w:val="002166DB"/>
    <w:rsid w:val="00217567"/>
    <w:rsid w:val="00217D87"/>
    <w:rsid w:val="00217F50"/>
    <w:rsid w:val="002203EE"/>
    <w:rsid w:val="002204B7"/>
    <w:rsid w:val="00220615"/>
    <w:rsid w:val="00220B5B"/>
    <w:rsid w:val="00221053"/>
    <w:rsid w:val="00221797"/>
    <w:rsid w:val="0022229B"/>
    <w:rsid w:val="00222403"/>
    <w:rsid w:val="00222590"/>
    <w:rsid w:val="00223026"/>
    <w:rsid w:val="0022422A"/>
    <w:rsid w:val="00224F6D"/>
    <w:rsid w:val="002254C3"/>
    <w:rsid w:val="00225B2B"/>
    <w:rsid w:val="00226266"/>
    <w:rsid w:val="00227C77"/>
    <w:rsid w:val="00227CD1"/>
    <w:rsid w:val="00227D91"/>
    <w:rsid w:val="002316F0"/>
    <w:rsid w:val="00234CC4"/>
    <w:rsid w:val="00235882"/>
    <w:rsid w:val="00235B9F"/>
    <w:rsid w:val="002360D8"/>
    <w:rsid w:val="00236EE3"/>
    <w:rsid w:val="002406B3"/>
    <w:rsid w:val="00242188"/>
    <w:rsid w:val="002432E6"/>
    <w:rsid w:val="002434C6"/>
    <w:rsid w:val="002437CD"/>
    <w:rsid w:val="00243E3D"/>
    <w:rsid w:val="00245475"/>
    <w:rsid w:val="002458E9"/>
    <w:rsid w:val="00245E86"/>
    <w:rsid w:val="002514D6"/>
    <w:rsid w:val="002514E3"/>
    <w:rsid w:val="00251E17"/>
    <w:rsid w:val="002522AB"/>
    <w:rsid w:val="0025575C"/>
    <w:rsid w:val="002577ED"/>
    <w:rsid w:val="00257A29"/>
    <w:rsid w:val="00260320"/>
    <w:rsid w:val="00260593"/>
    <w:rsid w:val="00260F14"/>
    <w:rsid w:val="002614A3"/>
    <w:rsid w:val="00261C96"/>
    <w:rsid w:val="002622AD"/>
    <w:rsid w:val="00263789"/>
    <w:rsid w:val="00264559"/>
    <w:rsid w:val="002649A3"/>
    <w:rsid w:val="00264CB8"/>
    <w:rsid w:val="00265842"/>
    <w:rsid w:val="00267934"/>
    <w:rsid w:val="00271B75"/>
    <w:rsid w:val="002721F0"/>
    <w:rsid w:val="00273078"/>
    <w:rsid w:val="0027329B"/>
    <w:rsid w:val="00273BB5"/>
    <w:rsid w:val="00274004"/>
    <w:rsid w:val="0027498C"/>
    <w:rsid w:val="00274F90"/>
    <w:rsid w:val="002754BD"/>
    <w:rsid w:val="00275659"/>
    <w:rsid w:val="00275C2C"/>
    <w:rsid w:val="00275D8D"/>
    <w:rsid w:val="0027603D"/>
    <w:rsid w:val="00276639"/>
    <w:rsid w:val="002772B4"/>
    <w:rsid w:val="0028070D"/>
    <w:rsid w:val="00280C9D"/>
    <w:rsid w:val="00283CE6"/>
    <w:rsid w:val="00284265"/>
    <w:rsid w:val="00284586"/>
    <w:rsid w:val="00284D93"/>
    <w:rsid w:val="00285466"/>
    <w:rsid w:val="00286A8D"/>
    <w:rsid w:val="00286AD3"/>
    <w:rsid w:val="00290C80"/>
    <w:rsid w:val="002919BF"/>
    <w:rsid w:val="00292591"/>
    <w:rsid w:val="002928D7"/>
    <w:rsid w:val="00296AE3"/>
    <w:rsid w:val="00296F7B"/>
    <w:rsid w:val="002A0DE3"/>
    <w:rsid w:val="002A0F05"/>
    <w:rsid w:val="002A1C89"/>
    <w:rsid w:val="002A1DF7"/>
    <w:rsid w:val="002A2466"/>
    <w:rsid w:val="002A2D6E"/>
    <w:rsid w:val="002A3853"/>
    <w:rsid w:val="002A3A49"/>
    <w:rsid w:val="002A41EF"/>
    <w:rsid w:val="002A4F7E"/>
    <w:rsid w:val="002A5B40"/>
    <w:rsid w:val="002A7FCD"/>
    <w:rsid w:val="002B049E"/>
    <w:rsid w:val="002B0548"/>
    <w:rsid w:val="002B163C"/>
    <w:rsid w:val="002B1673"/>
    <w:rsid w:val="002B1BC0"/>
    <w:rsid w:val="002B4A58"/>
    <w:rsid w:val="002B4E84"/>
    <w:rsid w:val="002B5040"/>
    <w:rsid w:val="002B5045"/>
    <w:rsid w:val="002B5A75"/>
    <w:rsid w:val="002B5F5A"/>
    <w:rsid w:val="002B69DC"/>
    <w:rsid w:val="002B6B90"/>
    <w:rsid w:val="002B6EDE"/>
    <w:rsid w:val="002B77DE"/>
    <w:rsid w:val="002C0072"/>
    <w:rsid w:val="002C043E"/>
    <w:rsid w:val="002C0F70"/>
    <w:rsid w:val="002C1460"/>
    <w:rsid w:val="002C3742"/>
    <w:rsid w:val="002C4FC9"/>
    <w:rsid w:val="002C5D27"/>
    <w:rsid w:val="002C6078"/>
    <w:rsid w:val="002C607F"/>
    <w:rsid w:val="002C6359"/>
    <w:rsid w:val="002C7456"/>
    <w:rsid w:val="002D1990"/>
    <w:rsid w:val="002D1BF6"/>
    <w:rsid w:val="002D2796"/>
    <w:rsid w:val="002D481D"/>
    <w:rsid w:val="002D54BF"/>
    <w:rsid w:val="002D5FDC"/>
    <w:rsid w:val="002D6040"/>
    <w:rsid w:val="002D60E0"/>
    <w:rsid w:val="002E0D33"/>
    <w:rsid w:val="002E3C2E"/>
    <w:rsid w:val="002E451E"/>
    <w:rsid w:val="002E5981"/>
    <w:rsid w:val="002E5C1F"/>
    <w:rsid w:val="002E5DA1"/>
    <w:rsid w:val="002E6318"/>
    <w:rsid w:val="002E6493"/>
    <w:rsid w:val="002E65A8"/>
    <w:rsid w:val="002E6A96"/>
    <w:rsid w:val="002E6D3C"/>
    <w:rsid w:val="002E70F5"/>
    <w:rsid w:val="002E7A0C"/>
    <w:rsid w:val="002F00AE"/>
    <w:rsid w:val="002F01FF"/>
    <w:rsid w:val="002F036A"/>
    <w:rsid w:val="002F0B74"/>
    <w:rsid w:val="002F148E"/>
    <w:rsid w:val="002F2B2F"/>
    <w:rsid w:val="002F2FDB"/>
    <w:rsid w:val="002F3174"/>
    <w:rsid w:val="002F410C"/>
    <w:rsid w:val="002F5695"/>
    <w:rsid w:val="002F6754"/>
    <w:rsid w:val="002F7C70"/>
    <w:rsid w:val="0030190B"/>
    <w:rsid w:val="00303533"/>
    <w:rsid w:val="00303BBF"/>
    <w:rsid w:val="0030496C"/>
    <w:rsid w:val="0030536F"/>
    <w:rsid w:val="00305620"/>
    <w:rsid w:val="00307467"/>
    <w:rsid w:val="00307915"/>
    <w:rsid w:val="00307E4F"/>
    <w:rsid w:val="0031032F"/>
    <w:rsid w:val="00311420"/>
    <w:rsid w:val="003114A8"/>
    <w:rsid w:val="00311B8A"/>
    <w:rsid w:val="00311EEB"/>
    <w:rsid w:val="003125B3"/>
    <w:rsid w:val="00312C86"/>
    <w:rsid w:val="00313D3F"/>
    <w:rsid w:val="00313EC4"/>
    <w:rsid w:val="0031544D"/>
    <w:rsid w:val="003157FE"/>
    <w:rsid w:val="00316DAE"/>
    <w:rsid w:val="00320187"/>
    <w:rsid w:val="003203A1"/>
    <w:rsid w:val="0032107F"/>
    <w:rsid w:val="00321480"/>
    <w:rsid w:val="00321CE8"/>
    <w:rsid w:val="00322112"/>
    <w:rsid w:val="00323373"/>
    <w:rsid w:val="003233D2"/>
    <w:rsid w:val="0032403C"/>
    <w:rsid w:val="003245AB"/>
    <w:rsid w:val="003248FD"/>
    <w:rsid w:val="003252DA"/>
    <w:rsid w:val="0032593E"/>
    <w:rsid w:val="00326410"/>
    <w:rsid w:val="0032687B"/>
    <w:rsid w:val="00326AE1"/>
    <w:rsid w:val="00327847"/>
    <w:rsid w:val="003300C3"/>
    <w:rsid w:val="003305F0"/>
    <w:rsid w:val="003307A0"/>
    <w:rsid w:val="00333262"/>
    <w:rsid w:val="00333286"/>
    <w:rsid w:val="00333945"/>
    <w:rsid w:val="003339BB"/>
    <w:rsid w:val="00335469"/>
    <w:rsid w:val="00336A55"/>
    <w:rsid w:val="00336BF2"/>
    <w:rsid w:val="0033705E"/>
    <w:rsid w:val="00337565"/>
    <w:rsid w:val="0033764F"/>
    <w:rsid w:val="003407E0"/>
    <w:rsid w:val="00340FCF"/>
    <w:rsid w:val="00342862"/>
    <w:rsid w:val="003432D2"/>
    <w:rsid w:val="00343BDB"/>
    <w:rsid w:val="003464C8"/>
    <w:rsid w:val="0034731A"/>
    <w:rsid w:val="00350117"/>
    <w:rsid w:val="0035092D"/>
    <w:rsid w:val="0035211C"/>
    <w:rsid w:val="00352506"/>
    <w:rsid w:val="0035298C"/>
    <w:rsid w:val="00353E01"/>
    <w:rsid w:val="00353E47"/>
    <w:rsid w:val="00354018"/>
    <w:rsid w:val="00355E11"/>
    <w:rsid w:val="00356049"/>
    <w:rsid w:val="00356134"/>
    <w:rsid w:val="00356299"/>
    <w:rsid w:val="00356F02"/>
    <w:rsid w:val="00357120"/>
    <w:rsid w:val="00357528"/>
    <w:rsid w:val="00360844"/>
    <w:rsid w:val="00361447"/>
    <w:rsid w:val="00361EFD"/>
    <w:rsid w:val="003621B6"/>
    <w:rsid w:val="00362D87"/>
    <w:rsid w:val="00362E16"/>
    <w:rsid w:val="0036366C"/>
    <w:rsid w:val="00363957"/>
    <w:rsid w:val="00363A79"/>
    <w:rsid w:val="00364779"/>
    <w:rsid w:val="003649EF"/>
    <w:rsid w:val="0036626C"/>
    <w:rsid w:val="00367C54"/>
    <w:rsid w:val="003700B2"/>
    <w:rsid w:val="003704D5"/>
    <w:rsid w:val="00370F0A"/>
    <w:rsid w:val="00371904"/>
    <w:rsid w:val="00371CFA"/>
    <w:rsid w:val="00372885"/>
    <w:rsid w:val="00372AF1"/>
    <w:rsid w:val="0037355E"/>
    <w:rsid w:val="00373FC7"/>
    <w:rsid w:val="00374DC1"/>
    <w:rsid w:val="003753C6"/>
    <w:rsid w:val="00381922"/>
    <w:rsid w:val="00382074"/>
    <w:rsid w:val="00383297"/>
    <w:rsid w:val="00384B44"/>
    <w:rsid w:val="00384C77"/>
    <w:rsid w:val="00384FBD"/>
    <w:rsid w:val="00385607"/>
    <w:rsid w:val="00385A56"/>
    <w:rsid w:val="0038604D"/>
    <w:rsid w:val="00386303"/>
    <w:rsid w:val="003879DB"/>
    <w:rsid w:val="0039133F"/>
    <w:rsid w:val="00392113"/>
    <w:rsid w:val="003929BD"/>
    <w:rsid w:val="00394565"/>
    <w:rsid w:val="00395A0E"/>
    <w:rsid w:val="00397E4A"/>
    <w:rsid w:val="003A0AC1"/>
    <w:rsid w:val="003A0B14"/>
    <w:rsid w:val="003A1062"/>
    <w:rsid w:val="003A1AFA"/>
    <w:rsid w:val="003A22D7"/>
    <w:rsid w:val="003A2762"/>
    <w:rsid w:val="003A3A8A"/>
    <w:rsid w:val="003A3CB7"/>
    <w:rsid w:val="003A3ED5"/>
    <w:rsid w:val="003A6363"/>
    <w:rsid w:val="003A68E5"/>
    <w:rsid w:val="003A7BA9"/>
    <w:rsid w:val="003B0032"/>
    <w:rsid w:val="003B00B6"/>
    <w:rsid w:val="003B00EE"/>
    <w:rsid w:val="003B1FA9"/>
    <w:rsid w:val="003B29BC"/>
    <w:rsid w:val="003B3284"/>
    <w:rsid w:val="003B3855"/>
    <w:rsid w:val="003B43E8"/>
    <w:rsid w:val="003B4E66"/>
    <w:rsid w:val="003B621E"/>
    <w:rsid w:val="003C04B4"/>
    <w:rsid w:val="003C1194"/>
    <w:rsid w:val="003C1797"/>
    <w:rsid w:val="003C3127"/>
    <w:rsid w:val="003C5756"/>
    <w:rsid w:val="003C716F"/>
    <w:rsid w:val="003C7BE4"/>
    <w:rsid w:val="003D0A81"/>
    <w:rsid w:val="003D1221"/>
    <w:rsid w:val="003D31EB"/>
    <w:rsid w:val="003D3F66"/>
    <w:rsid w:val="003D4A18"/>
    <w:rsid w:val="003D76FF"/>
    <w:rsid w:val="003E083F"/>
    <w:rsid w:val="003E0ACE"/>
    <w:rsid w:val="003E30FD"/>
    <w:rsid w:val="003E33E4"/>
    <w:rsid w:val="003E3DBB"/>
    <w:rsid w:val="003E4104"/>
    <w:rsid w:val="003E41F3"/>
    <w:rsid w:val="003E557B"/>
    <w:rsid w:val="003E5A83"/>
    <w:rsid w:val="003E6150"/>
    <w:rsid w:val="003F0C77"/>
    <w:rsid w:val="003F1919"/>
    <w:rsid w:val="003F2380"/>
    <w:rsid w:val="003F3E60"/>
    <w:rsid w:val="003F5719"/>
    <w:rsid w:val="003F57A7"/>
    <w:rsid w:val="003F686C"/>
    <w:rsid w:val="003F6D0B"/>
    <w:rsid w:val="003F706E"/>
    <w:rsid w:val="003F7973"/>
    <w:rsid w:val="003F7A59"/>
    <w:rsid w:val="00400C96"/>
    <w:rsid w:val="0040332B"/>
    <w:rsid w:val="0040384B"/>
    <w:rsid w:val="00403EA7"/>
    <w:rsid w:val="00404E55"/>
    <w:rsid w:val="0040713D"/>
    <w:rsid w:val="00407740"/>
    <w:rsid w:val="00407E8B"/>
    <w:rsid w:val="00410ACA"/>
    <w:rsid w:val="00410AD9"/>
    <w:rsid w:val="00410EAE"/>
    <w:rsid w:val="00411319"/>
    <w:rsid w:val="0041195B"/>
    <w:rsid w:val="00411B02"/>
    <w:rsid w:val="00414DD2"/>
    <w:rsid w:val="00416329"/>
    <w:rsid w:val="0042182F"/>
    <w:rsid w:val="00422041"/>
    <w:rsid w:val="004233B7"/>
    <w:rsid w:val="00423A77"/>
    <w:rsid w:val="00423F0E"/>
    <w:rsid w:val="00424FE7"/>
    <w:rsid w:val="00425FA0"/>
    <w:rsid w:val="0042658C"/>
    <w:rsid w:val="00426E69"/>
    <w:rsid w:val="004310E5"/>
    <w:rsid w:val="00432208"/>
    <w:rsid w:val="0043268A"/>
    <w:rsid w:val="00433741"/>
    <w:rsid w:val="00433A6F"/>
    <w:rsid w:val="00434307"/>
    <w:rsid w:val="004351DF"/>
    <w:rsid w:val="00435580"/>
    <w:rsid w:val="00436104"/>
    <w:rsid w:val="0043625C"/>
    <w:rsid w:val="00436EDB"/>
    <w:rsid w:val="0043776E"/>
    <w:rsid w:val="00440045"/>
    <w:rsid w:val="00440D90"/>
    <w:rsid w:val="0044191C"/>
    <w:rsid w:val="00441FCE"/>
    <w:rsid w:val="004434CD"/>
    <w:rsid w:val="00443D0B"/>
    <w:rsid w:val="00443F72"/>
    <w:rsid w:val="0044415D"/>
    <w:rsid w:val="00444475"/>
    <w:rsid w:val="00446047"/>
    <w:rsid w:val="00450379"/>
    <w:rsid w:val="004506F2"/>
    <w:rsid w:val="00451873"/>
    <w:rsid w:val="00451F56"/>
    <w:rsid w:val="004522C6"/>
    <w:rsid w:val="00452861"/>
    <w:rsid w:val="00454B5F"/>
    <w:rsid w:val="00455BDE"/>
    <w:rsid w:val="004564B0"/>
    <w:rsid w:val="00456D56"/>
    <w:rsid w:val="00457878"/>
    <w:rsid w:val="0046047D"/>
    <w:rsid w:val="00461B22"/>
    <w:rsid w:val="00462E18"/>
    <w:rsid w:val="00463232"/>
    <w:rsid w:val="004636D6"/>
    <w:rsid w:val="00463AA9"/>
    <w:rsid w:val="004644FB"/>
    <w:rsid w:val="00465E17"/>
    <w:rsid w:val="00466B65"/>
    <w:rsid w:val="00466C78"/>
    <w:rsid w:val="00467197"/>
    <w:rsid w:val="004702CE"/>
    <w:rsid w:val="004714B6"/>
    <w:rsid w:val="00471854"/>
    <w:rsid w:val="00471F24"/>
    <w:rsid w:val="004724B4"/>
    <w:rsid w:val="00472680"/>
    <w:rsid w:val="00472BFB"/>
    <w:rsid w:val="00475BBC"/>
    <w:rsid w:val="00475C5E"/>
    <w:rsid w:val="00475DA4"/>
    <w:rsid w:val="0047754A"/>
    <w:rsid w:val="00477D5D"/>
    <w:rsid w:val="00480B9C"/>
    <w:rsid w:val="00482315"/>
    <w:rsid w:val="00482D95"/>
    <w:rsid w:val="00482F0A"/>
    <w:rsid w:val="00483EDD"/>
    <w:rsid w:val="0048542C"/>
    <w:rsid w:val="0048588E"/>
    <w:rsid w:val="00485FD3"/>
    <w:rsid w:val="004867AB"/>
    <w:rsid w:val="00492214"/>
    <w:rsid w:val="00492782"/>
    <w:rsid w:val="00492911"/>
    <w:rsid w:val="00493423"/>
    <w:rsid w:val="0049343F"/>
    <w:rsid w:val="004935BB"/>
    <w:rsid w:val="004941FC"/>
    <w:rsid w:val="0049567C"/>
    <w:rsid w:val="00496C6E"/>
    <w:rsid w:val="004A00B1"/>
    <w:rsid w:val="004A0465"/>
    <w:rsid w:val="004A157D"/>
    <w:rsid w:val="004A2265"/>
    <w:rsid w:val="004A25FE"/>
    <w:rsid w:val="004A2752"/>
    <w:rsid w:val="004A2D81"/>
    <w:rsid w:val="004A3EA6"/>
    <w:rsid w:val="004A5EEF"/>
    <w:rsid w:val="004A62CD"/>
    <w:rsid w:val="004A62D6"/>
    <w:rsid w:val="004A69B4"/>
    <w:rsid w:val="004B1961"/>
    <w:rsid w:val="004B2D75"/>
    <w:rsid w:val="004B384E"/>
    <w:rsid w:val="004B5732"/>
    <w:rsid w:val="004B7012"/>
    <w:rsid w:val="004B77B4"/>
    <w:rsid w:val="004B79D7"/>
    <w:rsid w:val="004C17FD"/>
    <w:rsid w:val="004C18A2"/>
    <w:rsid w:val="004C18FE"/>
    <w:rsid w:val="004C2F62"/>
    <w:rsid w:val="004C34D8"/>
    <w:rsid w:val="004C505C"/>
    <w:rsid w:val="004C5D66"/>
    <w:rsid w:val="004D17C6"/>
    <w:rsid w:val="004D2869"/>
    <w:rsid w:val="004D325F"/>
    <w:rsid w:val="004D3E49"/>
    <w:rsid w:val="004D40B9"/>
    <w:rsid w:val="004D5685"/>
    <w:rsid w:val="004D5D6D"/>
    <w:rsid w:val="004D6C70"/>
    <w:rsid w:val="004D6F67"/>
    <w:rsid w:val="004D6FF4"/>
    <w:rsid w:val="004E0FCA"/>
    <w:rsid w:val="004E1358"/>
    <w:rsid w:val="004E181B"/>
    <w:rsid w:val="004E305E"/>
    <w:rsid w:val="004E335D"/>
    <w:rsid w:val="004E4A50"/>
    <w:rsid w:val="004E50C0"/>
    <w:rsid w:val="004E5773"/>
    <w:rsid w:val="004E6698"/>
    <w:rsid w:val="004E66A4"/>
    <w:rsid w:val="004E70D1"/>
    <w:rsid w:val="004E73DF"/>
    <w:rsid w:val="004E7490"/>
    <w:rsid w:val="004F1D35"/>
    <w:rsid w:val="004F3216"/>
    <w:rsid w:val="004F32E0"/>
    <w:rsid w:val="004F3559"/>
    <w:rsid w:val="004F382D"/>
    <w:rsid w:val="004F418C"/>
    <w:rsid w:val="004F4980"/>
    <w:rsid w:val="004F5E22"/>
    <w:rsid w:val="004F6333"/>
    <w:rsid w:val="004F74C4"/>
    <w:rsid w:val="0050016E"/>
    <w:rsid w:val="00500BEB"/>
    <w:rsid w:val="005039AB"/>
    <w:rsid w:val="005056D2"/>
    <w:rsid w:val="00505E7F"/>
    <w:rsid w:val="0050633D"/>
    <w:rsid w:val="00507139"/>
    <w:rsid w:val="00510203"/>
    <w:rsid w:val="00510C8E"/>
    <w:rsid w:val="005110BB"/>
    <w:rsid w:val="00511EE7"/>
    <w:rsid w:val="00512BBC"/>
    <w:rsid w:val="0051326C"/>
    <w:rsid w:val="00513F7C"/>
    <w:rsid w:val="0051454F"/>
    <w:rsid w:val="00516A9A"/>
    <w:rsid w:val="005201DF"/>
    <w:rsid w:val="0052062B"/>
    <w:rsid w:val="00520EBA"/>
    <w:rsid w:val="0052177E"/>
    <w:rsid w:val="005225D8"/>
    <w:rsid w:val="005234EE"/>
    <w:rsid w:val="005235E2"/>
    <w:rsid w:val="00523B81"/>
    <w:rsid w:val="00524A71"/>
    <w:rsid w:val="00524CBD"/>
    <w:rsid w:val="005257FA"/>
    <w:rsid w:val="00525B82"/>
    <w:rsid w:val="005303FB"/>
    <w:rsid w:val="00530661"/>
    <w:rsid w:val="0053109C"/>
    <w:rsid w:val="0053129C"/>
    <w:rsid w:val="0053142E"/>
    <w:rsid w:val="00531684"/>
    <w:rsid w:val="0053172A"/>
    <w:rsid w:val="00532D0F"/>
    <w:rsid w:val="00533047"/>
    <w:rsid w:val="00533A6B"/>
    <w:rsid w:val="00534842"/>
    <w:rsid w:val="0053499E"/>
    <w:rsid w:val="00534A31"/>
    <w:rsid w:val="00535E76"/>
    <w:rsid w:val="00537375"/>
    <w:rsid w:val="0053787E"/>
    <w:rsid w:val="005378AD"/>
    <w:rsid w:val="00537938"/>
    <w:rsid w:val="0054004B"/>
    <w:rsid w:val="00540B67"/>
    <w:rsid w:val="0054223E"/>
    <w:rsid w:val="00543889"/>
    <w:rsid w:val="00544470"/>
    <w:rsid w:val="0054578B"/>
    <w:rsid w:val="00545E47"/>
    <w:rsid w:val="005466B7"/>
    <w:rsid w:val="00546F0A"/>
    <w:rsid w:val="00550148"/>
    <w:rsid w:val="0055042E"/>
    <w:rsid w:val="00551477"/>
    <w:rsid w:val="00551F96"/>
    <w:rsid w:val="0055212B"/>
    <w:rsid w:val="00552702"/>
    <w:rsid w:val="00552735"/>
    <w:rsid w:val="00553191"/>
    <w:rsid w:val="00553601"/>
    <w:rsid w:val="00553908"/>
    <w:rsid w:val="005541B1"/>
    <w:rsid w:val="005559B0"/>
    <w:rsid w:val="00557E02"/>
    <w:rsid w:val="005603DC"/>
    <w:rsid w:val="00560513"/>
    <w:rsid w:val="00561F1B"/>
    <w:rsid w:val="00563692"/>
    <w:rsid w:val="00563916"/>
    <w:rsid w:val="005656D0"/>
    <w:rsid w:val="00565825"/>
    <w:rsid w:val="00565D47"/>
    <w:rsid w:val="00567884"/>
    <w:rsid w:val="00567FE3"/>
    <w:rsid w:val="00570F0C"/>
    <w:rsid w:val="005711FE"/>
    <w:rsid w:val="0057138A"/>
    <w:rsid w:val="00571800"/>
    <w:rsid w:val="0057277D"/>
    <w:rsid w:val="00572962"/>
    <w:rsid w:val="0057316F"/>
    <w:rsid w:val="00575C81"/>
    <w:rsid w:val="00575F25"/>
    <w:rsid w:val="0057607F"/>
    <w:rsid w:val="00576C38"/>
    <w:rsid w:val="00577766"/>
    <w:rsid w:val="00577BE3"/>
    <w:rsid w:val="00580137"/>
    <w:rsid w:val="005802CB"/>
    <w:rsid w:val="00580D4B"/>
    <w:rsid w:val="00581F0F"/>
    <w:rsid w:val="00582535"/>
    <w:rsid w:val="00583533"/>
    <w:rsid w:val="00583847"/>
    <w:rsid w:val="00583DE8"/>
    <w:rsid w:val="005849B2"/>
    <w:rsid w:val="00584D82"/>
    <w:rsid w:val="00584DA6"/>
    <w:rsid w:val="0058636D"/>
    <w:rsid w:val="00586A35"/>
    <w:rsid w:val="005872B1"/>
    <w:rsid w:val="00593757"/>
    <w:rsid w:val="00594037"/>
    <w:rsid w:val="00594D79"/>
    <w:rsid w:val="00595815"/>
    <w:rsid w:val="00595A46"/>
    <w:rsid w:val="005962FC"/>
    <w:rsid w:val="00596797"/>
    <w:rsid w:val="005978A5"/>
    <w:rsid w:val="005A11BE"/>
    <w:rsid w:val="005A13F8"/>
    <w:rsid w:val="005A13F9"/>
    <w:rsid w:val="005A282C"/>
    <w:rsid w:val="005A3559"/>
    <w:rsid w:val="005A36F7"/>
    <w:rsid w:val="005A3DE0"/>
    <w:rsid w:val="005A57F0"/>
    <w:rsid w:val="005A5FB2"/>
    <w:rsid w:val="005A6123"/>
    <w:rsid w:val="005A644C"/>
    <w:rsid w:val="005A688A"/>
    <w:rsid w:val="005B09B1"/>
    <w:rsid w:val="005B0CC6"/>
    <w:rsid w:val="005B110D"/>
    <w:rsid w:val="005B11C2"/>
    <w:rsid w:val="005B1B78"/>
    <w:rsid w:val="005B1F53"/>
    <w:rsid w:val="005B2318"/>
    <w:rsid w:val="005B3458"/>
    <w:rsid w:val="005B3BFB"/>
    <w:rsid w:val="005B3D41"/>
    <w:rsid w:val="005B3D63"/>
    <w:rsid w:val="005B4C85"/>
    <w:rsid w:val="005B51F4"/>
    <w:rsid w:val="005B61B1"/>
    <w:rsid w:val="005B6AC2"/>
    <w:rsid w:val="005B7173"/>
    <w:rsid w:val="005C1BD5"/>
    <w:rsid w:val="005C2402"/>
    <w:rsid w:val="005C350F"/>
    <w:rsid w:val="005C3B8A"/>
    <w:rsid w:val="005C3C90"/>
    <w:rsid w:val="005C4301"/>
    <w:rsid w:val="005C4533"/>
    <w:rsid w:val="005C5476"/>
    <w:rsid w:val="005C57BA"/>
    <w:rsid w:val="005C5DC5"/>
    <w:rsid w:val="005C65FB"/>
    <w:rsid w:val="005C665D"/>
    <w:rsid w:val="005C700E"/>
    <w:rsid w:val="005C7ABE"/>
    <w:rsid w:val="005D00D1"/>
    <w:rsid w:val="005D1939"/>
    <w:rsid w:val="005D204B"/>
    <w:rsid w:val="005D2821"/>
    <w:rsid w:val="005D29F3"/>
    <w:rsid w:val="005D2F96"/>
    <w:rsid w:val="005D4368"/>
    <w:rsid w:val="005D46E3"/>
    <w:rsid w:val="005D4933"/>
    <w:rsid w:val="005D5711"/>
    <w:rsid w:val="005E0452"/>
    <w:rsid w:val="005E0535"/>
    <w:rsid w:val="005E12FF"/>
    <w:rsid w:val="005E229C"/>
    <w:rsid w:val="005E277E"/>
    <w:rsid w:val="005E38DB"/>
    <w:rsid w:val="005E3C47"/>
    <w:rsid w:val="005E3D96"/>
    <w:rsid w:val="005E5887"/>
    <w:rsid w:val="005E5BE1"/>
    <w:rsid w:val="005E5EEF"/>
    <w:rsid w:val="005E6136"/>
    <w:rsid w:val="005E662E"/>
    <w:rsid w:val="005E6DC2"/>
    <w:rsid w:val="005E7DF1"/>
    <w:rsid w:val="005F0A05"/>
    <w:rsid w:val="005F0B06"/>
    <w:rsid w:val="005F0C0A"/>
    <w:rsid w:val="005F0E91"/>
    <w:rsid w:val="005F0F57"/>
    <w:rsid w:val="005F15D7"/>
    <w:rsid w:val="005F1B97"/>
    <w:rsid w:val="005F1CE3"/>
    <w:rsid w:val="005F234B"/>
    <w:rsid w:val="005F7586"/>
    <w:rsid w:val="005F7624"/>
    <w:rsid w:val="005F7E28"/>
    <w:rsid w:val="00600AE2"/>
    <w:rsid w:val="00600DE8"/>
    <w:rsid w:val="00601B15"/>
    <w:rsid w:val="00601B35"/>
    <w:rsid w:val="00601E64"/>
    <w:rsid w:val="00602028"/>
    <w:rsid w:val="00604E83"/>
    <w:rsid w:val="006066F2"/>
    <w:rsid w:val="00606884"/>
    <w:rsid w:val="0060729C"/>
    <w:rsid w:val="006077AC"/>
    <w:rsid w:val="00610CA9"/>
    <w:rsid w:val="00610F15"/>
    <w:rsid w:val="00611511"/>
    <w:rsid w:val="00611FAC"/>
    <w:rsid w:val="0061290C"/>
    <w:rsid w:val="00612C5A"/>
    <w:rsid w:val="0061305D"/>
    <w:rsid w:val="00615514"/>
    <w:rsid w:val="0061635C"/>
    <w:rsid w:val="00616800"/>
    <w:rsid w:val="00617F99"/>
    <w:rsid w:val="006205FF"/>
    <w:rsid w:val="00620B86"/>
    <w:rsid w:val="0062169D"/>
    <w:rsid w:val="006219E0"/>
    <w:rsid w:val="00621A3E"/>
    <w:rsid w:val="00621C8A"/>
    <w:rsid w:val="006234EF"/>
    <w:rsid w:val="00623A1D"/>
    <w:rsid w:val="00624326"/>
    <w:rsid w:val="0062449B"/>
    <w:rsid w:val="00625207"/>
    <w:rsid w:val="00625954"/>
    <w:rsid w:val="006259BF"/>
    <w:rsid w:val="00626D25"/>
    <w:rsid w:val="00627EFD"/>
    <w:rsid w:val="00630454"/>
    <w:rsid w:val="006311B7"/>
    <w:rsid w:val="006316C4"/>
    <w:rsid w:val="00631B0E"/>
    <w:rsid w:val="006343B1"/>
    <w:rsid w:val="00634F56"/>
    <w:rsid w:val="0063533D"/>
    <w:rsid w:val="00635D1F"/>
    <w:rsid w:val="00636026"/>
    <w:rsid w:val="00636430"/>
    <w:rsid w:val="00640968"/>
    <w:rsid w:val="0064155E"/>
    <w:rsid w:val="0064167B"/>
    <w:rsid w:val="00641E05"/>
    <w:rsid w:val="00642CBA"/>
    <w:rsid w:val="00642F35"/>
    <w:rsid w:val="0064347A"/>
    <w:rsid w:val="00644223"/>
    <w:rsid w:val="00645963"/>
    <w:rsid w:val="00646192"/>
    <w:rsid w:val="00646223"/>
    <w:rsid w:val="00650CE1"/>
    <w:rsid w:val="0065147B"/>
    <w:rsid w:val="00652064"/>
    <w:rsid w:val="00652728"/>
    <w:rsid w:val="00653756"/>
    <w:rsid w:val="00653F42"/>
    <w:rsid w:val="00654449"/>
    <w:rsid w:val="006550FB"/>
    <w:rsid w:val="00655B6D"/>
    <w:rsid w:val="006574F0"/>
    <w:rsid w:val="00657B5D"/>
    <w:rsid w:val="006603C3"/>
    <w:rsid w:val="00662CF3"/>
    <w:rsid w:val="006631F7"/>
    <w:rsid w:val="00663451"/>
    <w:rsid w:val="00663678"/>
    <w:rsid w:val="0066563F"/>
    <w:rsid w:val="0066577A"/>
    <w:rsid w:val="00665AB5"/>
    <w:rsid w:val="00666691"/>
    <w:rsid w:val="00666CBA"/>
    <w:rsid w:val="00667D68"/>
    <w:rsid w:val="00673393"/>
    <w:rsid w:val="00673B40"/>
    <w:rsid w:val="00674565"/>
    <w:rsid w:val="00675AD4"/>
    <w:rsid w:val="00675B2E"/>
    <w:rsid w:val="00677217"/>
    <w:rsid w:val="00677998"/>
    <w:rsid w:val="00677F8D"/>
    <w:rsid w:val="00680539"/>
    <w:rsid w:val="00680A7E"/>
    <w:rsid w:val="00680C5C"/>
    <w:rsid w:val="006813E9"/>
    <w:rsid w:val="006816B3"/>
    <w:rsid w:val="006816B8"/>
    <w:rsid w:val="00681BC8"/>
    <w:rsid w:val="00681D26"/>
    <w:rsid w:val="00683BFF"/>
    <w:rsid w:val="00684530"/>
    <w:rsid w:val="00685780"/>
    <w:rsid w:val="00685A54"/>
    <w:rsid w:val="00685E9E"/>
    <w:rsid w:val="0068781E"/>
    <w:rsid w:val="0068782D"/>
    <w:rsid w:val="00687D56"/>
    <w:rsid w:val="00690218"/>
    <w:rsid w:val="00696EEC"/>
    <w:rsid w:val="006A0B2F"/>
    <w:rsid w:val="006A1A3D"/>
    <w:rsid w:val="006A1D87"/>
    <w:rsid w:val="006A2425"/>
    <w:rsid w:val="006A251F"/>
    <w:rsid w:val="006A2E8E"/>
    <w:rsid w:val="006A37F1"/>
    <w:rsid w:val="006A5692"/>
    <w:rsid w:val="006A611A"/>
    <w:rsid w:val="006A63BA"/>
    <w:rsid w:val="006A6878"/>
    <w:rsid w:val="006A786C"/>
    <w:rsid w:val="006B01CC"/>
    <w:rsid w:val="006B0402"/>
    <w:rsid w:val="006B0D1C"/>
    <w:rsid w:val="006B2E56"/>
    <w:rsid w:val="006B3690"/>
    <w:rsid w:val="006B4D17"/>
    <w:rsid w:val="006B5422"/>
    <w:rsid w:val="006B6143"/>
    <w:rsid w:val="006B7321"/>
    <w:rsid w:val="006C344D"/>
    <w:rsid w:val="006C3AB6"/>
    <w:rsid w:val="006C419F"/>
    <w:rsid w:val="006C5085"/>
    <w:rsid w:val="006C51D6"/>
    <w:rsid w:val="006C557F"/>
    <w:rsid w:val="006C56BD"/>
    <w:rsid w:val="006C5D5E"/>
    <w:rsid w:val="006C656C"/>
    <w:rsid w:val="006C702E"/>
    <w:rsid w:val="006C7E73"/>
    <w:rsid w:val="006D1924"/>
    <w:rsid w:val="006D199A"/>
    <w:rsid w:val="006D1C9E"/>
    <w:rsid w:val="006D1DD5"/>
    <w:rsid w:val="006D28BC"/>
    <w:rsid w:val="006D2C03"/>
    <w:rsid w:val="006D3D4C"/>
    <w:rsid w:val="006D4D82"/>
    <w:rsid w:val="006D5C55"/>
    <w:rsid w:val="006D5D63"/>
    <w:rsid w:val="006D6A9D"/>
    <w:rsid w:val="006D7A96"/>
    <w:rsid w:val="006D7FF9"/>
    <w:rsid w:val="006E0F5F"/>
    <w:rsid w:val="006E2690"/>
    <w:rsid w:val="006E52AD"/>
    <w:rsid w:val="006E5650"/>
    <w:rsid w:val="006E5A3C"/>
    <w:rsid w:val="006E64CC"/>
    <w:rsid w:val="006E6976"/>
    <w:rsid w:val="006E7128"/>
    <w:rsid w:val="006E7F04"/>
    <w:rsid w:val="006F1348"/>
    <w:rsid w:val="006F2266"/>
    <w:rsid w:val="006F324E"/>
    <w:rsid w:val="006F3DF9"/>
    <w:rsid w:val="006F52ED"/>
    <w:rsid w:val="006F6B76"/>
    <w:rsid w:val="006F6EBF"/>
    <w:rsid w:val="006F7361"/>
    <w:rsid w:val="00701757"/>
    <w:rsid w:val="007023DE"/>
    <w:rsid w:val="00702A15"/>
    <w:rsid w:val="00703388"/>
    <w:rsid w:val="00703CD5"/>
    <w:rsid w:val="00704682"/>
    <w:rsid w:val="00704951"/>
    <w:rsid w:val="00704A37"/>
    <w:rsid w:val="00704FEA"/>
    <w:rsid w:val="007051B4"/>
    <w:rsid w:val="00705812"/>
    <w:rsid w:val="00706D85"/>
    <w:rsid w:val="00707161"/>
    <w:rsid w:val="007106F0"/>
    <w:rsid w:val="00711734"/>
    <w:rsid w:val="007117AB"/>
    <w:rsid w:val="00712BCC"/>
    <w:rsid w:val="007154B1"/>
    <w:rsid w:val="00715E84"/>
    <w:rsid w:val="007168F6"/>
    <w:rsid w:val="00717035"/>
    <w:rsid w:val="00717683"/>
    <w:rsid w:val="0071777C"/>
    <w:rsid w:val="007202FB"/>
    <w:rsid w:val="00721A09"/>
    <w:rsid w:val="00721B98"/>
    <w:rsid w:val="00723106"/>
    <w:rsid w:val="00723242"/>
    <w:rsid w:val="0072471F"/>
    <w:rsid w:val="00725474"/>
    <w:rsid w:val="00726BED"/>
    <w:rsid w:val="007273AD"/>
    <w:rsid w:val="00727711"/>
    <w:rsid w:val="00730DA4"/>
    <w:rsid w:val="007313C4"/>
    <w:rsid w:val="00731851"/>
    <w:rsid w:val="007319D5"/>
    <w:rsid w:val="00731CF8"/>
    <w:rsid w:val="00732474"/>
    <w:rsid w:val="00732D40"/>
    <w:rsid w:val="007330C1"/>
    <w:rsid w:val="0073585A"/>
    <w:rsid w:val="00736333"/>
    <w:rsid w:val="007365CA"/>
    <w:rsid w:val="007365D1"/>
    <w:rsid w:val="00736969"/>
    <w:rsid w:val="00737A7C"/>
    <w:rsid w:val="00740523"/>
    <w:rsid w:val="00740AF3"/>
    <w:rsid w:val="00741287"/>
    <w:rsid w:val="00741774"/>
    <w:rsid w:val="007425DE"/>
    <w:rsid w:val="00743AEF"/>
    <w:rsid w:val="007452CA"/>
    <w:rsid w:val="007455EF"/>
    <w:rsid w:val="007466AE"/>
    <w:rsid w:val="007471FC"/>
    <w:rsid w:val="00750FA6"/>
    <w:rsid w:val="007514D8"/>
    <w:rsid w:val="00751E97"/>
    <w:rsid w:val="00755582"/>
    <w:rsid w:val="007562A6"/>
    <w:rsid w:val="007568F2"/>
    <w:rsid w:val="00757F56"/>
    <w:rsid w:val="00760010"/>
    <w:rsid w:val="007601DE"/>
    <w:rsid w:val="007606B7"/>
    <w:rsid w:val="0076120A"/>
    <w:rsid w:val="007619BF"/>
    <w:rsid w:val="00761B9F"/>
    <w:rsid w:val="00761EE2"/>
    <w:rsid w:val="00764A45"/>
    <w:rsid w:val="0076581D"/>
    <w:rsid w:val="00766513"/>
    <w:rsid w:val="00766688"/>
    <w:rsid w:val="00767079"/>
    <w:rsid w:val="007675F9"/>
    <w:rsid w:val="007703CD"/>
    <w:rsid w:val="00770565"/>
    <w:rsid w:val="0077232A"/>
    <w:rsid w:val="00772B40"/>
    <w:rsid w:val="00775316"/>
    <w:rsid w:val="0077637A"/>
    <w:rsid w:val="00776967"/>
    <w:rsid w:val="007772FB"/>
    <w:rsid w:val="0077742E"/>
    <w:rsid w:val="0077795E"/>
    <w:rsid w:val="00777FA3"/>
    <w:rsid w:val="007801D4"/>
    <w:rsid w:val="00781453"/>
    <w:rsid w:val="0078493A"/>
    <w:rsid w:val="00784D2B"/>
    <w:rsid w:val="00785D88"/>
    <w:rsid w:val="00787414"/>
    <w:rsid w:val="007876AD"/>
    <w:rsid w:val="00787E3C"/>
    <w:rsid w:val="00787F81"/>
    <w:rsid w:val="007909C2"/>
    <w:rsid w:val="00792DF1"/>
    <w:rsid w:val="0079371D"/>
    <w:rsid w:val="007948A7"/>
    <w:rsid w:val="0079611D"/>
    <w:rsid w:val="00796198"/>
    <w:rsid w:val="0079624D"/>
    <w:rsid w:val="007962D4"/>
    <w:rsid w:val="00796350"/>
    <w:rsid w:val="007964E9"/>
    <w:rsid w:val="007976B3"/>
    <w:rsid w:val="007A56FA"/>
    <w:rsid w:val="007A5969"/>
    <w:rsid w:val="007A5ABB"/>
    <w:rsid w:val="007A718E"/>
    <w:rsid w:val="007A7F7C"/>
    <w:rsid w:val="007B1902"/>
    <w:rsid w:val="007B20CD"/>
    <w:rsid w:val="007B292A"/>
    <w:rsid w:val="007B2F80"/>
    <w:rsid w:val="007B3B2B"/>
    <w:rsid w:val="007B3B84"/>
    <w:rsid w:val="007B3BAC"/>
    <w:rsid w:val="007C0415"/>
    <w:rsid w:val="007C0544"/>
    <w:rsid w:val="007C087E"/>
    <w:rsid w:val="007C1C11"/>
    <w:rsid w:val="007C2151"/>
    <w:rsid w:val="007C252A"/>
    <w:rsid w:val="007C36D0"/>
    <w:rsid w:val="007C42E3"/>
    <w:rsid w:val="007C4339"/>
    <w:rsid w:val="007C43D8"/>
    <w:rsid w:val="007C498A"/>
    <w:rsid w:val="007C5109"/>
    <w:rsid w:val="007C54B8"/>
    <w:rsid w:val="007C5820"/>
    <w:rsid w:val="007C654F"/>
    <w:rsid w:val="007C6D41"/>
    <w:rsid w:val="007C7059"/>
    <w:rsid w:val="007C73CB"/>
    <w:rsid w:val="007C7D6B"/>
    <w:rsid w:val="007D164A"/>
    <w:rsid w:val="007D22BC"/>
    <w:rsid w:val="007D2A26"/>
    <w:rsid w:val="007D4FA7"/>
    <w:rsid w:val="007D513A"/>
    <w:rsid w:val="007D6B7B"/>
    <w:rsid w:val="007E08A5"/>
    <w:rsid w:val="007E0EEA"/>
    <w:rsid w:val="007E2C7B"/>
    <w:rsid w:val="007E2D30"/>
    <w:rsid w:val="007E4C0F"/>
    <w:rsid w:val="007E4C93"/>
    <w:rsid w:val="007E5D8A"/>
    <w:rsid w:val="007E785E"/>
    <w:rsid w:val="007E798F"/>
    <w:rsid w:val="007E7AE2"/>
    <w:rsid w:val="007E7B41"/>
    <w:rsid w:val="007E7CAE"/>
    <w:rsid w:val="007F0930"/>
    <w:rsid w:val="007F188F"/>
    <w:rsid w:val="007F2691"/>
    <w:rsid w:val="007F3A46"/>
    <w:rsid w:val="007F3F5C"/>
    <w:rsid w:val="007F4426"/>
    <w:rsid w:val="007F44E6"/>
    <w:rsid w:val="007F4EFB"/>
    <w:rsid w:val="007F631B"/>
    <w:rsid w:val="007F63DD"/>
    <w:rsid w:val="007F7029"/>
    <w:rsid w:val="007F7705"/>
    <w:rsid w:val="007F78A5"/>
    <w:rsid w:val="007F7BDF"/>
    <w:rsid w:val="00802328"/>
    <w:rsid w:val="00802619"/>
    <w:rsid w:val="0080379F"/>
    <w:rsid w:val="008037B6"/>
    <w:rsid w:val="00803839"/>
    <w:rsid w:val="0080403F"/>
    <w:rsid w:val="00805188"/>
    <w:rsid w:val="0080592C"/>
    <w:rsid w:val="0080674C"/>
    <w:rsid w:val="0080685D"/>
    <w:rsid w:val="008074D6"/>
    <w:rsid w:val="008101DF"/>
    <w:rsid w:val="0081035F"/>
    <w:rsid w:val="008114BD"/>
    <w:rsid w:val="00811D6E"/>
    <w:rsid w:val="0081209A"/>
    <w:rsid w:val="008126D6"/>
    <w:rsid w:val="008129CD"/>
    <w:rsid w:val="00812E38"/>
    <w:rsid w:val="008146A9"/>
    <w:rsid w:val="00817A0B"/>
    <w:rsid w:val="0082039D"/>
    <w:rsid w:val="0082066C"/>
    <w:rsid w:val="0082124F"/>
    <w:rsid w:val="00822832"/>
    <w:rsid w:val="008257D9"/>
    <w:rsid w:val="0083017C"/>
    <w:rsid w:val="0083127C"/>
    <w:rsid w:val="00832086"/>
    <w:rsid w:val="00832F5B"/>
    <w:rsid w:val="00833297"/>
    <w:rsid w:val="00833738"/>
    <w:rsid w:val="0083472D"/>
    <w:rsid w:val="008348F6"/>
    <w:rsid w:val="00835022"/>
    <w:rsid w:val="00835307"/>
    <w:rsid w:val="00837833"/>
    <w:rsid w:val="00837A95"/>
    <w:rsid w:val="00840E2E"/>
    <w:rsid w:val="00841284"/>
    <w:rsid w:val="00842C1E"/>
    <w:rsid w:val="0084306E"/>
    <w:rsid w:val="00843763"/>
    <w:rsid w:val="00843ABF"/>
    <w:rsid w:val="008455C1"/>
    <w:rsid w:val="00846848"/>
    <w:rsid w:val="00846AF1"/>
    <w:rsid w:val="00847543"/>
    <w:rsid w:val="00847B17"/>
    <w:rsid w:val="00850F8F"/>
    <w:rsid w:val="0085160C"/>
    <w:rsid w:val="008529F1"/>
    <w:rsid w:val="00853564"/>
    <w:rsid w:val="008538BF"/>
    <w:rsid w:val="008546EA"/>
    <w:rsid w:val="0085472B"/>
    <w:rsid w:val="00854818"/>
    <w:rsid w:val="00854EB3"/>
    <w:rsid w:val="0085515B"/>
    <w:rsid w:val="00855E0E"/>
    <w:rsid w:val="00856D28"/>
    <w:rsid w:val="008571A5"/>
    <w:rsid w:val="0086055F"/>
    <w:rsid w:val="00860BDE"/>
    <w:rsid w:val="00860C53"/>
    <w:rsid w:val="00861503"/>
    <w:rsid w:val="00861B7F"/>
    <w:rsid w:val="00861EDE"/>
    <w:rsid w:val="0086347D"/>
    <w:rsid w:val="0086460D"/>
    <w:rsid w:val="008647B2"/>
    <w:rsid w:val="00864F1F"/>
    <w:rsid w:val="00866CEC"/>
    <w:rsid w:val="00866F7F"/>
    <w:rsid w:val="00867AB6"/>
    <w:rsid w:val="00871BDD"/>
    <w:rsid w:val="008721E8"/>
    <w:rsid w:val="008754CE"/>
    <w:rsid w:val="0087636D"/>
    <w:rsid w:val="00876430"/>
    <w:rsid w:val="00877073"/>
    <w:rsid w:val="0087789F"/>
    <w:rsid w:val="00877BC1"/>
    <w:rsid w:val="00880A62"/>
    <w:rsid w:val="008825E4"/>
    <w:rsid w:val="0088286B"/>
    <w:rsid w:val="0088293B"/>
    <w:rsid w:val="00883AA3"/>
    <w:rsid w:val="0088537D"/>
    <w:rsid w:val="0088546A"/>
    <w:rsid w:val="00887FF1"/>
    <w:rsid w:val="008903AE"/>
    <w:rsid w:val="00890975"/>
    <w:rsid w:val="00890D39"/>
    <w:rsid w:val="00890D5D"/>
    <w:rsid w:val="0089133D"/>
    <w:rsid w:val="0089181C"/>
    <w:rsid w:val="008919ED"/>
    <w:rsid w:val="00891B8E"/>
    <w:rsid w:val="00892430"/>
    <w:rsid w:val="00892C2D"/>
    <w:rsid w:val="00893DD6"/>
    <w:rsid w:val="0089433D"/>
    <w:rsid w:val="0089588B"/>
    <w:rsid w:val="008965CE"/>
    <w:rsid w:val="00896A3A"/>
    <w:rsid w:val="008A060D"/>
    <w:rsid w:val="008A0F1F"/>
    <w:rsid w:val="008A12C9"/>
    <w:rsid w:val="008A1C24"/>
    <w:rsid w:val="008A205A"/>
    <w:rsid w:val="008A312D"/>
    <w:rsid w:val="008A3771"/>
    <w:rsid w:val="008A4333"/>
    <w:rsid w:val="008A47ED"/>
    <w:rsid w:val="008A4A2D"/>
    <w:rsid w:val="008A4B36"/>
    <w:rsid w:val="008A5235"/>
    <w:rsid w:val="008A589D"/>
    <w:rsid w:val="008A5F5E"/>
    <w:rsid w:val="008A6ABF"/>
    <w:rsid w:val="008A6F57"/>
    <w:rsid w:val="008B094E"/>
    <w:rsid w:val="008B1941"/>
    <w:rsid w:val="008B3091"/>
    <w:rsid w:val="008B30A1"/>
    <w:rsid w:val="008B3E0F"/>
    <w:rsid w:val="008B4DAC"/>
    <w:rsid w:val="008B5F2D"/>
    <w:rsid w:val="008B614F"/>
    <w:rsid w:val="008B7133"/>
    <w:rsid w:val="008B73D4"/>
    <w:rsid w:val="008B7761"/>
    <w:rsid w:val="008C1015"/>
    <w:rsid w:val="008C1624"/>
    <w:rsid w:val="008C25BA"/>
    <w:rsid w:val="008C3EB4"/>
    <w:rsid w:val="008C4862"/>
    <w:rsid w:val="008C4D84"/>
    <w:rsid w:val="008C5187"/>
    <w:rsid w:val="008C5AF4"/>
    <w:rsid w:val="008C5EE4"/>
    <w:rsid w:val="008C75C2"/>
    <w:rsid w:val="008C7B6E"/>
    <w:rsid w:val="008D05AB"/>
    <w:rsid w:val="008D11A8"/>
    <w:rsid w:val="008D19BC"/>
    <w:rsid w:val="008D1A43"/>
    <w:rsid w:val="008D2A97"/>
    <w:rsid w:val="008D313B"/>
    <w:rsid w:val="008D4C34"/>
    <w:rsid w:val="008D554F"/>
    <w:rsid w:val="008D5737"/>
    <w:rsid w:val="008D613E"/>
    <w:rsid w:val="008D643B"/>
    <w:rsid w:val="008D671D"/>
    <w:rsid w:val="008D6CCC"/>
    <w:rsid w:val="008D725A"/>
    <w:rsid w:val="008E1201"/>
    <w:rsid w:val="008E1421"/>
    <w:rsid w:val="008E1740"/>
    <w:rsid w:val="008E382B"/>
    <w:rsid w:val="008E38D8"/>
    <w:rsid w:val="008E3F82"/>
    <w:rsid w:val="008E484D"/>
    <w:rsid w:val="008E59BE"/>
    <w:rsid w:val="008E6338"/>
    <w:rsid w:val="008E6D7A"/>
    <w:rsid w:val="008E6E07"/>
    <w:rsid w:val="008E6E1C"/>
    <w:rsid w:val="008E78E4"/>
    <w:rsid w:val="008F0EEF"/>
    <w:rsid w:val="008F1D83"/>
    <w:rsid w:val="008F1EB3"/>
    <w:rsid w:val="008F2488"/>
    <w:rsid w:val="008F50F0"/>
    <w:rsid w:val="008F5DE0"/>
    <w:rsid w:val="008F6318"/>
    <w:rsid w:val="008F6574"/>
    <w:rsid w:val="008F6F5D"/>
    <w:rsid w:val="008F6FC1"/>
    <w:rsid w:val="0090074E"/>
    <w:rsid w:val="00900FE6"/>
    <w:rsid w:val="009019A4"/>
    <w:rsid w:val="00901BBC"/>
    <w:rsid w:val="00902A40"/>
    <w:rsid w:val="00902DAA"/>
    <w:rsid w:val="00902E64"/>
    <w:rsid w:val="00903521"/>
    <w:rsid w:val="00905053"/>
    <w:rsid w:val="00905974"/>
    <w:rsid w:val="0090639E"/>
    <w:rsid w:val="00907541"/>
    <w:rsid w:val="00910ECA"/>
    <w:rsid w:val="00912376"/>
    <w:rsid w:val="009125C7"/>
    <w:rsid w:val="009126C1"/>
    <w:rsid w:val="00912A87"/>
    <w:rsid w:val="00912B0D"/>
    <w:rsid w:val="0091340D"/>
    <w:rsid w:val="009138D0"/>
    <w:rsid w:val="00913C3D"/>
    <w:rsid w:val="009146AC"/>
    <w:rsid w:val="0091588A"/>
    <w:rsid w:val="00915983"/>
    <w:rsid w:val="00915FE2"/>
    <w:rsid w:val="00916E20"/>
    <w:rsid w:val="0091718D"/>
    <w:rsid w:val="009178F0"/>
    <w:rsid w:val="00917AA8"/>
    <w:rsid w:val="00922842"/>
    <w:rsid w:val="00923160"/>
    <w:rsid w:val="00924D90"/>
    <w:rsid w:val="0092544D"/>
    <w:rsid w:val="00925533"/>
    <w:rsid w:val="00926187"/>
    <w:rsid w:val="00930492"/>
    <w:rsid w:val="00931372"/>
    <w:rsid w:val="009315F7"/>
    <w:rsid w:val="00932D6C"/>
    <w:rsid w:val="00933225"/>
    <w:rsid w:val="00933317"/>
    <w:rsid w:val="0093367A"/>
    <w:rsid w:val="0093370F"/>
    <w:rsid w:val="00935DE3"/>
    <w:rsid w:val="00936892"/>
    <w:rsid w:val="00937985"/>
    <w:rsid w:val="00937C0E"/>
    <w:rsid w:val="00937DA2"/>
    <w:rsid w:val="00937E44"/>
    <w:rsid w:val="0094034B"/>
    <w:rsid w:val="009417A1"/>
    <w:rsid w:val="00941A72"/>
    <w:rsid w:val="00941FF0"/>
    <w:rsid w:val="00942180"/>
    <w:rsid w:val="009428B1"/>
    <w:rsid w:val="00945646"/>
    <w:rsid w:val="00945CE8"/>
    <w:rsid w:val="0094610E"/>
    <w:rsid w:val="00946188"/>
    <w:rsid w:val="00947A83"/>
    <w:rsid w:val="0095025C"/>
    <w:rsid w:val="00950521"/>
    <w:rsid w:val="009511E8"/>
    <w:rsid w:val="0095375F"/>
    <w:rsid w:val="00953D66"/>
    <w:rsid w:val="00954387"/>
    <w:rsid w:val="00954A6F"/>
    <w:rsid w:val="00954B2A"/>
    <w:rsid w:val="00955DFA"/>
    <w:rsid w:val="009560A6"/>
    <w:rsid w:val="00956251"/>
    <w:rsid w:val="00956C08"/>
    <w:rsid w:val="00960472"/>
    <w:rsid w:val="00960CB1"/>
    <w:rsid w:val="00961266"/>
    <w:rsid w:val="00961491"/>
    <w:rsid w:val="009619F2"/>
    <w:rsid w:val="00961C2B"/>
    <w:rsid w:val="00961DB3"/>
    <w:rsid w:val="00962095"/>
    <w:rsid w:val="00963137"/>
    <w:rsid w:val="00964AD0"/>
    <w:rsid w:val="0096544C"/>
    <w:rsid w:val="0096553F"/>
    <w:rsid w:val="00965681"/>
    <w:rsid w:val="00965E7B"/>
    <w:rsid w:val="00966C68"/>
    <w:rsid w:val="00966EA2"/>
    <w:rsid w:val="00967A8F"/>
    <w:rsid w:val="00971547"/>
    <w:rsid w:val="00972AE5"/>
    <w:rsid w:val="00973AB9"/>
    <w:rsid w:val="00974061"/>
    <w:rsid w:val="009767D7"/>
    <w:rsid w:val="0097751B"/>
    <w:rsid w:val="00980329"/>
    <w:rsid w:val="009807B1"/>
    <w:rsid w:val="00980948"/>
    <w:rsid w:val="0098100B"/>
    <w:rsid w:val="00981026"/>
    <w:rsid w:val="009815F3"/>
    <w:rsid w:val="00985BB3"/>
    <w:rsid w:val="009865FB"/>
    <w:rsid w:val="009870B6"/>
    <w:rsid w:val="009873C8"/>
    <w:rsid w:val="00990055"/>
    <w:rsid w:val="009917D3"/>
    <w:rsid w:val="009923B2"/>
    <w:rsid w:val="009926D3"/>
    <w:rsid w:val="00993E77"/>
    <w:rsid w:val="00995177"/>
    <w:rsid w:val="0099562E"/>
    <w:rsid w:val="00995D3E"/>
    <w:rsid w:val="00996A6F"/>
    <w:rsid w:val="00997050"/>
    <w:rsid w:val="00997712"/>
    <w:rsid w:val="00997D77"/>
    <w:rsid w:val="009A1053"/>
    <w:rsid w:val="009A25F4"/>
    <w:rsid w:val="009A28CB"/>
    <w:rsid w:val="009A3727"/>
    <w:rsid w:val="009A3932"/>
    <w:rsid w:val="009A44CE"/>
    <w:rsid w:val="009A461F"/>
    <w:rsid w:val="009A5EDC"/>
    <w:rsid w:val="009A6051"/>
    <w:rsid w:val="009A6BCC"/>
    <w:rsid w:val="009A707E"/>
    <w:rsid w:val="009A7105"/>
    <w:rsid w:val="009A7D8E"/>
    <w:rsid w:val="009B0297"/>
    <w:rsid w:val="009B07A5"/>
    <w:rsid w:val="009B08F0"/>
    <w:rsid w:val="009B10FA"/>
    <w:rsid w:val="009B1EC3"/>
    <w:rsid w:val="009B26FF"/>
    <w:rsid w:val="009B29BA"/>
    <w:rsid w:val="009B316C"/>
    <w:rsid w:val="009B3ACC"/>
    <w:rsid w:val="009B5CFF"/>
    <w:rsid w:val="009B6072"/>
    <w:rsid w:val="009B6406"/>
    <w:rsid w:val="009B78AE"/>
    <w:rsid w:val="009B7F9A"/>
    <w:rsid w:val="009C146C"/>
    <w:rsid w:val="009C33B1"/>
    <w:rsid w:val="009C4E1D"/>
    <w:rsid w:val="009C5A82"/>
    <w:rsid w:val="009C6A20"/>
    <w:rsid w:val="009C6B92"/>
    <w:rsid w:val="009C7F71"/>
    <w:rsid w:val="009D0AB2"/>
    <w:rsid w:val="009D0BA4"/>
    <w:rsid w:val="009D1F30"/>
    <w:rsid w:val="009D29F1"/>
    <w:rsid w:val="009D4745"/>
    <w:rsid w:val="009D48BE"/>
    <w:rsid w:val="009D664A"/>
    <w:rsid w:val="009D6D57"/>
    <w:rsid w:val="009D6E14"/>
    <w:rsid w:val="009D79C0"/>
    <w:rsid w:val="009E07A4"/>
    <w:rsid w:val="009E095A"/>
    <w:rsid w:val="009E0EAA"/>
    <w:rsid w:val="009E2152"/>
    <w:rsid w:val="009E3643"/>
    <w:rsid w:val="009E37D2"/>
    <w:rsid w:val="009E3A3D"/>
    <w:rsid w:val="009E4463"/>
    <w:rsid w:val="009E4A9B"/>
    <w:rsid w:val="009E4C63"/>
    <w:rsid w:val="009E50A7"/>
    <w:rsid w:val="009E6217"/>
    <w:rsid w:val="009F0EA6"/>
    <w:rsid w:val="009F113A"/>
    <w:rsid w:val="009F139C"/>
    <w:rsid w:val="009F1AFA"/>
    <w:rsid w:val="009F2B4F"/>
    <w:rsid w:val="009F4032"/>
    <w:rsid w:val="009F412A"/>
    <w:rsid w:val="009F6E69"/>
    <w:rsid w:val="009F7A00"/>
    <w:rsid w:val="009F7C00"/>
    <w:rsid w:val="009F7FDE"/>
    <w:rsid w:val="00A01552"/>
    <w:rsid w:val="00A020A8"/>
    <w:rsid w:val="00A0232A"/>
    <w:rsid w:val="00A0420F"/>
    <w:rsid w:val="00A04F51"/>
    <w:rsid w:val="00A04FF4"/>
    <w:rsid w:val="00A05C12"/>
    <w:rsid w:val="00A06BD6"/>
    <w:rsid w:val="00A06DD6"/>
    <w:rsid w:val="00A1040B"/>
    <w:rsid w:val="00A12686"/>
    <w:rsid w:val="00A14925"/>
    <w:rsid w:val="00A14FAD"/>
    <w:rsid w:val="00A16EA2"/>
    <w:rsid w:val="00A17ED3"/>
    <w:rsid w:val="00A17FB4"/>
    <w:rsid w:val="00A21E2F"/>
    <w:rsid w:val="00A229F0"/>
    <w:rsid w:val="00A22AAC"/>
    <w:rsid w:val="00A22FE9"/>
    <w:rsid w:val="00A23198"/>
    <w:rsid w:val="00A255A5"/>
    <w:rsid w:val="00A25956"/>
    <w:rsid w:val="00A262A7"/>
    <w:rsid w:val="00A271B4"/>
    <w:rsid w:val="00A2760E"/>
    <w:rsid w:val="00A27DC3"/>
    <w:rsid w:val="00A304B5"/>
    <w:rsid w:val="00A3069E"/>
    <w:rsid w:val="00A30B25"/>
    <w:rsid w:val="00A33AF4"/>
    <w:rsid w:val="00A34676"/>
    <w:rsid w:val="00A3573A"/>
    <w:rsid w:val="00A35B8A"/>
    <w:rsid w:val="00A362A8"/>
    <w:rsid w:val="00A37B2A"/>
    <w:rsid w:val="00A400A4"/>
    <w:rsid w:val="00A41D4F"/>
    <w:rsid w:val="00A439C5"/>
    <w:rsid w:val="00A44601"/>
    <w:rsid w:val="00A44FC9"/>
    <w:rsid w:val="00A46058"/>
    <w:rsid w:val="00A46553"/>
    <w:rsid w:val="00A475AA"/>
    <w:rsid w:val="00A47DD5"/>
    <w:rsid w:val="00A51169"/>
    <w:rsid w:val="00A5194D"/>
    <w:rsid w:val="00A52BDF"/>
    <w:rsid w:val="00A52FBC"/>
    <w:rsid w:val="00A54A0D"/>
    <w:rsid w:val="00A55554"/>
    <w:rsid w:val="00A55808"/>
    <w:rsid w:val="00A6028C"/>
    <w:rsid w:val="00A60321"/>
    <w:rsid w:val="00A6175D"/>
    <w:rsid w:val="00A61B71"/>
    <w:rsid w:val="00A62D86"/>
    <w:rsid w:val="00A64853"/>
    <w:rsid w:val="00A6588F"/>
    <w:rsid w:val="00A7065D"/>
    <w:rsid w:val="00A707CF"/>
    <w:rsid w:val="00A70C29"/>
    <w:rsid w:val="00A711EC"/>
    <w:rsid w:val="00A712F9"/>
    <w:rsid w:val="00A72331"/>
    <w:rsid w:val="00A73148"/>
    <w:rsid w:val="00A73D56"/>
    <w:rsid w:val="00A74298"/>
    <w:rsid w:val="00A7601A"/>
    <w:rsid w:val="00A778D3"/>
    <w:rsid w:val="00A80004"/>
    <w:rsid w:val="00A800B4"/>
    <w:rsid w:val="00A817E3"/>
    <w:rsid w:val="00A820A2"/>
    <w:rsid w:val="00A822A2"/>
    <w:rsid w:val="00A8364D"/>
    <w:rsid w:val="00A836FB"/>
    <w:rsid w:val="00A8418E"/>
    <w:rsid w:val="00A85FEE"/>
    <w:rsid w:val="00A8730F"/>
    <w:rsid w:val="00A90110"/>
    <w:rsid w:val="00A91A59"/>
    <w:rsid w:val="00A91D08"/>
    <w:rsid w:val="00A92572"/>
    <w:rsid w:val="00A934D4"/>
    <w:rsid w:val="00A93D28"/>
    <w:rsid w:val="00A955F2"/>
    <w:rsid w:val="00A958F1"/>
    <w:rsid w:val="00A96F6D"/>
    <w:rsid w:val="00A9719E"/>
    <w:rsid w:val="00A9757E"/>
    <w:rsid w:val="00AA0A26"/>
    <w:rsid w:val="00AA1227"/>
    <w:rsid w:val="00AA1A46"/>
    <w:rsid w:val="00AA1A75"/>
    <w:rsid w:val="00AA26B0"/>
    <w:rsid w:val="00AA3A7B"/>
    <w:rsid w:val="00AA3F5D"/>
    <w:rsid w:val="00AA54AC"/>
    <w:rsid w:val="00AA5539"/>
    <w:rsid w:val="00AA70A9"/>
    <w:rsid w:val="00AA7BB8"/>
    <w:rsid w:val="00AB1BFE"/>
    <w:rsid w:val="00AB3EA1"/>
    <w:rsid w:val="00AB56B0"/>
    <w:rsid w:val="00AB5713"/>
    <w:rsid w:val="00AB7EE6"/>
    <w:rsid w:val="00AC0308"/>
    <w:rsid w:val="00AC05EC"/>
    <w:rsid w:val="00AC0F44"/>
    <w:rsid w:val="00AC1FF0"/>
    <w:rsid w:val="00AC2E00"/>
    <w:rsid w:val="00AC2EFD"/>
    <w:rsid w:val="00AC4CF6"/>
    <w:rsid w:val="00AC55B1"/>
    <w:rsid w:val="00AD0076"/>
    <w:rsid w:val="00AD0968"/>
    <w:rsid w:val="00AD159A"/>
    <w:rsid w:val="00AD1A0A"/>
    <w:rsid w:val="00AD1A8A"/>
    <w:rsid w:val="00AD20F8"/>
    <w:rsid w:val="00AD4080"/>
    <w:rsid w:val="00AD4CAA"/>
    <w:rsid w:val="00AD4E96"/>
    <w:rsid w:val="00AD4F6E"/>
    <w:rsid w:val="00AD5926"/>
    <w:rsid w:val="00AE038D"/>
    <w:rsid w:val="00AE0678"/>
    <w:rsid w:val="00AE2264"/>
    <w:rsid w:val="00AE247E"/>
    <w:rsid w:val="00AE4309"/>
    <w:rsid w:val="00AE4AF6"/>
    <w:rsid w:val="00AE4CE2"/>
    <w:rsid w:val="00AE529A"/>
    <w:rsid w:val="00AE5E13"/>
    <w:rsid w:val="00AE7B23"/>
    <w:rsid w:val="00AF0DCD"/>
    <w:rsid w:val="00AF1FCA"/>
    <w:rsid w:val="00AF22BC"/>
    <w:rsid w:val="00AF25D0"/>
    <w:rsid w:val="00AF29AE"/>
    <w:rsid w:val="00AF2D12"/>
    <w:rsid w:val="00AF2F67"/>
    <w:rsid w:val="00AF3563"/>
    <w:rsid w:val="00AF3DA6"/>
    <w:rsid w:val="00AF3FC3"/>
    <w:rsid w:val="00AF40F1"/>
    <w:rsid w:val="00AF46BB"/>
    <w:rsid w:val="00AF496E"/>
    <w:rsid w:val="00AF4E62"/>
    <w:rsid w:val="00AF569A"/>
    <w:rsid w:val="00AF61AF"/>
    <w:rsid w:val="00AF62E9"/>
    <w:rsid w:val="00AF645C"/>
    <w:rsid w:val="00AF6D36"/>
    <w:rsid w:val="00AF6F7A"/>
    <w:rsid w:val="00B00311"/>
    <w:rsid w:val="00B00853"/>
    <w:rsid w:val="00B023F0"/>
    <w:rsid w:val="00B0263B"/>
    <w:rsid w:val="00B02C81"/>
    <w:rsid w:val="00B0310F"/>
    <w:rsid w:val="00B0391B"/>
    <w:rsid w:val="00B04968"/>
    <w:rsid w:val="00B04E48"/>
    <w:rsid w:val="00B0513F"/>
    <w:rsid w:val="00B05C8C"/>
    <w:rsid w:val="00B05E47"/>
    <w:rsid w:val="00B05E62"/>
    <w:rsid w:val="00B0721C"/>
    <w:rsid w:val="00B07D91"/>
    <w:rsid w:val="00B10D2C"/>
    <w:rsid w:val="00B10E29"/>
    <w:rsid w:val="00B10EA5"/>
    <w:rsid w:val="00B11742"/>
    <w:rsid w:val="00B122D6"/>
    <w:rsid w:val="00B12509"/>
    <w:rsid w:val="00B128ED"/>
    <w:rsid w:val="00B12D7A"/>
    <w:rsid w:val="00B134B2"/>
    <w:rsid w:val="00B14B7C"/>
    <w:rsid w:val="00B14F2F"/>
    <w:rsid w:val="00B1632A"/>
    <w:rsid w:val="00B17798"/>
    <w:rsid w:val="00B22EB0"/>
    <w:rsid w:val="00B2320D"/>
    <w:rsid w:val="00B23DC4"/>
    <w:rsid w:val="00B24293"/>
    <w:rsid w:val="00B25DC5"/>
    <w:rsid w:val="00B26EDC"/>
    <w:rsid w:val="00B27581"/>
    <w:rsid w:val="00B30C3C"/>
    <w:rsid w:val="00B30DC7"/>
    <w:rsid w:val="00B31645"/>
    <w:rsid w:val="00B32220"/>
    <w:rsid w:val="00B3247A"/>
    <w:rsid w:val="00B32969"/>
    <w:rsid w:val="00B330BB"/>
    <w:rsid w:val="00B3530F"/>
    <w:rsid w:val="00B353AB"/>
    <w:rsid w:val="00B355B7"/>
    <w:rsid w:val="00B36C77"/>
    <w:rsid w:val="00B36EB2"/>
    <w:rsid w:val="00B37380"/>
    <w:rsid w:val="00B376E1"/>
    <w:rsid w:val="00B41480"/>
    <w:rsid w:val="00B41FB2"/>
    <w:rsid w:val="00B43571"/>
    <w:rsid w:val="00B439DE"/>
    <w:rsid w:val="00B43F57"/>
    <w:rsid w:val="00B43FCD"/>
    <w:rsid w:val="00B447F7"/>
    <w:rsid w:val="00B47B2A"/>
    <w:rsid w:val="00B47F3D"/>
    <w:rsid w:val="00B50121"/>
    <w:rsid w:val="00B501FE"/>
    <w:rsid w:val="00B52119"/>
    <w:rsid w:val="00B52AB4"/>
    <w:rsid w:val="00B53494"/>
    <w:rsid w:val="00B5500D"/>
    <w:rsid w:val="00B554F2"/>
    <w:rsid w:val="00B5621F"/>
    <w:rsid w:val="00B56587"/>
    <w:rsid w:val="00B5701B"/>
    <w:rsid w:val="00B610A7"/>
    <w:rsid w:val="00B624A7"/>
    <w:rsid w:val="00B646D8"/>
    <w:rsid w:val="00B64F6D"/>
    <w:rsid w:val="00B670F2"/>
    <w:rsid w:val="00B67600"/>
    <w:rsid w:val="00B70D20"/>
    <w:rsid w:val="00B72005"/>
    <w:rsid w:val="00B72CC0"/>
    <w:rsid w:val="00B72FF7"/>
    <w:rsid w:val="00B75944"/>
    <w:rsid w:val="00B75E80"/>
    <w:rsid w:val="00B76BCB"/>
    <w:rsid w:val="00B77A83"/>
    <w:rsid w:val="00B8066C"/>
    <w:rsid w:val="00B8107D"/>
    <w:rsid w:val="00B812F0"/>
    <w:rsid w:val="00B81399"/>
    <w:rsid w:val="00B8256B"/>
    <w:rsid w:val="00B83B18"/>
    <w:rsid w:val="00B83FEB"/>
    <w:rsid w:val="00B84771"/>
    <w:rsid w:val="00B852AE"/>
    <w:rsid w:val="00B85F21"/>
    <w:rsid w:val="00B86E46"/>
    <w:rsid w:val="00B874D9"/>
    <w:rsid w:val="00B87D03"/>
    <w:rsid w:val="00B90128"/>
    <w:rsid w:val="00B91216"/>
    <w:rsid w:val="00B91C41"/>
    <w:rsid w:val="00B91ED0"/>
    <w:rsid w:val="00B9251C"/>
    <w:rsid w:val="00B92633"/>
    <w:rsid w:val="00B930C8"/>
    <w:rsid w:val="00B9338B"/>
    <w:rsid w:val="00B936BB"/>
    <w:rsid w:val="00B94355"/>
    <w:rsid w:val="00B96E5F"/>
    <w:rsid w:val="00B970C5"/>
    <w:rsid w:val="00BA1659"/>
    <w:rsid w:val="00BA3B03"/>
    <w:rsid w:val="00BA3E68"/>
    <w:rsid w:val="00BA4794"/>
    <w:rsid w:val="00BA5372"/>
    <w:rsid w:val="00BA59A9"/>
    <w:rsid w:val="00BA5AA2"/>
    <w:rsid w:val="00BA5B2A"/>
    <w:rsid w:val="00BA5ED7"/>
    <w:rsid w:val="00BA6F5E"/>
    <w:rsid w:val="00BB0826"/>
    <w:rsid w:val="00BB0E97"/>
    <w:rsid w:val="00BB12BA"/>
    <w:rsid w:val="00BB13B0"/>
    <w:rsid w:val="00BB14C6"/>
    <w:rsid w:val="00BB18FE"/>
    <w:rsid w:val="00BB1A47"/>
    <w:rsid w:val="00BB1A9D"/>
    <w:rsid w:val="00BB38FF"/>
    <w:rsid w:val="00BB4558"/>
    <w:rsid w:val="00BB5859"/>
    <w:rsid w:val="00BB6EF6"/>
    <w:rsid w:val="00BB6F6C"/>
    <w:rsid w:val="00BC078C"/>
    <w:rsid w:val="00BC09BD"/>
    <w:rsid w:val="00BC0C69"/>
    <w:rsid w:val="00BC3DF0"/>
    <w:rsid w:val="00BC4393"/>
    <w:rsid w:val="00BC5FC9"/>
    <w:rsid w:val="00BC72E8"/>
    <w:rsid w:val="00BC7323"/>
    <w:rsid w:val="00BC7819"/>
    <w:rsid w:val="00BD35D4"/>
    <w:rsid w:val="00BD4A52"/>
    <w:rsid w:val="00BD6F55"/>
    <w:rsid w:val="00BD7452"/>
    <w:rsid w:val="00BE17CC"/>
    <w:rsid w:val="00BE2C05"/>
    <w:rsid w:val="00BE2C23"/>
    <w:rsid w:val="00BE3282"/>
    <w:rsid w:val="00BE3E45"/>
    <w:rsid w:val="00BE4EB1"/>
    <w:rsid w:val="00BE4F2B"/>
    <w:rsid w:val="00BE6F4B"/>
    <w:rsid w:val="00BE7697"/>
    <w:rsid w:val="00BF0D26"/>
    <w:rsid w:val="00BF1B07"/>
    <w:rsid w:val="00BF272D"/>
    <w:rsid w:val="00BF28ED"/>
    <w:rsid w:val="00BF3F79"/>
    <w:rsid w:val="00BF439D"/>
    <w:rsid w:val="00BF4E29"/>
    <w:rsid w:val="00BF4EAD"/>
    <w:rsid w:val="00BF50DB"/>
    <w:rsid w:val="00BF6003"/>
    <w:rsid w:val="00BF615C"/>
    <w:rsid w:val="00BF6483"/>
    <w:rsid w:val="00BF64E0"/>
    <w:rsid w:val="00BF6ADD"/>
    <w:rsid w:val="00BF750D"/>
    <w:rsid w:val="00C01D9B"/>
    <w:rsid w:val="00C02971"/>
    <w:rsid w:val="00C04B73"/>
    <w:rsid w:val="00C05680"/>
    <w:rsid w:val="00C06FE7"/>
    <w:rsid w:val="00C07899"/>
    <w:rsid w:val="00C07C32"/>
    <w:rsid w:val="00C10717"/>
    <w:rsid w:val="00C1139B"/>
    <w:rsid w:val="00C1155B"/>
    <w:rsid w:val="00C136DA"/>
    <w:rsid w:val="00C14839"/>
    <w:rsid w:val="00C14AB2"/>
    <w:rsid w:val="00C1631C"/>
    <w:rsid w:val="00C17979"/>
    <w:rsid w:val="00C20CC5"/>
    <w:rsid w:val="00C21714"/>
    <w:rsid w:val="00C22F34"/>
    <w:rsid w:val="00C24685"/>
    <w:rsid w:val="00C248D0"/>
    <w:rsid w:val="00C249BE"/>
    <w:rsid w:val="00C254A7"/>
    <w:rsid w:val="00C26B17"/>
    <w:rsid w:val="00C26ECA"/>
    <w:rsid w:val="00C279A2"/>
    <w:rsid w:val="00C3110D"/>
    <w:rsid w:val="00C311A1"/>
    <w:rsid w:val="00C31D9F"/>
    <w:rsid w:val="00C31E11"/>
    <w:rsid w:val="00C31F4B"/>
    <w:rsid w:val="00C320D0"/>
    <w:rsid w:val="00C32883"/>
    <w:rsid w:val="00C32E93"/>
    <w:rsid w:val="00C33803"/>
    <w:rsid w:val="00C35792"/>
    <w:rsid w:val="00C35DE1"/>
    <w:rsid w:val="00C35F27"/>
    <w:rsid w:val="00C36522"/>
    <w:rsid w:val="00C371EF"/>
    <w:rsid w:val="00C400AC"/>
    <w:rsid w:val="00C4062C"/>
    <w:rsid w:val="00C41128"/>
    <w:rsid w:val="00C419BB"/>
    <w:rsid w:val="00C425AC"/>
    <w:rsid w:val="00C4325E"/>
    <w:rsid w:val="00C43C28"/>
    <w:rsid w:val="00C4411B"/>
    <w:rsid w:val="00C463F4"/>
    <w:rsid w:val="00C4662B"/>
    <w:rsid w:val="00C46996"/>
    <w:rsid w:val="00C50CF2"/>
    <w:rsid w:val="00C50DA0"/>
    <w:rsid w:val="00C51A24"/>
    <w:rsid w:val="00C51B82"/>
    <w:rsid w:val="00C52082"/>
    <w:rsid w:val="00C52764"/>
    <w:rsid w:val="00C531DD"/>
    <w:rsid w:val="00C533A2"/>
    <w:rsid w:val="00C53D43"/>
    <w:rsid w:val="00C5435E"/>
    <w:rsid w:val="00C5438F"/>
    <w:rsid w:val="00C54ECC"/>
    <w:rsid w:val="00C54F3A"/>
    <w:rsid w:val="00C55325"/>
    <w:rsid w:val="00C563B2"/>
    <w:rsid w:val="00C56E30"/>
    <w:rsid w:val="00C57EE5"/>
    <w:rsid w:val="00C61596"/>
    <w:rsid w:val="00C61D92"/>
    <w:rsid w:val="00C61FC0"/>
    <w:rsid w:val="00C62399"/>
    <w:rsid w:val="00C641D5"/>
    <w:rsid w:val="00C64499"/>
    <w:rsid w:val="00C65141"/>
    <w:rsid w:val="00C6598E"/>
    <w:rsid w:val="00C668CF"/>
    <w:rsid w:val="00C674A9"/>
    <w:rsid w:val="00C67547"/>
    <w:rsid w:val="00C70405"/>
    <w:rsid w:val="00C73EA9"/>
    <w:rsid w:val="00C73F55"/>
    <w:rsid w:val="00C741B4"/>
    <w:rsid w:val="00C765C9"/>
    <w:rsid w:val="00C77B96"/>
    <w:rsid w:val="00C802D0"/>
    <w:rsid w:val="00C803B4"/>
    <w:rsid w:val="00C805BB"/>
    <w:rsid w:val="00C81277"/>
    <w:rsid w:val="00C812B1"/>
    <w:rsid w:val="00C818E0"/>
    <w:rsid w:val="00C81DD8"/>
    <w:rsid w:val="00C82986"/>
    <w:rsid w:val="00C83962"/>
    <w:rsid w:val="00C83C81"/>
    <w:rsid w:val="00C83DC7"/>
    <w:rsid w:val="00C84693"/>
    <w:rsid w:val="00C86731"/>
    <w:rsid w:val="00C86B01"/>
    <w:rsid w:val="00C87479"/>
    <w:rsid w:val="00C90093"/>
    <w:rsid w:val="00C915CC"/>
    <w:rsid w:val="00C91685"/>
    <w:rsid w:val="00C91769"/>
    <w:rsid w:val="00C9198A"/>
    <w:rsid w:val="00C91B6C"/>
    <w:rsid w:val="00C93286"/>
    <w:rsid w:val="00C94E29"/>
    <w:rsid w:val="00C961D7"/>
    <w:rsid w:val="00C966A4"/>
    <w:rsid w:val="00C9720F"/>
    <w:rsid w:val="00CA1651"/>
    <w:rsid w:val="00CA2F6A"/>
    <w:rsid w:val="00CA3EEC"/>
    <w:rsid w:val="00CA4725"/>
    <w:rsid w:val="00CA4EAF"/>
    <w:rsid w:val="00CA5001"/>
    <w:rsid w:val="00CA56D1"/>
    <w:rsid w:val="00CA5B33"/>
    <w:rsid w:val="00CA5E38"/>
    <w:rsid w:val="00CB0D89"/>
    <w:rsid w:val="00CB1443"/>
    <w:rsid w:val="00CB5C90"/>
    <w:rsid w:val="00CB5F7F"/>
    <w:rsid w:val="00CB758C"/>
    <w:rsid w:val="00CB7BD7"/>
    <w:rsid w:val="00CC02CC"/>
    <w:rsid w:val="00CC03A9"/>
    <w:rsid w:val="00CC0807"/>
    <w:rsid w:val="00CC1559"/>
    <w:rsid w:val="00CC1B4C"/>
    <w:rsid w:val="00CC1C0A"/>
    <w:rsid w:val="00CC313E"/>
    <w:rsid w:val="00CC388A"/>
    <w:rsid w:val="00CC60AC"/>
    <w:rsid w:val="00CD0DCA"/>
    <w:rsid w:val="00CD14C1"/>
    <w:rsid w:val="00CD19DA"/>
    <w:rsid w:val="00CD24B1"/>
    <w:rsid w:val="00CD2EA7"/>
    <w:rsid w:val="00CD3215"/>
    <w:rsid w:val="00CD3BA2"/>
    <w:rsid w:val="00CD477E"/>
    <w:rsid w:val="00CD5543"/>
    <w:rsid w:val="00CD5E6B"/>
    <w:rsid w:val="00CD61A5"/>
    <w:rsid w:val="00CD6987"/>
    <w:rsid w:val="00CD6A23"/>
    <w:rsid w:val="00CD7CDE"/>
    <w:rsid w:val="00CE36CA"/>
    <w:rsid w:val="00CE49ED"/>
    <w:rsid w:val="00CE5370"/>
    <w:rsid w:val="00CE6D6B"/>
    <w:rsid w:val="00CE759C"/>
    <w:rsid w:val="00CF00C4"/>
    <w:rsid w:val="00CF0105"/>
    <w:rsid w:val="00CF0DD8"/>
    <w:rsid w:val="00CF0E0F"/>
    <w:rsid w:val="00CF1CB9"/>
    <w:rsid w:val="00CF4422"/>
    <w:rsid w:val="00CF4C79"/>
    <w:rsid w:val="00CF5A97"/>
    <w:rsid w:val="00CF69E2"/>
    <w:rsid w:val="00CF7028"/>
    <w:rsid w:val="00CF75DD"/>
    <w:rsid w:val="00D00D38"/>
    <w:rsid w:val="00D01AA7"/>
    <w:rsid w:val="00D02209"/>
    <w:rsid w:val="00D0372B"/>
    <w:rsid w:val="00D03DF5"/>
    <w:rsid w:val="00D044C6"/>
    <w:rsid w:val="00D04BE3"/>
    <w:rsid w:val="00D05A3C"/>
    <w:rsid w:val="00D05B5D"/>
    <w:rsid w:val="00D06988"/>
    <w:rsid w:val="00D07BBF"/>
    <w:rsid w:val="00D10C49"/>
    <w:rsid w:val="00D1158B"/>
    <w:rsid w:val="00D12094"/>
    <w:rsid w:val="00D13703"/>
    <w:rsid w:val="00D13B65"/>
    <w:rsid w:val="00D13BB5"/>
    <w:rsid w:val="00D153A5"/>
    <w:rsid w:val="00D1576B"/>
    <w:rsid w:val="00D15CBE"/>
    <w:rsid w:val="00D1682E"/>
    <w:rsid w:val="00D16D15"/>
    <w:rsid w:val="00D20553"/>
    <w:rsid w:val="00D21770"/>
    <w:rsid w:val="00D217ED"/>
    <w:rsid w:val="00D2185E"/>
    <w:rsid w:val="00D21BA6"/>
    <w:rsid w:val="00D22AE2"/>
    <w:rsid w:val="00D23BFB"/>
    <w:rsid w:val="00D313C8"/>
    <w:rsid w:val="00D31CFD"/>
    <w:rsid w:val="00D32E3B"/>
    <w:rsid w:val="00D3379D"/>
    <w:rsid w:val="00D33A7E"/>
    <w:rsid w:val="00D34137"/>
    <w:rsid w:val="00D34AB8"/>
    <w:rsid w:val="00D35A48"/>
    <w:rsid w:val="00D35A96"/>
    <w:rsid w:val="00D35B45"/>
    <w:rsid w:val="00D374AE"/>
    <w:rsid w:val="00D37881"/>
    <w:rsid w:val="00D37966"/>
    <w:rsid w:val="00D401A2"/>
    <w:rsid w:val="00D40FC7"/>
    <w:rsid w:val="00D418B0"/>
    <w:rsid w:val="00D418D6"/>
    <w:rsid w:val="00D41A4B"/>
    <w:rsid w:val="00D42466"/>
    <w:rsid w:val="00D42EFD"/>
    <w:rsid w:val="00D43641"/>
    <w:rsid w:val="00D44458"/>
    <w:rsid w:val="00D44536"/>
    <w:rsid w:val="00D445CE"/>
    <w:rsid w:val="00D459AD"/>
    <w:rsid w:val="00D46EC4"/>
    <w:rsid w:val="00D46FDF"/>
    <w:rsid w:val="00D5090B"/>
    <w:rsid w:val="00D52465"/>
    <w:rsid w:val="00D530CF"/>
    <w:rsid w:val="00D53358"/>
    <w:rsid w:val="00D53648"/>
    <w:rsid w:val="00D556A1"/>
    <w:rsid w:val="00D55909"/>
    <w:rsid w:val="00D55982"/>
    <w:rsid w:val="00D55FB8"/>
    <w:rsid w:val="00D569B2"/>
    <w:rsid w:val="00D57B28"/>
    <w:rsid w:val="00D57F64"/>
    <w:rsid w:val="00D60A94"/>
    <w:rsid w:val="00D63710"/>
    <w:rsid w:val="00D63B0D"/>
    <w:rsid w:val="00D63DEE"/>
    <w:rsid w:val="00D647ED"/>
    <w:rsid w:val="00D65A8E"/>
    <w:rsid w:val="00D65C2B"/>
    <w:rsid w:val="00D66429"/>
    <w:rsid w:val="00D66D31"/>
    <w:rsid w:val="00D673EE"/>
    <w:rsid w:val="00D72F0F"/>
    <w:rsid w:val="00D75179"/>
    <w:rsid w:val="00D75AF2"/>
    <w:rsid w:val="00D771AF"/>
    <w:rsid w:val="00D80259"/>
    <w:rsid w:val="00D80826"/>
    <w:rsid w:val="00D808C6"/>
    <w:rsid w:val="00D80D48"/>
    <w:rsid w:val="00D80E7E"/>
    <w:rsid w:val="00D814CC"/>
    <w:rsid w:val="00D81A35"/>
    <w:rsid w:val="00D82C92"/>
    <w:rsid w:val="00D82F14"/>
    <w:rsid w:val="00D836B7"/>
    <w:rsid w:val="00D84C9C"/>
    <w:rsid w:val="00D851F0"/>
    <w:rsid w:val="00D8571E"/>
    <w:rsid w:val="00D86A52"/>
    <w:rsid w:val="00D86FC7"/>
    <w:rsid w:val="00D8720F"/>
    <w:rsid w:val="00D87C20"/>
    <w:rsid w:val="00D9190C"/>
    <w:rsid w:val="00D92786"/>
    <w:rsid w:val="00D94047"/>
    <w:rsid w:val="00D9499F"/>
    <w:rsid w:val="00D950C3"/>
    <w:rsid w:val="00D95DC7"/>
    <w:rsid w:val="00D95F90"/>
    <w:rsid w:val="00D972C7"/>
    <w:rsid w:val="00DA0369"/>
    <w:rsid w:val="00DA0C23"/>
    <w:rsid w:val="00DA13D8"/>
    <w:rsid w:val="00DA17CE"/>
    <w:rsid w:val="00DA244C"/>
    <w:rsid w:val="00DA3845"/>
    <w:rsid w:val="00DA4657"/>
    <w:rsid w:val="00DA474B"/>
    <w:rsid w:val="00DA6AB9"/>
    <w:rsid w:val="00DA6EA2"/>
    <w:rsid w:val="00DB0122"/>
    <w:rsid w:val="00DB04CE"/>
    <w:rsid w:val="00DB0A6D"/>
    <w:rsid w:val="00DB0AAD"/>
    <w:rsid w:val="00DB0CF5"/>
    <w:rsid w:val="00DB259A"/>
    <w:rsid w:val="00DB35C4"/>
    <w:rsid w:val="00DB4116"/>
    <w:rsid w:val="00DB4B63"/>
    <w:rsid w:val="00DB6369"/>
    <w:rsid w:val="00DC048C"/>
    <w:rsid w:val="00DC1569"/>
    <w:rsid w:val="00DC22A2"/>
    <w:rsid w:val="00DC27EA"/>
    <w:rsid w:val="00DC3175"/>
    <w:rsid w:val="00DC37D7"/>
    <w:rsid w:val="00DC45D8"/>
    <w:rsid w:val="00DC5BD0"/>
    <w:rsid w:val="00DD181C"/>
    <w:rsid w:val="00DD3071"/>
    <w:rsid w:val="00DD43D7"/>
    <w:rsid w:val="00DD4D49"/>
    <w:rsid w:val="00DD5416"/>
    <w:rsid w:val="00DD5C92"/>
    <w:rsid w:val="00DD5E1E"/>
    <w:rsid w:val="00DD7CBB"/>
    <w:rsid w:val="00DD7D5F"/>
    <w:rsid w:val="00DE15DD"/>
    <w:rsid w:val="00DE2C5A"/>
    <w:rsid w:val="00DE36F8"/>
    <w:rsid w:val="00DE38B2"/>
    <w:rsid w:val="00DE3B27"/>
    <w:rsid w:val="00DE3B45"/>
    <w:rsid w:val="00DE3F22"/>
    <w:rsid w:val="00DE46A6"/>
    <w:rsid w:val="00DE5695"/>
    <w:rsid w:val="00DE58E6"/>
    <w:rsid w:val="00DE6063"/>
    <w:rsid w:val="00DE6574"/>
    <w:rsid w:val="00DE6A46"/>
    <w:rsid w:val="00DE740D"/>
    <w:rsid w:val="00DF031C"/>
    <w:rsid w:val="00DF06DA"/>
    <w:rsid w:val="00DF11C5"/>
    <w:rsid w:val="00DF188F"/>
    <w:rsid w:val="00DF2D8F"/>
    <w:rsid w:val="00DF313C"/>
    <w:rsid w:val="00DF3D01"/>
    <w:rsid w:val="00DF3D1B"/>
    <w:rsid w:val="00DF3E9C"/>
    <w:rsid w:val="00DF4877"/>
    <w:rsid w:val="00DF4CB0"/>
    <w:rsid w:val="00DF5A11"/>
    <w:rsid w:val="00DF5B09"/>
    <w:rsid w:val="00DF5EC3"/>
    <w:rsid w:val="00DF637B"/>
    <w:rsid w:val="00DF7B7B"/>
    <w:rsid w:val="00DF7FF5"/>
    <w:rsid w:val="00E00003"/>
    <w:rsid w:val="00E00703"/>
    <w:rsid w:val="00E00E89"/>
    <w:rsid w:val="00E0192A"/>
    <w:rsid w:val="00E02A06"/>
    <w:rsid w:val="00E056E5"/>
    <w:rsid w:val="00E05829"/>
    <w:rsid w:val="00E05A77"/>
    <w:rsid w:val="00E06877"/>
    <w:rsid w:val="00E06E35"/>
    <w:rsid w:val="00E10C36"/>
    <w:rsid w:val="00E134D7"/>
    <w:rsid w:val="00E13738"/>
    <w:rsid w:val="00E15006"/>
    <w:rsid w:val="00E1566E"/>
    <w:rsid w:val="00E15855"/>
    <w:rsid w:val="00E1617C"/>
    <w:rsid w:val="00E17A95"/>
    <w:rsid w:val="00E20AA1"/>
    <w:rsid w:val="00E20E8F"/>
    <w:rsid w:val="00E21123"/>
    <w:rsid w:val="00E21DC5"/>
    <w:rsid w:val="00E24AD4"/>
    <w:rsid w:val="00E25973"/>
    <w:rsid w:val="00E26AF9"/>
    <w:rsid w:val="00E27AA4"/>
    <w:rsid w:val="00E31A86"/>
    <w:rsid w:val="00E322AF"/>
    <w:rsid w:val="00E327C7"/>
    <w:rsid w:val="00E32E35"/>
    <w:rsid w:val="00E334C3"/>
    <w:rsid w:val="00E33625"/>
    <w:rsid w:val="00E34A05"/>
    <w:rsid w:val="00E350FD"/>
    <w:rsid w:val="00E35CD5"/>
    <w:rsid w:val="00E35F3C"/>
    <w:rsid w:val="00E3676E"/>
    <w:rsid w:val="00E3695C"/>
    <w:rsid w:val="00E37279"/>
    <w:rsid w:val="00E37459"/>
    <w:rsid w:val="00E37E22"/>
    <w:rsid w:val="00E41572"/>
    <w:rsid w:val="00E42ED8"/>
    <w:rsid w:val="00E43772"/>
    <w:rsid w:val="00E43936"/>
    <w:rsid w:val="00E43DCC"/>
    <w:rsid w:val="00E4480D"/>
    <w:rsid w:val="00E455A7"/>
    <w:rsid w:val="00E4573A"/>
    <w:rsid w:val="00E46687"/>
    <w:rsid w:val="00E4683F"/>
    <w:rsid w:val="00E50099"/>
    <w:rsid w:val="00E501F1"/>
    <w:rsid w:val="00E504E0"/>
    <w:rsid w:val="00E506B8"/>
    <w:rsid w:val="00E51C06"/>
    <w:rsid w:val="00E537E7"/>
    <w:rsid w:val="00E544AC"/>
    <w:rsid w:val="00E5562B"/>
    <w:rsid w:val="00E558D4"/>
    <w:rsid w:val="00E55F44"/>
    <w:rsid w:val="00E569EA"/>
    <w:rsid w:val="00E56F94"/>
    <w:rsid w:val="00E61FD0"/>
    <w:rsid w:val="00E63F6C"/>
    <w:rsid w:val="00E64218"/>
    <w:rsid w:val="00E6697F"/>
    <w:rsid w:val="00E67CD5"/>
    <w:rsid w:val="00E70D16"/>
    <w:rsid w:val="00E7151A"/>
    <w:rsid w:val="00E717CA"/>
    <w:rsid w:val="00E7191A"/>
    <w:rsid w:val="00E71A40"/>
    <w:rsid w:val="00E71B25"/>
    <w:rsid w:val="00E71E19"/>
    <w:rsid w:val="00E71F58"/>
    <w:rsid w:val="00E72743"/>
    <w:rsid w:val="00E73685"/>
    <w:rsid w:val="00E7388E"/>
    <w:rsid w:val="00E73C33"/>
    <w:rsid w:val="00E7414B"/>
    <w:rsid w:val="00E74193"/>
    <w:rsid w:val="00E7523C"/>
    <w:rsid w:val="00E7547B"/>
    <w:rsid w:val="00E764A1"/>
    <w:rsid w:val="00E77371"/>
    <w:rsid w:val="00E80AE5"/>
    <w:rsid w:val="00E8187F"/>
    <w:rsid w:val="00E81E3F"/>
    <w:rsid w:val="00E82E0B"/>
    <w:rsid w:val="00E82E8E"/>
    <w:rsid w:val="00E851A8"/>
    <w:rsid w:val="00E85824"/>
    <w:rsid w:val="00E85AB6"/>
    <w:rsid w:val="00E85B3E"/>
    <w:rsid w:val="00E85F19"/>
    <w:rsid w:val="00E86C75"/>
    <w:rsid w:val="00E87E2A"/>
    <w:rsid w:val="00E9021B"/>
    <w:rsid w:val="00E90821"/>
    <w:rsid w:val="00E90ACF"/>
    <w:rsid w:val="00E91851"/>
    <w:rsid w:val="00E9253C"/>
    <w:rsid w:val="00E93ACD"/>
    <w:rsid w:val="00E94265"/>
    <w:rsid w:val="00E94365"/>
    <w:rsid w:val="00E957B4"/>
    <w:rsid w:val="00E957D1"/>
    <w:rsid w:val="00EA19F3"/>
    <w:rsid w:val="00EA2A71"/>
    <w:rsid w:val="00EA3F4E"/>
    <w:rsid w:val="00EA5FB2"/>
    <w:rsid w:val="00EA63A0"/>
    <w:rsid w:val="00EA65CC"/>
    <w:rsid w:val="00EA6889"/>
    <w:rsid w:val="00EA6DFD"/>
    <w:rsid w:val="00EA6F24"/>
    <w:rsid w:val="00EA7BBF"/>
    <w:rsid w:val="00EA7DC6"/>
    <w:rsid w:val="00EB02FC"/>
    <w:rsid w:val="00EB0981"/>
    <w:rsid w:val="00EB0B13"/>
    <w:rsid w:val="00EB283E"/>
    <w:rsid w:val="00EB3088"/>
    <w:rsid w:val="00EB3EDD"/>
    <w:rsid w:val="00EB44C4"/>
    <w:rsid w:val="00EB4F63"/>
    <w:rsid w:val="00EB57C7"/>
    <w:rsid w:val="00EB6280"/>
    <w:rsid w:val="00EB634A"/>
    <w:rsid w:val="00EB7D85"/>
    <w:rsid w:val="00EC0284"/>
    <w:rsid w:val="00EC0474"/>
    <w:rsid w:val="00EC06A1"/>
    <w:rsid w:val="00EC17FC"/>
    <w:rsid w:val="00EC1EA6"/>
    <w:rsid w:val="00EC258D"/>
    <w:rsid w:val="00EC307A"/>
    <w:rsid w:val="00EC3560"/>
    <w:rsid w:val="00EC417F"/>
    <w:rsid w:val="00EC463C"/>
    <w:rsid w:val="00EC4CA3"/>
    <w:rsid w:val="00EC6146"/>
    <w:rsid w:val="00EC6A07"/>
    <w:rsid w:val="00EC7D1D"/>
    <w:rsid w:val="00ED0147"/>
    <w:rsid w:val="00ED03C7"/>
    <w:rsid w:val="00ED0D6D"/>
    <w:rsid w:val="00ED1721"/>
    <w:rsid w:val="00ED26C1"/>
    <w:rsid w:val="00ED45A9"/>
    <w:rsid w:val="00ED4781"/>
    <w:rsid w:val="00ED4CDA"/>
    <w:rsid w:val="00ED560A"/>
    <w:rsid w:val="00ED733B"/>
    <w:rsid w:val="00EE2EFB"/>
    <w:rsid w:val="00EE4487"/>
    <w:rsid w:val="00EE47DA"/>
    <w:rsid w:val="00EE4D86"/>
    <w:rsid w:val="00EE6104"/>
    <w:rsid w:val="00EF0B42"/>
    <w:rsid w:val="00EF1712"/>
    <w:rsid w:val="00EF3AFA"/>
    <w:rsid w:val="00EF47AA"/>
    <w:rsid w:val="00EF4962"/>
    <w:rsid w:val="00EF4B1A"/>
    <w:rsid w:val="00EF56D4"/>
    <w:rsid w:val="00EF68EF"/>
    <w:rsid w:val="00F01156"/>
    <w:rsid w:val="00F028F6"/>
    <w:rsid w:val="00F040E3"/>
    <w:rsid w:val="00F04E96"/>
    <w:rsid w:val="00F056C2"/>
    <w:rsid w:val="00F06817"/>
    <w:rsid w:val="00F06BBF"/>
    <w:rsid w:val="00F06CFF"/>
    <w:rsid w:val="00F06E45"/>
    <w:rsid w:val="00F06F6D"/>
    <w:rsid w:val="00F11BCE"/>
    <w:rsid w:val="00F12155"/>
    <w:rsid w:val="00F13A82"/>
    <w:rsid w:val="00F14353"/>
    <w:rsid w:val="00F14501"/>
    <w:rsid w:val="00F14796"/>
    <w:rsid w:val="00F14C88"/>
    <w:rsid w:val="00F15272"/>
    <w:rsid w:val="00F15372"/>
    <w:rsid w:val="00F16321"/>
    <w:rsid w:val="00F163EE"/>
    <w:rsid w:val="00F170CB"/>
    <w:rsid w:val="00F17BE9"/>
    <w:rsid w:val="00F23C1F"/>
    <w:rsid w:val="00F23D36"/>
    <w:rsid w:val="00F25783"/>
    <w:rsid w:val="00F25B6C"/>
    <w:rsid w:val="00F260E5"/>
    <w:rsid w:val="00F306F3"/>
    <w:rsid w:val="00F30A90"/>
    <w:rsid w:val="00F31CCA"/>
    <w:rsid w:val="00F32428"/>
    <w:rsid w:val="00F32C87"/>
    <w:rsid w:val="00F35A01"/>
    <w:rsid w:val="00F35CA8"/>
    <w:rsid w:val="00F36A51"/>
    <w:rsid w:val="00F37EBE"/>
    <w:rsid w:val="00F40762"/>
    <w:rsid w:val="00F40DEF"/>
    <w:rsid w:val="00F41047"/>
    <w:rsid w:val="00F41180"/>
    <w:rsid w:val="00F4181C"/>
    <w:rsid w:val="00F41E40"/>
    <w:rsid w:val="00F435A9"/>
    <w:rsid w:val="00F43E65"/>
    <w:rsid w:val="00F4402F"/>
    <w:rsid w:val="00F4452F"/>
    <w:rsid w:val="00F45904"/>
    <w:rsid w:val="00F45DAC"/>
    <w:rsid w:val="00F4633F"/>
    <w:rsid w:val="00F46C08"/>
    <w:rsid w:val="00F50C53"/>
    <w:rsid w:val="00F516E7"/>
    <w:rsid w:val="00F528EB"/>
    <w:rsid w:val="00F52B49"/>
    <w:rsid w:val="00F530E0"/>
    <w:rsid w:val="00F53A02"/>
    <w:rsid w:val="00F53E7B"/>
    <w:rsid w:val="00F53F8E"/>
    <w:rsid w:val="00F54859"/>
    <w:rsid w:val="00F56356"/>
    <w:rsid w:val="00F57619"/>
    <w:rsid w:val="00F578C1"/>
    <w:rsid w:val="00F60148"/>
    <w:rsid w:val="00F6053B"/>
    <w:rsid w:val="00F61BE6"/>
    <w:rsid w:val="00F621B6"/>
    <w:rsid w:val="00F62CCA"/>
    <w:rsid w:val="00F64E48"/>
    <w:rsid w:val="00F66192"/>
    <w:rsid w:val="00F661E8"/>
    <w:rsid w:val="00F67C9C"/>
    <w:rsid w:val="00F70624"/>
    <w:rsid w:val="00F7104E"/>
    <w:rsid w:val="00F7186B"/>
    <w:rsid w:val="00F71BA8"/>
    <w:rsid w:val="00F7210F"/>
    <w:rsid w:val="00F72A8F"/>
    <w:rsid w:val="00F73069"/>
    <w:rsid w:val="00F74183"/>
    <w:rsid w:val="00F74915"/>
    <w:rsid w:val="00F76967"/>
    <w:rsid w:val="00F76D1E"/>
    <w:rsid w:val="00F77044"/>
    <w:rsid w:val="00F77138"/>
    <w:rsid w:val="00F77F08"/>
    <w:rsid w:val="00F80303"/>
    <w:rsid w:val="00F80CF7"/>
    <w:rsid w:val="00F81469"/>
    <w:rsid w:val="00F8260B"/>
    <w:rsid w:val="00F82646"/>
    <w:rsid w:val="00F82793"/>
    <w:rsid w:val="00F82EF3"/>
    <w:rsid w:val="00F83934"/>
    <w:rsid w:val="00F83B27"/>
    <w:rsid w:val="00F83C97"/>
    <w:rsid w:val="00F83E1E"/>
    <w:rsid w:val="00F857F5"/>
    <w:rsid w:val="00F86A83"/>
    <w:rsid w:val="00F874AC"/>
    <w:rsid w:val="00F875FD"/>
    <w:rsid w:val="00F87858"/>
    <w:rsid w:val="00F87D57"/>
    <w:rsid w:val="00F90195"/>
    <w:rsid w:val="00F90574"/>
    <w:rsid w:val="00F90C76"/>
    <w:rsid w:val="00F91D51"/>
    <w:rsid w:val="00F923B4"/>
    <w:rsid w:val="00F937A0"/>
    <w:rsid w:val="00F937C2"/>
    <w:rsid w:val="00F93F7D"/>
    <w:rsid w:val="00F94228"/>
    <w:rsid w:val="00F95B8C"/>
    <w:rsid w:val="00F96A9C"/>
    <w:rsid w:val="00F976AC"/>
    <w:rsid w:val="00F97E27"/>
    <w:rsid w:val="00FA0538"/>
    <w:rsid w:val="00FA1195"/>
    <w:rsid w:val="00FA189D"/>
    <w:rsid w:val="00FA1A48"/>
    <w:rsid w:val="00FA1C0D"/>
    <w:rsid w:val="00FA1C97"/>
    <w:rsid w:val="00FA2BD1"/>
    <w:rsid w:val="00FA2EA9"/>
    <w:rsid w:val="00FA3D00"/>
    <w:rsid w:val="00FA441E"/>
    <w:rsid w:val="00FA46A5"/>
    <w:rsid w:val="00FA4F42"/>
    <w:rsid w:val="00FB03C8"/>
    <w:rsid w:val="00FB1922"/>
    <w:rsid w:val="00FB1E60"/>
    <w:rsid w:val="00FB2821"/>
    <w:rsid w:val="00FB28D0"/>
    <w:rsid w:val="00FB2A6D"/>
    <w:rsid w:val="00FB31B7"/>
    <w:rsid w:val="00FB3609"/>
    <w:rsid w:val="00FB4A16"/>
    <w:rsid w:val="00FB6EFB"/>
    <w:rsid w:val="00FC0ADD"/>
    <w:rsid w:val="00FC1486"/>
    <w:rsid w:val="00FC29A4"/>
    <w:rsid w:val="00FC2AB2"/>
    <w:rsid w:val="00FC3713"/>
    <w:rsid w:val="00FC3BB8"/>
    <w:rsid w:val="00FC5568"/>
    <w:rsid w:val="00FC59C4"/>
    <w:rsid w:val="00FC5BAE"/>
    <w:rsid w:val="00FC61AC"/>
    <w:rsid w:val="00FC6BDC"/>
    <w:rsid w:val="00FC73DF"/>
    <w:rsid w:val="00FC79DA"/>
    <w:rsid w:val="00FD09AB"/>
    <w:rsid w:val="00FD16B7"/>
    <w:rsid w:val="00FD182A"/>
    <w:rsid w:val="00FD2702"/>
    <w:rsid w:val="00FD2D14"/>
    <w:rsid w:val="00FD32CB"/>
    <w:rsid w:val="00FD4AC5"/>
    <w:rsid w:val="00FD5518"/>
    <w:rsid w:val="00FD58AC"/>
    <w:rsid w:val="00FD58E8"/>
    <w:rsid w:val="00FD5F2D"/>
    <w:rsid w:val="00FD636E"/>
    <w:rsid w:val="00FD6F0D"/>
    <w:rsid w:val="00FD71E5"/>
    <w:rsid w:val="00FE16D9"/>
    <w:rsid w:val="00FE175D"/>
    <w:rsid w:val="00FE1FA5"/>
    <w:rsid w:val="00FE421E"/>
    <w:rsid w:val="00FE45B0"/>
    <w:rsid w:val="00FE45DA"/>
    <w:rsid w:val="00FE484D"/>
    <w:rsid w:val="00FE7FFB"/>
    <w:rsid w:val="00FF0DD3"/>
    <w:rsid w:val="00FF1F77"/>
    <w:rsid w:val="00FF2322"/>
    <w:rsid w:val="00FF4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1F7B34"/>
  <w15:docId w15:val="{5A881CB8-B316-4970-AFA1-0A089E7FC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328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en-GB"/>
    </w:rPr>
  </w:style>
  <w:style w:type="paragraph" w:styleId="1">
    <w:name w:val="heading 1"/>
    <w:basedOn w:val="a"/>
    <w:next w:val="a"/>
    <w:link w:val="10"/>
    <w:uiPriority w:val="9"/>
    <w:qFormat/>
    <w:rsid w:val="00F64E48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2">
    <w:name w:val="heading 2"/>
    <w:basedOn w:val="a"/>
    <w:next w:val="a"/>
    <w:link w:val="20"/>
    <w:unhideWhenUsed/>
    <w:qFormat/>
    <w:rsid w:val="004E335D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313EC4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en-US" w:eastAsia="en-US"/>
    </w:rPr>
  </w:style>
  <w:style w:type="paragraph" w:styleId="4">
    <w:name w:val="heading 4"/>
    <w:basedOn w:val="a"/>
    <w:next w:val="a"/>
    <w:link w:val="40"/>
    <w:uiPriority w:val="9"/>
    <w:unhideWhenUsed/>
    <w:qFormat/>
    <w:rsid w:val="00FE1F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4E33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3">
    <w:name w:val="page number"/>
    <w:basedOn w:val="a0"/>
    <w:uiPriority w:val="99"/>
    <w:rsid w:val="004E335D"/>
    <w:rPr>
      <w:rFonts w:cs="Times New Roman"/>
    </w:rPr>
  </w:style>
  <w:style w:type="character" w:styleId="a4">
    <w:name w:val="Hyperlink"/>
    <w:basedOn w:val="a0"/>
    <w:uiPriority w:val="99"/>
    <w:rsid w:val="004E335D"/>
    <w:rPr>
      <w:rFonts w:cs="Times New Roman"/>
      <w:color w:val="0000FF"/>
      <w:u w:val="single"/>
    </w:rPr>
  </w:style>
  <w:style w:type="character" w:customStyle="1" w:styleId="apple-converted-space">
    <w:name w:val="apple-converted-space"/>
    <w:basedOn w:val="a0"/>
    <w:uiPriority w:val="99"/>
    <w:rsid w:val="004E335D"/>
    <w:rPr>
      <w:rFonts w:cs="Times New Roman"/>
    </w:rPr>
  </w:style>
  <w:style w:type="character" w:styleId="a5">
    <w:name w:val="annotation reference"/>
    <w:basedOn w:val="a0"/>
    <w:uiPriority w:val="99"/>
    <w:semiHidden/>
    <w:unhideWhenUsed/>
    <w:rsid w:val="004E335D"/>
    <w:rPr>
      <w:rFonts w:cs="Times New Roman"/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4E335D"/>
    <w:pPr>
      <w:spacing w:after="200" w:line="276" w:lineRule="auto"/>
    </w:pPr>
    <w:rPr>
      <w:rFonts w:ascii="Calibri" w:hAnsi="Calibri"/>
      <w:sz w:val="20"/>
      <w:szCs w:val="20"/>
      <w:lang w:val="en-US" w:eastAsia="en-US"/>
    </w:rPr>
  </w:style>
  <w:style w:type="character" w:customStyle="1" w:styleId="a7">
    <w:name w:val="Текст примечания Знак"/>
    <w:basedOn w:val="a0"/>
    <w:link w:val="a6"/>
    <w:uiPriority w:val="99"/>
    <w:rsid w:val="004E335D"/>
    <w:rPr>
      <w:rFonts w:ascii="Calibri" w:eastAsia="Times New Roman" w:hAnsi="Calibri" w:cs="Times New Roman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4E335D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4E335D"/>
    <w:rPr>
      <w:rFonts w:ascii="Calibri" w:eastAsia="Times New Roman" w:hAnsi="Calibri" w:cs="Times New Roman"/>
      <w:b/>
      <w:bCs/>
      <w:sz w:val="20"/>
      <w:szCs w:val="20"/>
    </w:rPr>
  </w:style>
  <w:style w:type="paragraph" w:styleId="aa">
    <w:name w:val="Revision"/>
    <w:hidden/>
    <w:uiPriority w:val="99"/>
    <w:semiHidden/>
    <w:rsid w:val="004E335D"/>
    <w:pPr>
      <w:spacing w:after="0" w:line="240" w:lineRule="auto"/>
    </w:pPr>
    <w:rPr>
      <w:rFonts w:ascii="Calibri" w:eastAsia="Times New Roman" w:hAnsi="Calibri" w:cs="Times New Roman"/>
    </w:rPr>
  </w:style>
  <w:style w:type="paragraph" w:styleId="ab">
    <w:name w:val="Balloon Text"/>
    <w:basedOn w:val="a"/>
    <w:link w:val="ac"/>
    <w:uiPriority w:val="99"/>
    <w:semiHidden/>
    <w:unhideWhenUsed/>
    <w:rsid w:val="004E335D"/>
    <w:rPr>
      <w:rFonts w:ascii="Tahoma" w:hAnsi="Tahoma" w:cs="Tahoma"/>
      <w:sz w:val="16"/>
      <w:szCs w:val="16"/>
      <w:lang w:val="en-US" w:eastAsia="en-US"/>
    </w:rPr>
  </w:style>
  <w:style w:type="character" w:customStyle="1" w:styleId="ac">
    <w:name w:val="Текст выноски Знак"/>
    <w:basedOn w:val="a0"/>
    <w:link w:val="ab"/>
    <w:uiPriority w:val="99"/>
    <w:semiHidden/>
    <w:rsid w:val="004E335D"/>
    <w:rPr>
      <w:rFonts w:ascii="Tahoma" w:eastAsia="Times New Roman" w:hAnsi="Tahoma" w:cs="Tahoma"/>
      <w:sz w:val="16"/>
      <w:szCs w:val="16"/>
    </w:rPr>
  </w:style>
  <w:style w:type="table" w:styleId="ad">
    <w:name w:val="Table Grid"/>
    <w:basedOn w:val="a1"/>
    <w:uiPriority w:val="59"/>
    <w:rsid w:val="004E335D"/>
    <w:pPr>
      <w:spacing w:after="0" w:line="240" w:lineRule="auto"/>
    </w:pPr>
    <w:rPr>
      <w:rFonts w:ascii="Calibri" w:eastAsia="Times New Roman" w:hAnsi="Calibri" w:cs="Calibri"/>
      <w:lang w:val="ru-RU"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uiPriority w:val="34"/>
    <w:qFormat/>
    <w:rsid w:val="004E335D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paragraph" w:styleId="af">
    <w:name w:val="endnote text"/>
    <w:basedOn w:val="a"/>
    <w:link w:val="af0"/>
    <w:uiPriority w:val="99"/>
    <w:semiHidden/>
    <w:unhideWhenUsed/>
    <w:rsid w:val="004E335D"/>
    <w:rPr>
      <w:rFonts w:ascii="Calibri" w:hAnsi="Calibri"/>
      <w:sz w:val="20"/>
      <w:szCs w:val="20"/>
      <w:lang w:val="en-US" w:eastAsia="en-US"/>
    </w:rPr>
  </w:style>
  <w:style w:type="character" w:customStyle="1" w:styleId="af0">
    <w:name w:val="Текст концевой сноски Знак"/>
    <w:basedOn w:val="a0"/>
    <w:link w:val="af"/>
    <w:uiPriority w:val="99"/>
    <w:semiHidden/>
    <w:rsid w:val="004E335D"/>
    <w:rPr>
      <w:rFonts w:ascii="Calibri" w:eastAsia="Times New Roman" w:hAnsi="Calibri" w:cs="Times New Roman"/>
      <w:sz w:val="20"/>
      <w:szCs w:val="20"/>
    </w:rPr>
  </w:style>
  <w:style w:type="character" w:styleId="af1">
    <w:name w:val="endnote reference"/>
    <w:basedOn w:val="a0"/>
    <w:uiPriority w:val="99"/>
    <w:semiHidden/>
    <w:unhideWhenUsed/>
    <w:rsid w:val="004E335D"/>
    <w:rPr>
      <w:vertAlign w:val="superscript"/>
    </w:rPr>
  </w:style>
  <w:style w:type="character" w:styleId="af2">
    <w:name w:val="Emphasis"/>
    <w:basedOn w:val="a0"/>
    <w:uiPriority w:val="20"/>
    <w:qFormat/>
    <w:rsid w:val="004E335D"/>
    <w:rPr>
      <w:i/>
      <w:iCs/>
    </w:rPr>
  </w:style>
  <w:style w:type="paragraph" w:styleId="af3">
    <w:name w:val="header"/>
    <w:basedOn w:val="a"/>
    <w:link w:val="af4"/>
    <w:uiPriority w:val="99"/>
    <w:unhideWhenUsed/>
    <w:rsid w:val="004E335D"/>
    <w:pPr>
      <w:tabs>
        <w:tab w:val="center" w:pos="4677"/>
        <w:tab w:val="right" w:pos="9355"/>
      </w:tabs>
    </w:pPr>
    <w:rPr>
      <w:rFonts w:ascii="Calibri" w:hAnsi="Calibri"/>
      <w:sz w:val="22"/>
      <w:szCs w:val="22"/>
      <w:lang w:val="en-US" w:eastAsia="en-US"/>
    </w:rPr>
  </w:style>
  <w:style w:type="character" w:customStyle="1" w:styleId="af4">
    <w:name w:val="Верхний колонтитул Знак"/>
    <w:basedOn w:val="a0"/>
    <w:link w:val="af3"/>
    <w:uiPriority w:val="99"/>
    <w:rsid w:val="004E335D"/>
    <w:rPr>
      <w:rFonts w:ascii="Calibri" w:eastAsia="Times New Roman" w:hAnsi="Calibri" w:cs="Times New Roman"/>
    </w:rPr>
  </w:style>
  <w:style w:type="paragraph" w:styleId="af5">
    <w:name w:val="footer"/>
    <w:basedOn w:val="a"/>
    <w:link w:val="af6"/>
    <w:uiPriority w:val="99"/>
    <w:unhideWhenUsed/>
    <w:rsid w:val="004E335D"/>
    <w:pPr>
      <w:tabs>
        <w:tab w:val="center" w:pos="4677"/>
        <w:tab w:val="right" w:pos="9355"/>
      </w:tabs>
    </w:pPr>
    <w:rPr>
      <w:rFonts w:ascii="Calibri" w:hAnsi="Calibri"/>
      <w:sz w:val="22"/>
      <w:szCs w:val="22"/>
      <w:lang w:val="en-US" w:eastAsia="en-US"/>
    </w:rPr>
  </w:style>
  <w:style w:type="character" w:customStyle="1" w:styleId="af6">
    <w:name w:val="Нижний колонтитул Знак"/>
    <w:basedOn w:val="a0"/>
    <w:link w:val="af5"/>
    <w:uiPriority w:val="99"/>
    <w:rsid w:val="004E335D"/>
    <w:rPr>
      <w:rFonts w:ascii="Calibri" w:eastAsia="Times New Roman" w:hAnsi="Calibri" w:cs="Times New Roman"/>
    </w:rPr>
  </w:style>
  <w:style w:type="character" w:customStyle="1" w:styleId="UnresolvedMention1">
    <w:name w:val="Unresolved Mention1"/>
    <w:basedOn w:val="a0"/>
    <w:uiPriority w:val="99"/>
    <w:semiHidden/>
    <w:unhideWhenUsed/>
    <w:rsid w:val="006C51D6"/>
    <w:rPr>
      <w:color w:val="605E5C"/>
      <w:shd w:val="clear" w:color="auto" w:fill="E1DFDD"/>
    </w:rPr>
  </w:style>
  <w:style w:type="character" w:styleId="af7">
    <w:name w:val="line number"/>
    <w:basedOn w:val="a0"/>
    <w:uiPriority w:val="99"/>
    <w:semiHidden/>
    <w:unhideWhenUsed/>
    <w:rsid w:val="00136DF4"/>
  </w:style>
  <w:style w:type="character" w:customStyle="1" w:styleId="author1">
    <w:name w:val="author1"/>
    <w:basedOn w:val="a0"/>
    <w:uiPriority w:val="99"/>
    <w:rsid w:val="003C3127"/>
    <w:rPr>
      <w:rFonts w:ascii="Times" w:hAnsi="Times" w:cs="Times New Roman"/>
      <w:b/>
      <w:sz w:val="13"/>
    </w:rPr>
  </w:style>
  <w:style w:type="character" w:customStyle="1" w:styleId="10">
    <w:name w:val="Заголовок 1 Знак"/>
    <w:basedOn w:val="a0"/>
    <w:link w:val="1"/>
    <w:uiPriority w:val="9"/>
    <w:rsid w:val="00F64E4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italic">
    <w:name w:val="italic"/>
    <w:basedOn w:val="a0"/>
    <w:rsid w:val="00356134"/>
  </w:style>
  <w:style w:type="character" w:customStyle="1" w:styleId="UnresolvedMention2">
    <w:name w:val="Unresolved Mention2"/>
    <w:basedOn w:val="a0"/>
    <w:uiPriority w:val="99"/>
    <w:semiHidden/>
    <w:unhideWhenUsed/>
    <w:rsid w:val="005E5BE1"/>
    <w:rPr>
      <w:color w:val="605E5C"/>
      <w:shd w:val="clear" w:color="auto" w:fill="E1DFDD"/>
    </w:rPr>
  </w:style>
  <w:style w:type="paragraph" w:styleId="af8">
    <w:name w:val="Plain Text"/>
    <w:basedOn w:val="a"/>
    <w:link w:val="af9"/>
    <w:uiPriority w:val="99"/>
    <w:unhideWhenUsed/>
    <w:rsid w:val="0080592C"/>
    <w:rPr>
      <w:rFonts w:eastAsiaTheme="minorHAnsi" w:cstheme="minorBidi"/>
      <w:sz w:val="21"/>
      <w:szCs w:val="21"/>
      <w:lang w:eastAsia="en-US"/>
    </w:rPr>
  </w:style>
  <w:style w:type="character" w:customStyle="1" w:styleId="af9">
    <w:name w:val="Текст Знак"/>
    <w:basedOn w:val="a0"/>
    <w:link w:val="af8"/>
    <w:uiPriority w:val="99"/>
    <w:rsid w:val="0080592C"/>
    <w:rPr>
      <w:rFonts w:ascii="Times New Roman" w:hAnsi="Times New Roman"/>
      <w:sz w:val="21"/>
      <w:szCs w:val="21"/>
      <w:lang w:val="de-DE"/>
    </w:rPr>
  </w:style>
  <w:style w:type="paragraph" w:styleId="afa">
    <w:name w:val="footnote text"/>
    <w:basedOn w:val="a"/>
    <w:link w:val="afb"/>
    <w:uiPriority w:val="99"/>
    <w:semiHidden/>
    <w:unhideWhenUsed/>
    <w:rsid w:val="00360844"/>
    <w:rPr>
      <w:rFonts w:ascii="Calibri" w:hAnsi="Calibri"/>
      <w:sz w:val="20"/>
      <w:szCs w:val="20"/>
      <w:lang w:val="en-US" w:eastAsia="en-US"/>
    </w:rPr>
  </w:style>
  <w:style w:type="character" w:customStyle="1" w:styleId="afb">
    <w:name w:val="Текст сноски Знак"/>
    <w:basedOn w:val="a0"/>
    <w:link w:val="afa"/>
    <w:uiPriority w:val="99"/>
    <w:semiHidden/>
    <w:rsid w:val="00360844"/>
    <w:rPr>
      <w:rFonts w:ascii="Calibri" w:eastAsia="Times New Roman" w:hAnsi="Calibri" w:cs="Times New Roman"/>
      <w:sz w:val="20"/>
      <w:szCs w:val="20"/>
    </w:rPr>
  </w:style>
  <w:style w:type="character" w:styleId="afc">
    <w:name w:val="footnote reference"/>
    <w:basedOn w:val="a0"/>
    <w:semiHidden/>
    <w:unhideWhenUsed/>
    <w:rsid w:val="00360844"/>
    <w:rPr>
      <w:vertAlign w:val="superscript"/>
    </w:rPr>
  </w:style>
  <w:style w:type="character" w:customStyle="1" w:styleId="30">
    <w:name w:val="Заголовок 3 Знак"/>
    <w:basedOn w:val="a0"/>
    <w:link w:val="3"/>
    <w:uiPriority w:val="9"/>
    <w:rsid w:val="00313EC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fd">
    <w:name w:val="No Spacing"/>
    <w:uiPriority w:val="1"/>
    <w:qFormat/>
    <w:rsid w:val="00D13BB5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f">
    <w:name w:val="f"/>
    <w:basedOn w:val="a0"/>
    <w:rsid w:val="0082066C"/>
  </w:style>
  <w:style w:type="character" w:customStyle="1" w:styleId="zmlenmeyenBahsetme1">
    <w:name w:val="Çözümlenmeyen Bahsetme1"/>
    <w:basedOn w:val="a0"/>
    <w:uiPriority w:val="99"/>
    <w:semiHidden/>
    <w:unhideWhenUsed/>
    <w:rsid w:val="0090639E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AD1A0A"/>
  </w:style>
  <w:style w:type="paragraph" w:styleId="afe">
    <w:name w:val="Normal (Web)"/>
    <w:basedOn w:val="a"/>
    <w:uiPriority w:val="99"/>
    <w:unhideWhenUsed/>
    <w:rsid w:val="00A33AF4"/>
    <w:pPr>
      <w:spacing w:before="100" w:beforeAutospacing="1" w:after="100" w:afterAutospacing="1"/>
    </w:pPr>
  </w:style>
  <w:style w:type="character" w:customStyle="1" w:styleId="prettydate">
    <w:name w:val="prettydate"/>
    <w:basedOn w:val="a0"/>
    <w:rsid w:val="00F41E40"/>
  </w:style>
  <w:style w:type="character" w:customStyle="1" w:styleId="NichtaufgelsteErwhnung1">
    <w:name w:val="Nicht aufgelöste Erwähnung1"/>
    <w:basedOn w:val="a0"/>
    <w:uiPriority w:val="99"/>
    <w:semiHidden/>
    <w:unhideWhenUsed/>
    <w:rsid w:val="002B6B90"/>
    <w:rPr>
      <w:color w:val="605E5C"/>
      <w:shd w:val="clear" w:color="auto" w:fill="E1DFDD"/>
    </w:rPr>
  </w:style>
  <w:style w:type="paragraph" w:customStyle="1" w:styleId="Default">
    <w:name w:val="Default"/>
    <w:rsid w:val="001A7896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  <w:lang w:val="en-GB"/>
    </w:rPr>
  </w:style>
  <w:style w:type="character" w:customStyle="1" w:styleId="muitypography-root">
    <w:name w:val="muitypography-root"/>
    <w:basedOn w:val="a0"/>
    <w:rsid w:val="00ED4CDA"/>
  </w:style>
  <w:style w:type="character" w:styleId="aff">
    <w:name w:val="FollowedHyperlink"/>
    <w:basedOn w:val="a0"/>
    <w:uiPriority w:val="99"/>
    <w:semiHidden/>
    <w:unhideWhenUsed/>
    <w:rsid w:val="00761EE2"/>
    <w:rPr>
      <w:color w:val="800080" w:themeColor="followedHyperlink"/>
      <w:u w:val="single"/>
    </w:rPr>
  </w:style>
  <w:style w:type="paragraph" w:customStyle="1" w:styleId="Spr1stparagraph">
    <w:name w:val="Spr 1st paragraph"/>
    <w:basedOn w:val="a"/>
    <w:next w:val="a"/>
    <w:rsid w:val="00BE7697"/>
    <w:pPr>
      <w:tabs>
        <w:tab w:val="left" w:pos="284"/>
      </w:tabs>
      <w:jc w:val="both"/>
    </w:pPr>
    <w:rPr>
      <w:rFonts w:ascii="Times" w:hAnsi="Times" w:cs="Arial"/>
      <w:sz w:val="18"/>
      <w:szCs w:val="20"/>
      <w:lang w:val="en-GB" w:eastAsia="fr-FR"/>
    </w:rPr>
  </w:style>
  <w:style w:type="paragraph" w:customStyle="1" w:styleId="Sprreferencelist">
    <w:name w:val="Spr reference list"/>
    <w:basedOn w:val="a"/>
    <w:rsid w:val="00BE7697"/>
    <w:pPr>
      <w:tabs>
        <w:tab w:val="left" w:pos="284"/>
      </w:tabs>
      <w:ind w:left="284" w:hanging="284"/>
    </w:pPr>
    <w:rPr>
      <w:rFonts w:ascii="Times" w:hAnsi="Times" w:cs="Arial"/>
      <w:sz w:val="18"/>
      <w:szCs w:val="20"/>
      <w:lang w:val="en-GB" w:eastAsia="fr-FR"/>
    </w:rPr>
  </w:style>
  <w:style w:type="character" w:customStyle="1" w:styleId="40">
    <w:name w:val="Заголовок 4 Знак"/>
    <w:basedOn w:val="a0"/>
    <w:link w:val="4"/>
    <w:uiPriority w:val="9"/>
    <w:rsid w:val="00FE1FA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de-DE" w:eastAsia="en-GB"/>
    </w:rPr>
  </w:style>
  <w:style w:type="paragraph" w:customStyle="1" w:styleId="msonormal0">
    <w:name w:val="msonormal"/>
    <w:basedOn w:val="a"/>
    <w:rsid w:val="008529F1"/>
    <w:pPr>
      <w:spacing w:before="100" w:beforeAutospacing="1" w:after="100" w:afterAutospacing="1"/>
    </w:pPr>
  </w:style>
  <w:style w:type="paragraph" w:customStyle="1" w:styleId="xl63">
    <w:name w:val="xl63"/>
    <w:basedOn w:val="a"/>
    <w:rsid w:val="008529F1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64">
    <w:name w:val="xl64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65">
    <w:name w:val="xl65"/>
    <w:basedOn w:val="a"/>
    <w:rsid w:val="008529F1"/>
    <w:pPr>
      <w:spacing w:before="100" w:beforeAutospacing="1" w:after="100" w:afterAutospacing="1"/>
      <w:jc w:val="center"/>
    </w:pPr>
  </w:style>
  <w:style w:type="paragraph" w:customStyle="1" w:styleId="xl66">
    <w:name w:val="xl66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67">
    <w:name w:val="xl67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Cyr" w:hAnsi="Arial Cyr"/>
      <w:sz w:val="20"/>
      <w:szCs w:val="20"/>
    </w:rPr>
  </w:style>
  <w:style w:type="paragraph" w:customStyle="1" w:styleId="xl68">
    <w:name w:val="xl68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Cyr" w:hAnsi="Arial Cyr"/>
      <w:b/>
      <w:bCs/>
      <w:sz w:val="20"/>
      <w:szCs w:val="20"/>
    </w:rPr>
  </w:style>
  <w:style w:type="paragraph" w:customStyle="1" w:styleId="xl69">
    <w:name w:val="xl69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70">
    <w:name w:val="xl70"/>
    <w:basedOn w:val="a"/>
    <w:rsid w:val="008529F1"/>
    <w:pPr>
      <w:spacing w:before="100" w:beforeAutospacing="1" w:after="100" w:afterAutospacing="1"/>
    </w:pPr>
  </w:style>
  <w:style w:type="paragraph" w:customStyle="1" w:styleId="xl71">
    <w:name w:val="xl71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72">
    <w:name w:val="xl72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73">
    <w:name w:val="xl73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74">
    <w:name w:val="xl74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75">
    <w:name w:val="xl75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 Cyr" w:hAnsi="Arial Cyr"/>
      <w:b/>
      <w:bCs/>
      <w:sz w:val="20"/>
      <w:szCs w:val="20"/>
    </w:rPr>
  </w:style>
  <w:style w:type="paragraph" w:customStyle="1" w:styleId="xl76">
    <w:name w:val="xl76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77">
    <w:name w:val="xl77"/>
    <w:basedOn w:val="a"/>
    <w:rsid w:val="008529F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78">
    <w:name w:val="xl78"/>
    <w:basedOn w:val="a"/>
    <w:rsid w:val="008529F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79">
    <w:name w:val="xl79"/>
    <w:basedOn w:val="a"/>
    <w:rsid w:val="008529F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80">
    <w:name w:val="xl80"/>
    <w:basedOn w:val="a"/>
    <w:rsid w:val="008529F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81">
    <w:name w:val="xl81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 Cyr" w:hAnsi="Arial Cyr"/>
      <w:sz w:val="20"/>
      <w:szCs w:val="20"/>
    </w:rPr>
  </w:style>
  <w:style w:type="paragraph" w:customStyle="1" w:styleId="xl82">
    <w:name w:val="xl82"/>
    <w:basedOn w:val="a"/>
    <w:rsid w:val="008529F1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3">
    <w:name w:val="xl83"/>
    <w:basedOn w:val="a"/>
    <w:rsid w:val="008529F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4">
    <w:name w:val="xl84"/>
    <w:basedOn w:val="a"/>
    <w:rsid w:val="008529F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">
    <w:name w:val="xl85"/>
    <w:basedOn w:val="a"/>
    <w:rsid w:val="008529F1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86">
    <w:name w:val="xl86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7">
    <w:name w:val="xl87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88">
    <w:name w:val="xl88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Cyr" w:hAnsi="Arial Cyr"/>
      <w:sz w:val="20"/>
      <w:szCs w:val="20"/>
    </w:rPr>
  </w:style>
  <w:style w:type="paragraph" w:customStyle="1" w:styleId="xl89">
    <w:name w:val="xl89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90">
    <w:name w:val="xl90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hAnsi="Arial" w:cs="Arial"/>
      <w:sz w:val="20"/>
      <w:szCs w:val="20"/>
    </w:rPr>
  </w:style>
  <w:style w:type="paragraph" w:customStyle="1" w:styleId="xl91">
    <w:name w:val="xl91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Cyr" w:hAnsi="Arial Cyr"/>
      <w:sz w:val="20"/>
      <w:szCs w:val="20"/>
    </w:rPr>
  </w:style>
  <w:style w:type="paragraph" w:customStyle="1" w:styleId="xl92">
    <w:name w:val="xl92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xl93">
    <w:name w:val="xl93"/>
    <w:basedOn w:val="a"/>
    <w:rsid w:val="008529F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8529F1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95">
    <w:name w:val="xl95"/>
    <w:basedOn w:val="a"/>
    <w:rsid w:val="008529F1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96">
    <w:name w:val="xl96"/>
    <w:basedOn w:val="a"/>
    <w:rsid w:val="008529F1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97">
    <w:name w:val="xl97"/>
    <w:basedOn w:val="a"/>
    <w:rsid w:val="008529F1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 Cyr" w:hAnsi="Arial Cyr"/>
      <w:b/>
      <w:bCs/>
      <w:sz w:val="20"/>
      <w:szCs w:val="20"/>
    </w:rPr>
  </w:style>
  <w:style w:type="paragraph" w:customStyle="1" w:styleId="xl98">
    <w:name w:val="xl98"/>
    <w:basedOn w:val="a"/>
    <w:rsid w:val="008529F1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99">
    <w:name w:val="xl99"/>
    <w:basedOn w:val="a"/>
    <w:rsid w:val="008529F1"/>
    <w:pPr>
      <w:shd w:val="clear" w:color="000000" w:fill="D9D9D9"/>
      <w:spacing w:before="100" w:beforeAutospacing="1" w:after="100" w:afterAutospacing="1"/>
    </w:pPr>
    <w:rPr>
      <w:rFonts w:ascii="Calibri" w:hAnsi="Calibri" w:cs="Calibri"/>
      <w:b/>
      <w:bCs/>
    </w:rPr>
  </w:style>
  <w:style w:type="paragraph" w:customStyle="1" w:styleId="xl100">
    <w:name w:val="xl100"/>
    <w:basedOn w:val="a"/>
    <w:rsid w:val="008529F1"/>
    <w:pPr>
      <w:pBdr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01">
    <w:name w:val="xl101"/>
    <w:basedOn w:val="a"/>
    <w:rsid w:val="008529F1"/>
    <w:pPr>
      <w:pBdr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02">
    <w:name w:val="xl102"/>
    <w:basedOn w:val="a"/>
    <w:rsid w:val="008529F1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</w:style>
  <w:style w:type="paragraph" w:customStyle="1" w:styleId="xl103">
    <w:name w:val="xl103"/>
    <w:basedOn w:val="a"/>
    <w:rsid w:val="00F83B27"/>
    <w:pPr>
      <w:pBdr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</w:pPr>
    <w:rPr>
      <w:lang w:val="ru-RU" w:eastAsia="ru-RU"/>
    </w:rPr>
  </w:style>
  <w:style w:type="paragraph" w:customStyle="1" w:styleId="xl104">
    <w:name w:val="xl104"/>
    <w:basedOn w:val="a"/>
    <w:rsid w:val="00F83B27"/>
    <w:pPr>
      <w:pBdr>
        <w:bottom w:val="single" w:sz="4" w:space="0" w:color="auto"/>
      </w:pBdr>
      <w:spacing w:before="100" w:beforeAutospacing="1" w:after="100" w:afterAutospacing="1"/>
      <w:jc w:val="center"/>
    </w:pPr>
    <w:rPr>
      <w:lang w:val="ru-RU" w:eastAsia="ru-RU"/>
    </w:rPr>
  </w:style>
  <w:style w:type="paragraph" w:customStyle="1" w:styleId="xl105">
    <w:name w:val="xl105"/>
    <w:basedOn w:val="a"/>
    <w:rsid w:val="00F83B27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3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041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4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560250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83507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886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5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8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3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65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14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jwklz9OoDiRV1Hag2Pn/ShL7zGFg==">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54EA69AD-50E2-419F-AC65-C281F8A19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85</Words>
  <Characters>4477</Characters>
  <Application>Microsoft Office Word</Application>
  <DocSecurity>0</DocSecurity>
  <Lines>37</Lines>
  <Paragraphs>10</Paragraphs>
  <ScaleCrop>false</ScaleCrop>
  <HeadingPairs>
    <vt:vector size="8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5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katerina Badaeva</cp:lastModifiedBy>
  <cp:revision>7</cp:revision>
  <cp:lastPrinted>2021-01-06T15:20:00Z</cp:lastPrinted>
  <dcterms:created xsi:type="dcterms:W3CDTF">2021-05-10T13:03:00Z</dcterms:created>
  <dcterms:modified xsi:type="dcterms:W3CDTF">2021-05-12T12:49:00Z</dcterms:modified>
</cp:coreProperties>
</file>